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7A1CE0" w14:textId="19E3A590" w:rsidR="00C61F5B" w:rsidRDefault="00BB70F5">
      <w:pPr>
        <w:pStyle w:val="Title"/>
      </w:pPr>
      <w:r>
        <w:t>Homework #</w:t>
      </w:r>
      <w:r w:rsidR="00315CF4">
        <w:t>5</w:t>
      </w:r>
      <w:r>
        <w:t xml:space="preserve"> Solutions</w:t>
      </w:r>
    </w:p>
    <w:p w14:paraId="3EB2A3CD" w14:textId="77777777" w:rsidR="00C61F5B" w:rsidRDefault="00BB70F5">
      <w:pPr>
        <w:pStyle w:val="FirstParagraph"/>
      </w:pPr>
      <w:r>
        <w:rPr>
          <w:i/>
        </w:rPr>
        <w:t>This class allows you to practice preparing professional looking reports. Make sure all reports are typed and all graphs (unless otherwise noted) are computer generated and copied and pasted into your report. If you would like help with Word or Excel please don’t hesitate to ask.</w:t>
      </w:r>
    </w:p>
    <w:p w14:paraId="6642D4EC" w14:textId="77777777" w:rsidR="00C61F5B" w:rsidRDefault="00BB70F5">
      <w:pPr>
        <w:pStyle w:val="Heading2"/>
      </w:pPr>
      <w:bookmarkStart w:id="0" w:name="question-1-0-points-total"/>
      <w:bookmarkEnd w:id="0"/>
      <w:r>
        <w:t>Question 1 (0 points total)</w:t>
      </w:r>
    </w:p>
    <w:p w14:paraId="2CEF5FB1" w14:textId="77777777" w:rsidR="00C61F5B" w:rsidRDefault="00BB70F5">
      <w:pPr>
        <w:pStyle w:val="FirstParagraph"/>
      </w:pPr>
      <w:r>
        <w:t>Read Chapter 4 from Statistical Sleuth and answer the conceptual problems at the end of the chapter. Note: You do not need to type these up and turn them in. The answers are at the very end of the chapter.</w:t>
      </w:r>
    </w:p>
    <w:p w14:paraId="7636C9BC" w14:textId="77777777" w:rsidR="00C61F5B" w:rsidRDefault="00BB70F5">
      <w:pPr>
        <w:pStyle w:val="Heading2"/>
      </w:pPr>
      <w:bookmarkStart w:id="1" w:name="question-2-20-points-total"/>
      <w:bookmarkEnd w:id="1"/>
      <w:r>
        <w:t>Question 2 (20 points total)</w:t>
      </w:r>
    </w:p>
    <w:p w14:paraId="2EE63998" w14:textId="77777777" w:rsidR="00C61F5B" w:rsidRDefault="00BB70F5">
      <w:pPr>
        <w:pStyle w:val="FirstParagraph"/>
      </w:pPr>
      <w:r>
        <w:t>When wildfires ravage forests, the timber industry argues that logging the burned trees enhances forest recovery; the EPA argues the opposite. The 2002 Biscuit Fire in southwest Oregon provided a test case. Researchers selected 16 fire-affected plots in 2004-before any logging was done and counted tree seedlings along a randomly located transect pattern in each plot. They returned in 2005, after nine of the plots had been logged, and counted the tree seedlings along the same transects. The percent of seedlings lost from 2004 to 2005 is recorded in the table below for logged (L) and unlogged (U) plots:</w:t>
      </w:r>
    </w:p>
    <w:p w14:paraId="513C3F47" w14:textId="77777777" w:rsidR="00C61F5B" w:rsidRDefault="00BB70F5">
      <w:pPr>
        <w:pStyle w:val="BodyText"/>
      </w:pPr>
      <w:r>
        <w:t>Test the EPA’s assertion (and thus the opposite of the logging industry’s assertion) that logging actually increases the percentage of seedlings lost from 2004 to 2005.</w:t>
      </w:r>
    </w:p>
    <w:p w14:paraId="0F547670" w14:textId="77777777" w:rsidR="00C61F5B" w:rsidRDefault="00BB70F5">
      <w:pPr>
        <w:pStyle w:val="Heading3"/>
      </w:pPr>
      <w:bookmarkStart w:id="2" w:name="part-a-15-points-total"/>
      <w:bookmarkEnd w:id="2"/>
      <w:r>
        <w:t>Part A (15 points total)</w:t>
      </w:r>
    </w:p>
    <w:p w14:paraId="365072E4" w14:textId="77777777" w:rsidR="00C61F5B" w:rsidRDefault="00BB70F5">
      <w:pPr>
        <w:pStyle w:val="FirstParagraph"/>
      </w:pPr>
      <w:r>
        <w:t>Perform a complete analysis using a rank sum test in SAS.</w:t>
      </w:r>
    </w:p>
    <w:p w14:paraId="47546441" w14:textId="77777777" w:rsidR="00C61F5B" w:rsidRDefault="00BB70F5">
      <w:pPr>
        <w:pStyle w:val="BlockText"/>
      </w:pPr>
      <w:r>
        <w:rPr>
          <w:b/>
        </w:rPr>
        <w:t>Problem (1 point): Test the EPA’s assertion (and thus the opposite of the logging industry’s assertion) that logging actually increases the percentage of seedlings lost from 2004 to 2005.</w:t>
      </w:r>
    </w:p>
    <w:p w14:paraId="0B96D9C6" w14:textId="77777777" w:rsidR="00C61F5B" w:rsidRDefault="00BB70F5">
      <w:pPr>
        <w:pStyle w:val="BlockText"/>
      </w:pPr>
      <w:r>
        <w:rPr>
          <w:b/>
        </w:rPr>
        <w:t>Assumptions (2 points): The data are ordinal as they are percentages of seedlings. We will assume the observations are independent, although significant spatial correlation may be present. You may also have assumed that the distributions were the same, except for location.</w:t>
      </w:r>
    </w:p>
    <w:p w14:paraId="352D3156" w14:textId="77777777" w:rsidR="00C61F5B" w:rsidRDefault="00BB70F5">
      <w:pPr>
        <w:pStyle w:val="BlockText"/>
      </w:pPr>
      <w:r>
        <w:rPr>
          <w:b/>
        </w:rPr>
        <w:t>Step 1 - Hypotheses (2 points):</w:t>
      </w:r>
    </w:p>
    <w:p w14:paraId="21CA70C2" w14:textId="77777777" w:rsidR="00C61F5B" w:rsidRDefault="00C92789">
      <w:pPr>
        <w:pStyle w:val="BlockText"/>
      </w:pP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oMath>
      <w:r w:rsidR="00BB70F5">
        <w:rPr>
          <w:b/>
        </w:rPr>
        <w:t xml:space="preserve"> The distribution of the percent of lost seedlings in the logged plots is equal to that of the unlogged plots.</w:t>
      </w:r>
      <w:r w:rsidR="00BB70F5">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rsidR="00BB70F5">
        <w:rPr>
          <w:b/>
        </w:rPr>
        <w:t xml:space="preserve"> The distribution of the percent of lost seedlings in the logged plots is more than that of the unlogged plots.</w:t>
      </w:r>
    </w:p>
    <w:p w14:paraId="6E548503" w14:textId="77777777" w:rsidR="00C61F5B" w:rsidRDefault="00BB70F5">
      <w:pPr>
        <w:pStyle w:val="BlockText"/>
      </w:pPr>
      <w:r>
        <w:rPr>
          <w:i/>
        </w:rPr>
        <w:t>Note: you may also state the hypotheses in terms of medians.</w:t>
      </w:r>
    </w:p>
    <w:p w14:paraId="3B7FA952" w14:textId="77777777" w:rsidR="00C61F5B" w:rsidRDefault="00BB70F5">
      <w:pPr>
        <w:pStyle w:val="BlockText"/>
      </w:pPr>
      <w:r>
        <w:rPr>
          <w:b/>
        </w:rPr>
        <w:t xml:space="preserve">Step 2 - Identification of Critical Value (2 points): critical value for Normal approximation (you may leave this out if you used “Exact” p-values) </w:t>
      </w:r>
      <m:oMath>
        <m:r>
          <w:rPr>
            <w:rFonts w:ascii="Cambria Math" w:hAnsi="Cambria Math"/>
          </w:rPr>
          <m:t>-1.645</m:t>
        </m:r>
      </m:oMath>
      <w:r>
        <w:rPr>
          <w:b/>
        </w:rPr>
        <w:t xml:space="preserve"> (1-sided, </w:t>
      </w:r>
      <m:oMath>
        <m:r>
          <w:rPr>
            <w:rFonts w:ascii="Cambria Math" w:hAnsi="Cambria Math"/>
          </w:rPr>
          <m:t>α=0.05</m:t>
        </m:r>
      </m:oMath>
      <w:r>
        <w:rPr>
          <w:b/>
        </w:rPr>
        <w:t>)</w:t>
      </w:r>
    </w:p>
    <w:p w14:paraId="2B8F718D" w14:textId="77777777" w:rsidR="00C61F5B" w:rsidRDefault="00BB70F5">
      <w:pPr>
        <w:pStyle w:val="BlockText"/>
      </w:pPr>
      <w:r>
        <w:rPr>
          <w:b/>
        </w:rPr>
        <w:t xml:space="preserve">Step 3 - Value of Test Statistic (2 points): </w:t>
      </w:r>
      <m:oMath>
        <m:r>
          <w:rPr>
            <w:rFonts w:ascii="Cambria Math" w:hAnsi="Cambria Math"/>
          </w:rPr>
          <m:t>z=-2.4346</m:t>
        </m:r>
      </m:oMath>
    </w:p>
    <w:p w14:paraId="390401FE" w14:textId="77777777" w:rsidR="00C61F5B" w:rsidRDefault="00BB70F5">
      <w:pPr>
        <w:pStyle w:val="BlockText"/>
      </w:pPr>
      <w:r>
        <w:rPr>
          <w:b/>
        </w:rPr>
        <w:t xml:space="preserve">Step 4 - Give p-value (2 points): </w:t>
      </w:r>
      <m:oMath>
        <m:r>
          <w:rPr>
            <w:rFonts w:ascii="Cambria Math" w:hAnsi="Cambria Math"/>
          </w:rPr>
          <m:t>p=0.0075</m:t>
        </m:r>
      </m:oMath>
      <w:r>
        <w:rPr>
          <w:b/>
        </w:rPr>
        <w:t xml:space="preserve"> (1-sided)</w:t>
      </w:r>
    </w:p>
    <w:p w14:paraId="69CD49F5" w14:textId="77777777" w:rsidR="00C61F5B" w:rsidRDefault="00BB70F5">
      <w:pPr>
        <w:pStyle w:val="BlockText"/>
      </w:pPr>
      <w:r>
        <w:rPr>
          <w:b/>
        </w:rPr>
        <w:t xml:space="preserve">Step 5 - Decision (1 point):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r>
        <w:rPr>
          <w:b/>
        </w:rPr>
        <w:t xml:space="preserve"> (assuming </w:t>
      </w:r>
      <m:oMath>
        <m:r>
          <w:rPr>
            <w:rFonts w:ascii="Cambria Math" w:hAnsi="Cambria Math"/>
          </w:rPr>
          <m:t>α=0.05</m:t>
        </m:r>
      </m:oMath>
      <w:r>
        <w:rPr>
          <w:b/>
        </w:rPr>
        <w:t>)</w:t>
      </w:r>
    </w:p>
    <w:p w14:paraId="039B304C" w14:textId="77777777" w:rsidR="00C61F5B" w:rsidRDefault="00BB70F5">
      <w:pPr>
        <w:pStyle w:val="BlockText"/>
      </w:pPr>
      <w:r>
        <w:rPr>
          <w:b/>
        </w:rPr>
        <w:lastRenderedPageBreak/>
        <w:t>Step 6 - Conclusion (2 points): There is sufficient evidence to suggest that the distribution of the percent seedlings lost in the logged plots is more than that of the unlogged plots (</w:t>
      </w:r>
      <m:oMath>
        <m:r>
          <w:rPr>
            <w:rFonts w:ascii="Cambria Math" w:hAnsi="Cambria Math"/>
          </w:rPr>
          <m:t>p=0.0075</m:t>
        </m:r>
      </m:oMath>
      <w:r>
        <w:rPr>
          <w:b/>
        </w:rPr>
        <w:t xml:space="preserve"> from a one-sided rank sum test). A 95% confidence interval for the increase in median percent seedlings lost in logged plots is </w:t>
      </w:r>
      <m:oMath>
        <m:r>
          <w:rPr>
            <w:rFonts w:ascii="Cambria Math" w:hAnsi="Cambria Math"/>
          </w:rPr>
          <m:t>[10.8,65.1]</m:t>
        </m:r>
      </m:oMath>
      <w:r>
        <w:rPr>
          <w:b/>
        </w:rPr>
        <w:t xml:space="preserve">. Note that a 90% confidence interval </w:t>
      </w:r>
      <m:oMath>
        <m:r>
          <w:rPr>
            <w:rFonts w:ascii="Cambria Math" w:hAnsi="Cambria Math"/>
          </w:rPr>
          <m:t>[18.9,62.0]</m:t>
        </m:r>
      </m:oMath>
      <w:r>
        <w:rPr>
          <w:b/>
        </w:rPr>
        <w:t xml:space="preserve"> may be more appropriate for a one-sided test with significance level </w:t>
      </w:r>
      <m:oMath>
        <m:r>
          <w:rPr>
            <w:rFonts w:ascii="Cambria Math" w:hAnsi="Cambria Math"/>
          </w:rPr>
          <m:t>α=0.05</m:t>
        </m:r>
      </m:oMath>
      <w:r>
        <w:rPr>
          <w:b/>
        </w:rPr>
        <w:t>, so that the results of thy hypothesis test and confidence intervals match up.</w:t>
      </w:r>
    </w:p>
    <w:p w14:paraId="7398837C" w14:textId="77777777" w:rsidR="00C61F5B" w:rsidRDefault="00BB70F5">
      <w:pPr>
        <w:pStyle w:val="BlockText"/>
      </w:pPr>
      <w:r>
        <w:rPr>
          <w:b/>
        </w:rPr>
        <w:t>Scope of inference (1 point): Since the plots were not randomized to receive either the logging or not logging treatment, no causation can be implied here. Since the transect patterns were randomly selected, this inference can be generalized to the 16 larger plots.</w:t>
      </w:r>
    </w:p>
    <w:p w14:paraId="3CF92EDF" w14:textId="77777777" w:rsidR="00C61F5B" w:rsidRDefault="00BB70F5">
      <w:pPr>
        <w:pStyle w:val="BlockText"/>
        <w:rPr>
          <w:i/>
        </w:rPr>
      </w:pPr>
      <w:r>
        <w:rPr>
          <w:i/>
        </w:rPr>
        <w:t>Note: the exact p-value 0.0058 could have been used and steps 2 and 3 left out.</w:t>
      </w:r>
    </w:p>
    <w:p w14:paraId="3E88008C" w14:textId="77777777" w:rsidR="00BC29FF" w:rsidRDefault="00BC29FF" w:rsidP="00BC29FF">
      <w:pPr>
        <w:pStyle w:val="BodyText"/>
        <w:spacing w:before="0" w:after="0"/>
      </w:pPr>
      <w:r>
        <w:t>SAS:</w:t>
      </w:r>
    </w:p>
    <w:p w14:paraId="0289C50B" w14:textId="77777777" w:rsidR="00BC29FF" w:rsidRDefault="00BC29FF" w:rsidP="00BC29FF">
      <w:pPr>
        <w:pStyle w:val="BodyText"/>
        <w:spacing w:before="0" w:after="0"/>
      </w:pPr>
      <w:r>
        <w:t>*To compute rank sum test;</w:t>
      </w:r>
    </w:p>
    <w:p w14:paraId="7A58E3BA" w14:textId="77777777" w:rsidR="00BC29FF" w:rsidRDefault="00BC29FF" w:rsidP="00BC29FF">
      <w:pPr>
        <w:pStyle w:val="BodyText"/>
        <w:spacing w:before="0" w:after="0"/>
      </w:pPr>
      <w:r>
        <w:t>proc npar1way data = loggingdata wilcoxon;</w:t>
      </w:r>
    </w:p>
    <w:p w14:paraId="3F254145" w14:textId="77777777" w:rsidR="00BC29FF" w:rsidRDefault="00BC29FF" w:rsidP="00BC29FF">
      <w:pPr>
        <w:pStyle w:val="BodyText"/>
        <w:spacing w:before="0" w:after="0"/>
      </w:pPr>
      <w:r>
        <w:t>class Action;</w:t>
      </w:r>
    </w:p>
    <w:p w14:paraId="1345D7CD" w14:textId="77777777" w:rsidR="00BC29FF" w:rsidRDefault="00BC29FF" w:rsidP="00BC29FF">
      <w:pPr>
        <w:pStyle w:val="BodyText"/>
        <w:spacing w:before="0" w:after="0"/>
      </w:pPr>
      <w:r>
        <w:t>var PercentLost;</w:t>
      </w:r>
    </w:p>
    <w:p w14:paraId="79747DE1" w14:textId="77777777" w:rsidR="00BC29FF" w:rsidRDefault="00BC29FF" w:rsidP="00BC29FF">
      <w:pPr>
        <w:pStyle w:val="BodyText"/>
        <w:spacing w:before="0" w:after="0"/>
      </w:pPr>
      <w:r>
        <w:t>exact HL Wilcoxon;</w:t>
      </w:r>
    </w:p>
    <w:p w14:paraId="050E199A" w14:textId="77777777" w:rsidR="00BC29FF" w:rsidRDefault="00BC29FF" w:rsidP="00BC29FF">
      <w:pPr>
        <w:pStyle w:val="BodyText"/>
        <w:spacing w:before="0" w:after="0"/>
      </w:pPr>
      <w:r>
        <w:t>run;</w:t>
      </w:r>
    </w:p>
    <w:p w14:paraId="08F8DBFA" w14:textId="77777777" w:rsidR="00BC29FF" w:rsidRDefault="00BC29FF" w:rsidP="00BC29FF">
      <w:pPr>
        <w:pStyle w:val="BodyText"/>
        <w:spacing w:before="0" w:after="0"/>
      </w:pPr>
    </w:p>
    <w:p w14:paraId="4E1BADAE" w14:textId="77777777" w:rsidR="00BC29FF" w:rsidRDefault="0070458C" w:rsidP="00BC29FF">
      <w:pPr>
        <w:pStyle w:val="BodyText"/>
        <w:spacing w:before="0" w:after="0"/>
      </w:pPr>
      <w:r>
        <w:rPr>
          <w:noProof/>
        </w:rPr>
        <w:drawing>
          <wp:inline distT="0" distB="0" distL="0" distR="0" wp14:anchorId="7CE13901" wp14:editId="6754CC81">
            <wp:extent cx="2651649" cy="34956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5841" cy="3501201"/>
                    </a:xfrm>
                    <a:prstGeom prst="rect">
                      <a:avLst/>
                    </a:prstGeom>
                  </pic:spPr>
                </pic:pic>
              </a:graphicData>
            </a:graphic>
          </wp:inline>
        </w:drawing>
      </w:r>
    </w:p>
    <w:p w14:paraId="16E2DE54" w14:textId="77777777" w:rsidR="0070458C" w:rsidRDefault="0070458C" w:rsidP="00BC29FF">
      <w:pPr>
        <w:pStyle w:val="BodyText"/>
        <w:spacing w:before="0" w:after="0"/>
        <w:rPr>
          <w:noProof/>
        </w:rPr>
      </w:pPr>
      <w:r>
        <w:rPr>
          <w:noProof/>
        </w:rPr>
        <w:t>To get a corresponding 90% HL Confidence interval (to match with the alpha = 0.05 one-sided hypothesis test).</w:t>
      </w:r>
    </w:p>
    <w:p w14:paraId="1878087F" w14:textId="77777777" w:rsidR="0070458C" w:rsidRDefault="0070458C" w:rsidP="00BC29FF">
      <w:pPr>
        <w:pStyle w:val="BodyText"/>
        <w:spacing w:before="0" w:after="0"/>
      </w:pPr>
    </w:p>
    <w:p w14:paraId="4FEAAAA8" w14:textId="77777777" w:rsidR="0070458C" w:rsidRDefault="0070458C" w:rsidP="0070458C">
      <w:pPr>
        <w:pStyle w:val="BodyText"/>
        <w:spacing w:before="0" w:after="0"/>
      </w:pPr>
      <w:r>
        <w:t>proc npar1way data = loggingdata wilcoxon alpha = 0.1;</w:t>
      </w:r>
    </w:p>
    <w:p w14:paraId="78A1C38C" w14:textId="77777777" w:rsidR="0070458C" w:rsidRDefault="0070458C" w:rsidP="0070458C">
      <w:pPr>
        <w:pStyle w:val="BodyText"/>
        <w:spacing w:before="0" w:after="0"/>
      </w:pPr>
      <w:r>
        <w:t>class Action;</w:t>
      </w:r>
    </w:p>
    <w:p w14:paraId="70D7CDDD" w14:textId="77777777" w:rsidR="0070458C" w:rsidRDefault="0070458C" w:rsidP="0070458C">
      <w:pPr>
        <w:pStyle w:val="BodyText"/>
        <w:spacing w:before="0" w:after="0"/>
      </w:pPr>
      <w:r>
        <w:t>var PercentLost;</w:t>
      </w:r>
    </w:p>
    <w:p w14:paraId="220188CE" w14:textId="77777777" w:rsidR="0070458C" w:rsidRDefault="0070458C" w:rsidP="0070458C">
      <w:pPr>
        <w:pStyle w:val="BodyText"/>
        <w:spacing w:before="0" w:after="0"/>
      </w:pPr>
      <w:r>
        <w:t>exact HL Wilcoxon;</w:t>
      </w:r>
    </w:p>
    <w:p w14:paraId="2FEA0182" w14:textId="77777777" w:rsidR="0070458C" w:rsidRDefault="0070458C" w:rsidP="0070458C">
      <w:pPr>
        <w:pStyle w:val="BodyText"/>
        <w:spacing w:before="0" w:after="0"/>
      </w:pPr>
      <w:r>
        <w:t>run;</w:t>
      </w:r>
    </w:p>
    <w:p w14:paraId="3F489452" w14:textId="77777777" w:rsidR="0070458C" w:rsidRDefault="0070458C" w:rsidP="00BC29FF">
      <w:pPr>
        <w:pStyle w:val="BodyText"/>
        <w:spacing w:before="0" w:after="0"/>
      </w:pPr>
    </w:p>
    <w:p w14:paraId="5E6EDB30" w14:textId="77777777" w:rsidR="0070458C" w:rsidRDefault="0070458C" w:rsidP="00BC29FF">
      <w:pPr>
        <w:pStyle w:val="BodyText"/>
        <w:spacing w:before="0" w:after="0"/>
      </w:pPr>
      <w:r>
        <w:rPr>
          <w:noProof/>
        </w:rPr>
        <w:lastRenderedPageBreak/>
        <w:drawing>
          <wp:inline distT="0" distB="0" distL="0" distR="0" wp14:anchorId="3B36557E" wp14:editId="2E7A9A71">
            <wp:extent cx="3234473" cy="876300"/>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40379" cy="877900"/>
                    </a:xfrm>
                    <a:prstGeom prst="rect">
                      <a:avLst/>
                    </a:prstGeom>
                  </pic:spPr>
                </pic:pic>
              </a:graphicData>
            </a:graphic>
          </wp:inline>
        </w:drawing>
      </w:r>
    </w:p>
    <w:p w14:paraId="5DDBB2A0" w14:textId="77777777" w:rsidR="00895B83" w:rsidRDefault="00895B83" w:rsidP="00BC29FF">
      <w:pPr>
        <w:pStyle w:val="BodyText"/>
        <w:spacing w:before="0" w:after="0"/>
      </w:pPr>
    </w:p>
    <w:p w14:paraId="50609D6F" w14:textId="77777777" w:rsidR="00895B83" w:rsidRDefault="00895B83" w:rsidP="00895B83">
      <w:pPr>
        <w:pStyle w:val="BodyText"/>
        <w:spacing w:before="0" w:after="0"/>
      </w:pPr>
      <w:r>
        <w:t>*To get critical value for normal approximation;</w:t>
      </w:r>
    </w:p>
    <w:p w14:paraId="25848816" w14:textId="77777777" w:rsidR="00895B83" w:rsidRDefault="00895B83" w:rsidP="00895B83">
      <w:pPr>
        <w:pStyle w:val="BodyText"/>
        <w:spacing w:before="0" w:after="0"/>
      </w:pPr>
      <w:r>
        <w:t>data mycritval;</w:t>
      </w:r>
    </w:p>
    <w:p w14:paraId="686588E2" w14:textId="77777777" w:rsidR="00895B83" w:rsidRDefault="00895B83" w:rsidP="00895B83">
      <w:pPr>
        <w:pStyle w:val="BodyText"/>
        <w:spacing w:before="0" w:after="0"/>
      </w:pPr>
      <w:r>
        <w:t>cv = quantile("normal", 0.95);</w:t>
      </w:r>
    </w:p>
    <w:p w14:paraId="1A413E97" w14:textId="77777777" w:rsidR="00895B83" w:rsidRDefault="00895B83" w:rsidP="00895B83">
      <w:pPr>
        <w:pStyle w:val="BodyText"/>
        <w:spacing w:before="0" w:after="0"/>
      </w:pPr>
      <w:r>
        <w:t>run;</w:t>
      </w:r>
    </w:p>
    <w:p w14:paraId="540ADD54" w14:textId="77777777" w:rsidR="00895B83" w:rsidRDefault="00895B83" w:rsidP="00895B83">
      <w:pPr>
        <w:pStyle w:val="BodyText"/>
        <w:spacing w:before="0" w:after="0"/>
      </w:pPr>
    </w:p>
    <w:p w14:paraId="3FD9BB61" w14:textId="77777777" w:rsidR="00895B83" w:rsidRDefault="00895B83" w:rsidP="00895B83">
      <w:pPr>
        <w:pStyle w:val="BodyText"/>
        <w:spacing w:before="0" w:after="0"/>
      </w:pPr>
      <w:r>
        <w:t>proc print data = mycritval;</w:t>
      </w:r>
    </w:p>
    <w:p w14:paraId="1EF6463E" w14:textId="77777777" w:rsidR="00895B83" w:rsidRDefault="00895B83" w:rsidP="00895B83">
      <w:pPr>
        <w:pStyle w:val="BodyText"/>
        <w:spacing w:before="0" w:after="0"/>
      </w:pPr>
      <w:r>
        <w:t>run;</w:t>
      </w:r>
    </w:p>
    <w:p w14:paraId="68F16F5E" w14:textId="77777777" w:rsidR="00895B83" w:rsidRPr="00BC29FF" w:rsidRDefault="00895B83" w:rsidP="00BC29FF">
      <w:pPr>
        <w:pStyle w:val="BodyText"/>
        <w:spacing w:before="0" w:after="0"/>
      </w:pPr>
      <w:r>
        <w:rPr>
          <w:noProof/>
        </w:rPr>
        <w:drawing>
          <wp:inline distT="0" distB="0" distL="0" distR="0" wp14:anchorId="3083A875" wp14:editId="45E26E50">
            <wp:extent cx="1457325" cy="6953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57325" cy="695325"/>
                    </a:xfrm>
                    <a:prstGeom prst="rect">
                      <a:avLst/>
                    </a:prstGeom>
                  </pic:spPr>
                </pic:pic>
              </a:graphicData>
            </a:graphic>
          </wp:inline>
        </w:drawing>
      </w:r>
    </w:p>
    <w:p w14:paraId="114A67DB" w14:textId="77777777" w:rsidR="00C61F5B" w:rsidRDefault="00BB70F5">
      <w:pPr>
        <w:pStyle w:val="Heading3"/>
      </w:pPr>
      <w:bookmarkStart w:id="3" w:name="part-b-5-points-total"/>
      <w:bookmarkEnd w:id="3"/>
      <w:r>
        <w:t>Part B (5 points total)</w:t>
      </w:r>
    </w:p>
    <w:p w14:paraId="6E7EF5F3" w14:textId="77777777" w:rsidR="00C61F5B" w:rsidRDefault="00BB70F5">
      <w:pPr>
        <w:pStyle w:val="FirstParagraph"/>
      </w:pPr>
      <w:r>
        <w:t xml:space="preserve">Verify the p-value and confidence interval by running the rank sum test in R (using R function Wilcox.test). You do not need to repeat the complete analysis. </w:t>
      </w:r>
      <w:r w:rsidR="0070458C">
        <w:t>S</w:t>
      </w:r>
      <w:r>
        <w:t xml:space="preserve">imply cut and paste a screen shot of your code and the output. You may use: </w:t>
      </w:r>
      <w:hyperlink r:id="rId10">
        <w:r>
          <w:rPr>
            <w:rStyle w:val="Hyperlink"/>
          </w:rPr>
          <w:t>https://www.r-bloggers.com/wilcoxon-mann-whitney-rank-sum-test-or-test-u/</w:t>
        </w:r>
      </w:hyperlink>
      <w:r>
        <w:t xml:space="preserve"> for reference.</w:t>
      </w:r>
    </w:p>
    <w:p w14:paraId="17AE70BA" w14:textId="77777777" w:rsidR="00C61F5B" w:rsidRDefault="00BB70F5">
      <w:pPr>
        <w:pStyle w:val="SourceCode"/>
      </w:pPr>
      <w:bookmarkStart w:id="4" w:name="_Hlk506126538"/>
      <w:r>
        <w:rPr>
          <w:rStyle w:val="NormalTok"/>
        </w:rPr>
        <w:t>logging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4/Live Session/Logging.csv'</w:t>
      </w:r>
      <w:r>
        <w:rPr>
          <w:rStyle w:val="NormalTok"/>
        </w:rPr>
        <w:t>)</w:t>
      </w:r>
      <w:r>
        <w:br/>
      </w:r>
      <w:r>
        <w:br/>
      </w:r>
      <w:r>
        <w:rPr>
          <w:rStyle w:val="KeywordTok"/>
        </w:rPr>
        <w:t>wilcox.test</w:t>
      </w:r>
      <w:r>
        <w:rPr>
          <w:rStyle w:val="NormalTok"/>
        </w:rPr>
        <w:t xml:space="preserve">(PercentLost </w:t>
      </w:r>
      <w:r>
        <w:rPr>
          <w:rStyle w:val="OperatorTok"/>
        </w:rPr>
        <w:t>~</w:t>
      </w:r>
      <w:r>
        <w:rPr>
          <w:rStyle w:val="StringTok"/>
        </w:rPr>
        <w:t xml:space="preserve"> </w:t>
      </w:r>
      <w:r>
        <w:rPr>
          <w:rStyle w:val="NormalTok"/>
        </w:rPr>
        <w:t xml:space="preserve">Action, </w:t>
      </w:r>
      <w:r>
        <w:rPr>
          <w:rStyle w:val="DataTypeTok"/>
        </w:rPr>
        <w:t>data=</w:t>
      </w:r>
      <w:r>
        <w:rPr>
          <w:rStyle w:val="NormalTok"/>
        </w:rPr>
        <w:t xml:space="preserve">logging, </w:t>
      </w:r>
      <w:r>
        <w:rPr>
          <w:rStyle w:val="DataTypeTok"/>
        </w:rPr>
        <w:t>conf.int=</w:t>
      </w:r>
      <w:r>
        <w:rPr>
          <w:rStyle w:val="NormalTok"/>
        </w:rPr>
        <w:t xml:space="preserve">T, </w:t>
      </w:r>
      <w:r>
        <w:rPr>
          <w:rStyle w:val="DataTypeTok"/>
        </w:rPr>
        <w:t>alternative=</w:t>
      </w:r>
      <w:r>
        <w:rPr>
          <w:rStyle w:val="StringTok"/>
        </w:rPr>
        <w:t>'greater'</w:t>
      </w:r>
      <w:r>
        <w:rPr>
          <w:rStyle w:val="NormalTok"/>
        </w:rPr>
        <w:t>)</w:t>
      </w:r>
    </w:p>
    <w:bookmarkEnd w:id="4"/>
    <w:p w14:paraId="1A275661" w14:textId="77777777" w:rsidR="00C61F5B" w:rsidRDefault="00BB70F5">
      <w:pPr>
        <w:pStyle w:val="SourceCode"/>
      </w:pPr>
      <w:r>
        <w:rPr>
          <w:rStyle w:val="VerbatimChar"/>
        </w:rPr>
        <w:t xml:space="preserve">## </w:t>
      </w:r>
      <w:r>
        <w:br/>
      </w:r>
      <w:r>
        <w:rPr>
          <w:rStyle w:val="VerbatimChar"/>
        </w:rPr>
        <w:t>##  Wilcoxon rank sum test</w:t>
      </w:r>
      <w:r>
        <w:br/>
      </w:r>
      <w:r>
        <w:rPr>
          <w:rStyle w:val="VerbatimChar"/>
        </w:rPr>
        <w:t xml:space="preserve">## </w:t>
      </w:r>
      <w:r>
        <w:br/>
      </w:r>
      <w:r>
        <w:rPr>
          <w:rStyle w:val="VerbatimChar"/>
        </w:rPr>
        <w:t>## data:  PercentLost by Action</w:t>
      </w:r>
      <w:r>
        <w:br/>
      </w:r>
      <w:r>
        <w:rPr>
          <w:rStyle w:val="VerbatimChar"/>
        </w:rPr>
        <w:t>## W = 55, p-value = 0.005769</w:t>
      </w:r>
      <w:r>
        <w:br/>
      </w:r>
      <w:r>
        <w:rPr>
          <w:rStyle w:val="VerbatimChar"/>
        </w:rPr>
        <w:t>## alternative hypothesis: true location shift is greater than 0</w:t>
      </w:r>
      <w:r>
        <w:br/>
      </w:r>
      <w:r>
        <w:rPr>
          <w:rStyle w:val="VerbatimChar"/>
        </w:rPr>
        <w:t>## 95 percent confidence interval:</w:t>
      </w:r>
      <w:r>
        <w:br/>
      </w:r>
      <w:r>
        <w:rPr>
          <w:rStyle w:val="VerbatimChar"/>
        </w:rPr>
        <w:t>##  18.9  Inf</w:t>
      </w:r>
      <w:r>
        <w:br/>
      </w:r>
      <w:r>
        <w:rPr>
          <w:rStyle w:val="VerbatimChar"/>
        </w:rPr>
        <w:t>## sample estimates:</w:t>
      </w:r>
      <w:r>
        <w:br/>
      </w:r>
      <w:r>
        <w:rPr>
          <w:rStyle w:val="VerbatimChar"/>
        </w:rPr>
        <w:t xml:space="preserve">## difference in location </w:t>
      </w:r>
      <w:r>
        <w:br/>
      </w:r>
      <w:r>
        <w:rPr>
          <w:rStyle w:val="VerbatimChar"/>
        </w:rPr>
        <w:t>##                   33.4</w:t>
      </w:r>
    </w:p>
    <w:p w14:paraId="722993AA" w14:textId="77777777" w:rsidR="0087040A" w:rsidRPr="0087040A" w:rsidRDefault="0087040A">
      <w:pPr>
        <w:pStyle w:val="BlockText"/>
      </w:pPr>
      <w:r w:rsidRPr="0087040A">
        <w:t>R code for matching 90% two-sided confidence interval:</w:t>
      </w:r>
    </w:p>
    <w:p w14:paraId="4012C516" w14:textId="77777777" w:rsidR="0087040A" w:rsidRPr="0087040A" w:rsidRDefault="0087040A" w:rsidP="0087040A">
      <w:pPr>
        <w:pStyle w:val="BodyText"/>
      </w:pPr>
      <w:r>
        <w:rPr>
          <w:noProof/>
        </w:rPr>
        <w:lastRenderedPageBreak/>
        <w:drawing>
          <wp:inline distT="0" distB="0" distL="0" distR="0" wp14:anchorId="1AAEDCCA" wp14:editId="4158F02C">
            <wp:extent cx="5943600" cy="14560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456055"/>
                    </a:xfrm>
                    <a:prstGeom prst="rect">
                      <a:avLst/>
                    </a:prstGeom>
                  </pic:spPr>
                </pic:pic>
              </a:graphicData>
            </a:graphic>
          </wp:inline>
        </w:drawing>
      </w:r>
    </w:p>
    <w:p w14:paraId="2B1FBF3A" w14:textId="77777777" w:rsidR="0087040A" w:rsidRDefault="0087040A">
      <w:pPr>
        <w:pStyle w:val="BlockText"/>
        <w:rPr>
          <w:i/>
        </w:rPr>
      </w:pPr>
    </w:p>
    <w:p w14:paraId="7BF7CC90" w14:textId="77777777" w:rsidR="0087040A" w:rsidRPr="0087040A" w:rsidRDefault="00BB70F5" w:rsidP="0087040A">
      <w:pPr>
        <w:pStyle w:val="BlockText"/>
        <w:rPr>
          <w:i/>
        </w:rPr>
      </w:pPr>
      <w:r>
        <w:rPr>
          <w:i/>
        </w:rPr>
        <w:t>Note: by default, R provides the exact p-value rather than the normal approximation for the p-value for smaller sample sizes. Also, the ‘conf.int’ option provides the HL confidence limits which should match SAS exactly</w:t>
      </w:r>
      <w:bookmarkStart w:id="5" w:name="question-3-25-points-total"/>
      <w:bookmarkEnd w:id="5"/>
    </w:p>
    <w:p w14:paraId="6C6FAEDD" w14:textId="77777777" w:rsidR="00C61F5B" w:rsidRDefault="00BB70F5">
      <w:pPr>
        <w:pStyle w:val="Heading2"/>
      </w:pPr>
      <w:r>
        <w:t>Question 3 (25 points total)</w:t>
      </w:r>
    </w:p>
    <w:p w14:paraId="13944C8C" w14:textId="77777777" w:rsidR="00C61F5B" w:rsidRDefault="00BB70F5">
      <w:pPr>
        <w:pStyle w:val="FirstParagraph"/>
      </w:pPr>
      <w:r>
        <w:t>Conduct a Welch’s two-sample t-test on the Education Data from HW 3 (untransformed).</w:t>
      </w:r>
      <w:r>
        <w:br/>
        <w:t>Perform a complete analysis using SAS to test the claim that the mean income of college educated people (16 years of education) is greater than the mean of those with a high school education only (12 years of education).</w:t>
      </w:r>
    </w:p>
    <w:p w14:paraId="3B495EDE" w14:textId="77777777" w:rsidR="00C61F5B" w:rsidRDefault="00BB70F5">
      <w:pPr>
        <w:pStyle w:val="Heading3"/>
      </w:pPr>
      <w:bookmarkStart w:id="6" w:name="part-a-5-points"/>
      <w:bookmarkEnd w:id="6"/>
      <w:r>
        <w:t>Part A (5 points)</w:t>
      </w:r>
    </w:p>
    <w:p w14:paraId="08C9337C" w14:textId="77777777" w:rsidR="00C61F5B" w:rsidRDefault="00BB70F5">
      <w:pPr>
        <w:pStyle w:val="FirstParagraph"/>
      </w:pPr>
      <w:r>
        <w:t>State the problem, address the assumptions. Be sure to support with your knowledge of theory (CLT) as well as with histograms, box plots, q-q plots, etc.</w:t>
      </w:r>
    </w:p>
    <w:p w14:paraId="29C8BE71" w14:textId="77777777" w:rsidR="00C61F5B" w:rsidRDefault="00BB70F5">
      <w:pPr>
        <w:pStyle w:val="BlockText"/>
      </w:pPr>
      <w:r>
        <w:rPr>
          <w:b/>
        </w:rPr>
        <w:t>Problem (1 point): Test the claim that the mean income in 2005 of those with a college education (16 years of education) is greater than those with only a high-school education (12 years of education).</w:t>
      </w:r>
    </w:p>
    <w:p w14:paraId="153EB6D7" w14:textId="77777777" w:rsidR="00C61F5B" w:rsidRDefault="00BB70F5">
      <w:pPr>
        <w:pStyle w:val="BlockText"/>
      </w:pPr>
      <w:r>
        <w:rPr>
          <w:b/>
        </w:rPr>
        <w:t>Assumptions:</w:t>
      </w:r>
    </w:p>
    <w:p w14:paraId="21F91C04" w14:textId="77777777" w:rsidR="00C61F5B" w:rsidRDefault="00BB70F5">
      <w:pPr>
        <w:pStyle w:val="SourceCode"/>
      </w:pPr>
      <w:r>
        <w:rPr>
          <w:rStyle w:val="NormalTok"/>
        </w:rPr>
        <w:t>##Read in the data, note your directory will be different</w:t>
      </w:r>
      <w:r>
        <w:br/>
      </w:r>
      <w:r>
        <w:rPr>
          <w:rStyle w:val="NormalTok"/>
        </w:rPr>
        <w:t>##You could've used SAS as well!</w:t>
      </w:r>
      <w:r>
        <w:br/>
      </w:r>
      <w:r>
        <w:br/>
      </w:r>
      <w:r>
        <w:rPr>
          <w:rStyle w:val="NormalTok"/>
        </w:rPr>
        <w:t>edu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3/HW/EducationData.csv'</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hist</w:t>
      </w:r>
      <w:r>
        <w:rPr>
          <w:rStyle w:val="NormalTok"/>
        </w:rPr>
        <w:t>(</w:t>
      </w:r>
      <w:r>
        <w:rPr>
          <w:rStyle w:val="KeywordTok"/>
        </w:rPr>
        <w:t>subset</w:t>
      </w:r>
      <w:r>
        <w:rPr>
          <w:rStyle w:val="NormalTok"/>
        </w:rPr>
        <w:t>(edu, Educ</w:t>
      </w:r>
      <w:r>
        <w:rPr>
          <w:rStyle w:val="OperatorTok"/>
        </w:rPr>
        <w:t>==</w:t>
      </w:r>
      <w:r>
        <w:rPr>
          <w:rStyle w:val="DecValTok"/>
        </w:rPr>
        <w:t>12</w:t>
      </w:r>
      <w:r>
        <w:rPr>
          <w:rStyle w:val="NormalTok"/>
        </w:rPr>
        <w:t>)</w:t>
      </w:r>
      <w:r>
        <w:rPr>
          <w:rStyle w:val="OperatorTok"/>
        </w:rPr>
        <w:t>$</w:t>
      </w:r>
      <w:r>
        <w:rPr>
          <w:rStyle w:val="NormalTok"/>
        </w:rPr>
        <w:t xml:space="preserve">Income2005, </w:t>
      </w:r>
      <w:r>
        <w:rPr>
          <w:rStyle w:val="DataTypeTok"/>
        </w:rPr>
        <w:t>xlab=</w:t>
      </w:r>
      <w:r>
        <w:rPr>
          <w:rStyle w:val="StringTok"/>
        </w:rPr>
        <w:t>'Income, 12 Years Education'</w:t>
      </w:r>
      <w:r>
        <w:rPr>
          <w:rStyle w:val="NormalTok"/>
        </w:rPr>
        <w:t xml:space="preserve">, </w:t>
      </w:r>
      <w:r>
        <w:rPr>
          <w:rStyle w:val="DataTypeTok"/>
        </w:rPr>
        <w:t>main=</w:t>
      </w:r>
      <w:r>
        <w:rPr>
          <w:rStyle w:val="StringTok"/>
        </w:rPr>
        <w:t>'12 Years'</w:t>
      </w:r>
      <w:r>
        <w:rPr>
          <w:rStyle w:val="NormalTok"/>
        </w:rPr>
        <w:t>)</w:t>
      </w:r>
      <w:r>
        <w:br/>
      </w:r>
      <w:r>
        <w:rPr>
          <w:rStyle w:val="KeywordTok"/>
        </w:rPr>
        <w:t>box</w:t>
      </w:r>
      <w:r>
        <w:rPr>
          <w:rStyle w:val="NormalTok"/>
        </w:rPr>
        <w:t>()</w:t>
      </w:r>
      <w:r>
        <w:br/>
      </w:r>
      <w:r>
        <w:rPr>
          <w:rStyle w:val="KeywordTok"/>
        </w:rPr>
        <w:t>hist</w:t>
      </w:r>
      <w:r>
        <w:rPr>
          <w:rStyle w:val="NormalTok"/>
        </w:rPr>
        <w:t>(</w:t>
      </w:r>
      <w:r>
        <w:rPr>
          <w:rStyle w:val="KeywordTok"/>
        </w:rPr>
        <w:t>subset</w:t>
      </w:r>
      <w:r>
        <w:rPr>
          <w:rStyle w:val="NormalTok"/>
        </w:rPr>
        <w:t>(edu, Educ</w:t>
      </w:r>
      <w:r>
        <w:rPr>
          <w:rStyle w:val="OperatorTok"/>
        </w:rPr>
        <w:t>==</w:t>
      </w:r>
      <w:r>
        <w:rPr>
          <w:rStyle w:val="DecValTok"/>
        </w:rPr>
        <w:t>16</w:t>
      </w:r>
      <w:r>
        <w:rPr>
          <w:rStyle w:val="NormalTok"/>
        </w:rPr>
        <w:t>)</w:t>
      </w:r>
      <w:r>
        <w:rPr>
          <w:rStyle w:val="OperatorTok"/>
        </w:rPr>
        <w:t>$</w:t>
      </w:r>
      <w:r>
        <w:rPr>
          <w:rStyle w:val="NormalTok"/>
        </w:rPr>
        <w:t xml:space="preserve">Income2005, </w:t>
      </w:r>
      <w:r>
        <w:rPr>
          <w:rStyle w:val="DataTypeTok"/>
        </w:rPr>
        <w:t>xlab=</w:t>
      </w:r>
      <w:r>
        <w:rPr>
          <w:rStyle w:val="StringTok"/>
        </w:rPr>
        <w:t>'Income, 16 Years Education'</w:t>
      </w:r>
      <w:r>
        <w:rPr>
          <w:rStyle w:val="NormalTok"/>
        </w:rPr>
        <w:t xml:space="preserve">, </w:t>
      </w:r>
      <w:r>
        <w:rPr>
          <w:rStyle w:val="DataTypeTok"/>
        </w:rPr>
        <w:t>main=</w:t>
      </w:r>
      <w:r>
        <w:rPr>
          <w:rStyle w:val="StringTok"/>
        </w:rPr>
        <w:t>'16 Years'</w:t>
      </w:r>
      <w:r>
        <w:rPr>
          <w:rStyle w:val="NormalTok"/>
        </w:rPr>
        <w:t>)</w:t>
      </w:r>
      <w:r>
        <w:br/>
      </w:r>
      <w:r>
        <w:rPr>
          <w:rStyle w:val="KeywordTok"/>
        </w:rPr>
        <w:t>box</w:t>
      </w:r>
      <w:r>
        <w:rPr>
          <w:rStyle w:val="NormalTok"/>
        </w:rPr>
        <w:t>()</w:t>
      </w:r>
      <w:r>
        <w:br/>
      </w:r>
      <w:r>
        <w:rPr>
          <w:rStyle w:val="KeywordTok"/>
        </w:rPr>
        <w:t>qqnorm</w:t>
      </w:r>
      <w:r>
        <w:rPr>
          <w:rStyle w:val="NormalTok"/>
        </w:rPr>
        <w:t>(</w:t>
      </w:r>
      <w:r>
        <w:rPr>
          <w:rStyle w:val="KeywordTok"/>
        </w:rPr>
        <w:t>subset</w:t>
      </w:r>
      <w:r>
        <w:rPr>
          <w:rStyle w:val="NormalTok"/>
        </w:rPr>
        <w:t>(edu, Educ</w:t>
      </w:r>
      <w:r>
        <w:rPr>
          <w:rStyle w:val="OperatorTok"/>
        </w:rPr>
        <w:t>==</w:t>
      </w:r>
      <w:r>
        <w:rPr>
          <w:rStyle w:val="DecValTok"/>
        </w:rPr>
        <w:t>12</w:t>
      </w:r>
      <w:r>
        <w:rPr>
          <w:rStyle w:val="NormalTok"/>
        </w:rPr>
        <w:t>)</w:t>
      </w:r>
      <w:r>
        <w:rPr>
          <w:rStyle w:val="OperatorTok"/>
        </w:rPr>
        <w:t>$</w:t>
      </w:r>
      <w:r>
        <w:rPr>
          <w:rStyle w:val="NormalTok"/>
        </w:rPr>
        <w:t>Income2005)</w:t>
      </w:r>
      <w:r>
        <w:br/>
      </w:r>
      <w:r>
        <w:rPr>
          <w:rStyle w:val="KeywordTok"/>
        </w:rPr>
        <w:t>qqnorm</w:t>
      </w:r>
      <w:r>
        <w:rPr>
          <w:rStyle w:val="NormalTok"/>
        </w:rPr>
        <w:t>(</w:t>
      </w:r>
      <w:r>
        <w:rPr>
          <w:rStyle w:val="KeywordTok"/>
        </w:rPr>
        <w:t>subset</w:t>
      </w:r>
      <w:r>
        <w:rPr>
          <w:rStyle w:val="NormalTok"/>
        </w:rPr>
        <w:t>(edu, Educ</w:t>
      </w:r>
      <w:r>
        <w:rPr>
          <w:rStyle w:val="OperatorTok"/>
        </w:rPr>
        <w:t>==</w:t>
      </w:r>
      <w:r>
        <w:rPr>
          <w:rStyle w:val="DecValTok"/>
        </w:rPr>
        <w:t>16</w:t>
      </w:r>
      <w:r>
        <w:rPr>
          <w:rStyle w:val="NormalTok"/>
        </w:rPr>
        <w:t>)</w:t>
      </w:r>
      <w:r>
        <w:rPr>
          <w:rStyle w:val="OperatorTok"/>
        </w:rPr>
        <w:t>$</w:t>
      </w:r>
      <w:r>
        <w:rPr>
          <w:rStyle w:val="NormalTok"/>
        </w:rPr>
        <w:t>Income2005)</w:t>
      </w:r>
    </w:p>
    <w:p w14:paraId="6CB48AFC" w14:textId="77777777" w:rsidR="00C61F5B" w:rsidRDefault="00BB70F5">
      <w:pPr>
        <w:pStyle w:val="FirstParagraph"/>
      </w:pPr>
      <w:r>
        <w:rPr>
          <w:noProof/>
        </w:rPr>
        <w:lastRenderedPageBreak/>
        <w:drawing>
          <wp:inline distT="0" distB="0" distL="0" distR="0" wp14:anchorId="0C02AA12" wp14:editId="5D431F1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t_4_Solutions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544D4F7" w14:textId="77777777" w:rsidR="00C61F5B" w:rsidRDefault="00BB70F5">
      <w:pPr>
        <w:pStyle w:val="BlockText"/>
      </w:pPr>
      <w:r>
        <w:rPr>
          <w:b/>
        </w:rPr>
        <w:t>Normality (1 point): There is strong evidence that the incomes come from right skewed distributions. We have large enough sample size (</w:t>
      </w:r>
      <m:oMath>
        <m:sSub>
          <m:sSubPr>
            <m:ctrlPr>
              <w:rPr>
                <w:rFonts w:ascii="Cambria Math" w:hAnsi="Cambria Math"/>
              </w:rPr>
            </m:ctrlPr>
          </m:sSubPr>
          <m:e>
            <m:r>
              <w:rPr>
                <w:rFonts w:ascii="Cambria Math" w:hAnsi="Cambria Math"/>
              </w:rPr>
              <m:t>n</m:t>
            </m:r>
          </m:e>
          <m:sub>
            <m:r>
              <w:rPr>
                <w:rFonts w:ascii="Cambria Math" w:hAnsi="Cambria Math"/>
              </w:rPr>
              <m:t>12</m:t>
            </m:r>
          </m:sub>
        </m:sSub>
        <m:r>
          <w:rPr>
            <w:rFonts w:ascii="Cambria Math" w:hAnsi="Cambria Math"/>
          </w:rPr>
          <m:t>=1020</m:t>
        </m:r>
      </m:oMath>
      <w:r>
        <w:rPr>
          <w:b/>
        </w:rPr>
        <w:t xml:space="preserve">, </w:t>
      </w:r>
      <m:oMath>
        <m:sSub>
          <m:sSubPr>
            <m:ctrlPr>
              <w:rPr>
                <w:rFonts w:ascii="Cambria Math" w:hAnsi="Cambria Math"/>
              </w:rPr>
            </m:ctrlPr>
          </m:sSubPr>
          <m:e>
            <m:r>
              <w:rPr>
                <w:rFonts w:ascii="Cambria Math" w:hAnsi="Cambria Math"/>
              </w:rPr>
              <m:t>n</m:t>
            </m:r>
          </m:e>
          <m:sub>
            <m:r>
              <w:rPr>
                <w:rFonts w:ascii="Cambria Math" w:hAnsi="Cambria Math"/>
              </w:rPr>
              <m:t>16</m:t>
            </m:r>
          </m:sub>
        </m:sSub>
        <m:r>
          <w:rPr>
            <w:rFonts w:ascii="Cambria Math" w:hAnsi="Cambria Math"/>
          </w:rPr>
          <m:t>=406</m:t>
        </m:r>
      </m:oMath>
      <w:r>
        <w:rPr>
          <w:b/>
        </w:rPr>
        <w:t>) to ensure a t-test will be robust to this assumption in this case.</w:t>
      </w:r>
    </w:p>
    <w:p w14:paraId="1CAAE578" w14:textId="77777777" w:rsidR="00C61F5B" w:rsidRDefault="00BB70F5">
      <w:pPr>
        <w:pStyle w:val="BlockText"/>
      </w:pPr>
      <w:r>
        <w:rPr>
          <w:b/>
        </w:rPr>
        <w:t>Equal Standard Deviations (1 point): There is visual evidence of different standard deviations. Because the sample sizes are significantly different, the test is not robust to this assumption.</w:t>
      </w:r>
    </w:p>
    <w:p w14:paraId="6331E8FC" w14:textId="77777777" w:rsidR="00C61F5B" w:rsidRDefault="00BB70F5">
      <w:pPr>
        <w:pStyle w:val="BlockText"/>
      </w:pPr>
      <w:r>
        <w:rPr>
          <w:b/>
        </w:rPr>
        <w:t>Independence (1 point): We will assume independence, although, since the subjects were often from the same family, this is very risky (and probably incorrect on some level). We will proceed with caution.</w:t>
      </w:r>
    </w:p>
    <w:p w14:paraId="0CC3F4D3" w14:textId="77777777" w:rsidR="00C61F5B" w:rsidRDefault="00BB70F5">
      <w:pPr>
        <w:pStyle w:val="BlockText"/>
        <w:rPr>
          <w:b/>
        </w:rPr>
      </w:pPr>
      <w:r>
        <w:rPr>
          <w:b/>
        </w:rPr>
        <w:t>(1 point) Since the regular t-test is robust to the normality assumption for large sample sizes but not robust to the equal standard deviation assumption, we will again assume independence and run the Welch’s t-test (Satterthwaite).</w:t>
      </w:r>
    </w:p>
    <w:p w14:paraId="5493FDFF" w14:textId="77777777" w:rsidR="002052E5" w:rsidRDefault="002052E5" w:rsidP="002052E5">
      <w:pPr>
        <w:pStyle w:val="BodyText"/>
      </w:pPr>
      <w:r>
        <w:t>SAS Code:</w:t>
      </w:r>
    </w:p>
    <w:p w14:paraId="4C83F415" w14:textId="77777777" w:rsidR="002052E5" w:rsidRDefault="002052E5" w:rsidP="002052E5">
      <w:pPr>
        <w:pStyle w:val="BodyText"/>
        <w:spacing w:before="0" w:after="0"/>
      </w:pPr>
      <w:r>
        <w:t>*To check t-test assumptions on original data;</w:t>
      </w:r>
    </w:p>
    <w:p w14:paraId="7D37984D" w14:textId="77777777" w:rsidR="002052E5" w:rsidRDefault="002052E5" w:rsidP="002052E5">
      <w:pPr>
        <w:pStyle w:val="BodyText"/>
        <w:spacing w:before="0" w:after="0"/>
      </w:pPr>
      <w:r>
        <w:t>proc ttest data = education sides = l;</w:t>
      </w:r>
    </w:p>
    <w:p w14:paraId="58DAB789" w14:textId="77777777" w:rsidR="002052E5" w:rsidRDefault="002052E5" w:rsidP="002052E5">
      <w:pPr>
        <w:pStyle w:val="BodyText"/>
        <w:spacing w:before="0" w:after="0"/>
      </w:pPr>
      <w:r>
        <w:t>class educ;</w:t>
      </w:r>
    </w:p>
    <w:p w14:paraId="59BFDC75" w14:textId="77777777" w:rsidR="002052E5" w:rsidRDefault="002052E5" w:rsidP="002052E5">
      <w:pPr>
        <w:pStyle w:val="BodyText"/>
        <w:spacing w:before="0" w:after="0"/>
      </w:pPr>
      <w:r>
        <w:t>var income2005;</w:t>
      </w:r>
    </w:p>
    <w:p w14:paraId="30795E9B" w14:textId="77777777" w:rsidR="002052E5" w:rsidRDefault="002052E5" w:rsidP="002052E5">
      <w:pPr>
        <w:pStyle w:val="BodyText"/>
        <w:spacing w:before="0" w:after="0"/>
      </w:pPr>
      <w:r>
        <w:t>run;</w:t>
      </w:r>
    </w:p>
    <w:p w14:paraId="3B2F1B94" w14:textId="77777777" w:rsidR="002052E5" w:rsidRPr="002052E5" w:rsidRDefault="002052E5" w:rsidP="002052E5">
      <w:pPr>
        <w:pStyle w:val="BodyText"/>
        <w:spacing w:before="0" w:after="0"/>
      </w:pPr>
      <w:r>
        <w:rPr>
          <w:noProof/>
        </w:rPr>
        <w:lastRenderedPageBreak/>
        <w:drawing>
          <wp:inline distT="0" distB="0" distL="0" distR="0" wp14:anchorId="730CE283" wp14:editId="505AB306">
            <wp:extent cx="3371850" cy="4495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71850" cy="4495800"/>
                    </a:xfrm>
                    <a:prstGeom prst="rect">
                      <a:avLst/>
                    </a:prstGeom>
                  </pic:spPr>
                </pic:pic>
              </a:graphicData>
            </a:graphic>
          </wp:inline>
        </w:drawing>
      </w:r>
    </w:p>
    <w:p w14:paraId="1941CA3F" w14:textId="77777777" w:rsidR="00C61F5B" w:rsidRDefault="00BB70F5">
      <w:pPr>
        <w:pStyle w:val="Heading3"/>
      </w:pPr>
      <w:bookmarkStart w:id="7" w:name="part-b-5-points"/>
      <w:bookmarkEnd w:id="7"/>
      <w:r>
        <w:t>Part B (5 points)</w:t>
      </w:r>
    </w:p>
    <w:p w14:paraId="0BF87F53" w14:textId="77777777" w:rsidR="00C61F5B" w:rsidRDefault="00BB70F5">
      <w:pPr>
        <w:pStyle w:val="FirstParagraph"/>
      </w:pPr>
      <w:r>
        <w:t>Show all 6 steps, including a thoughtful, thorough, yet non-technical</w:t>
      </w:r>
      <w:r w:rsidR="00431240">
        <w:t>,</w:t>
      </w:r>
      <w:r>
        <w:t xml:space="preserve"> conclusion. Include a confidence interval.</w:t>
      </w:r>
    </w:p>
    <w:p w14:paraId="57393B9D" w14:textId="77777777" w:rsidR="00C61F5B" w:rsidRDefault="00BB70F5">
      <w:pPr>
        <w:pStyle w:val="BlockText"/>
      </w:pPr>
      <w:r>
        <w:rPr>
          <w:b/>
        </w:rPr>
        <w:t>Step 1 - Hypotheses (1 point):</w:t>
      </w:r>
      <w:r>
        <w:br/>
      </w: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2years</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6years</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2years</m:t>
              </m:r>
            </m:sub>
          </m:sSub>
          <m:r>
            <w:rPr>
              <w:rFonts w:ascii="Cambria Math" w:hAnsi="Cambria Math"/>
            </w:rPr>
            <m:t>&lt;</m:t>
          </m:r>
          <m:sSub>
            <m:sSubPr>
              <m:ctrlPr>
                <w:rPr>
                  <w:rFonts w:ascii="Cambria Math" w:hAnsi="Cambria Math"/>
                </w:rPr>
              </m:ctrlPr>
            </m:sSubPr>
            <m:e>
              <m:r>
                <w:rPr>
                  <w:rFonts w:ascii="Cambria Math" w:hAnsi="Cambria Math"/>
                </w:rPr>
                <m:t>μ</m:t>
              </m:r>
            </m:e>
            <m:sub>
              <m:r>
                <w:rPr>
                  <w:rFonts w:ascii="Cambria Math" w:hAnsi="Cambria Math"/>
                </w:rPr>
                <m:t>16years</m:t>
              </m:r>
            </m:sub>
          </m:sSub>
        </m:oMath>
      </m:oMathPara>
    </w:p>
    <w:p w14:paraId="49B0D32C" w14:textId="77777777" w:rsidR="00C61F5B" w:rsidRDefault="00BB70F5">
      <w:pPr>
        <w:pStyle w:val="BlockText"/>
      </w:pPr>
      <w:r>
        <w:rPr>
          <w:i/>
        </w:rPr>
        <w:t>Note: the null hypothesis could also be less than or equal to.</w:t>
      </w:r>
    </w:p>
    <w:p w14:paraId="1FA2105C" w14:textId="77777777" w:rsidR="00C61F5B" w:rsidRDefault="00BB70F5">
      <w:pPr>
        <w:pStyle w:val="BlockText"/>
      </w:pPr>
      <w:r>
        <w:rPr>
          <w:b/>
        </w:rPr>
        <w:t xml:space="preserve">Step 2 - Identification of Critical Value (1 point): </w:t>
      </w:r>
      <m:oMath>
        <m:r>
          <w:rPr>
            <w:rFonts w:ascii="Cambria Math" w:hAnsi="Cambria Math"/>
          </w:rPr>
          <m:t>-1.65</m:t>
        </m:r>
      </m:oMath>
    </w:p>
    <w:p w14:paraId="275A56F1" w14:textId="77777777" w:rsidR="00C61F5B" w:rsidRDefault="00BB70F5">
      <w:pPr>
        <w:pStyle w:val="FirstParagraph"/>
      </w:pPr>
      <w:r>
        <w:rPr>
          <w:noProof/>
        </w:rPr>
        <w:lastRenderedPageBreak/>
        <w:drawing>
          <wp:inline distT="0" distB="0" distL="0" distR="0" wp14:anchorId="4292DBB3" wp14:editId="170338C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_4_Solutions_files/figure-docx/unnamed-chunk-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FC613E5" w14:textId="77777777" w:rsidR="00C61F5B" w:rsidRDefault="00BB70F5">
      <w:pPr>
        <w:pStyle w:val="BlockText"/>
      </w:pPr>
      <w:r>
        <w:rPr>
          <w:b/>
        </w:rPr>
        <w:t xml:space="preserve">Step 3 - Value of Test Statistic (1 points): </w:t>
      </w:r>
      <m:oMath>
        <m:r>
          <w:rPr>
            <w:rFonts w:ascii="Cambria Math" w:hAnsi="Cambria Math"/>
          </w:rPr>
          <m:t>t=-9.98</m:t>
        </m:r>
      </m:oMath>
    </w:p>
    <w:p w14:paraId="7CF628CE" w14:textId="77777777" w:rsidR="00C61F5B" w:rsidRDefault="00BB70F5">
      <w:pPr>
        <w:pStyle w:val="BlockText"/>
      </w:pPr>
      <w:r>
        <w:rPr>
          <w:b/>
        </w:rPr>
        <w:t xml:space="preserve">Step 4 - Give p-value (1 points): </w:t>
      </w:r>
      <m:oMath>
        <m:r>
          <w:rPr>
            <w:rFonts w:ascii="Cambria Math" w:hAnsi="Cambria Math"/>
          </w:rPr>
          <m:t>p&lt;0.0001</m:t>
        </m:r>
      </m:oMath>
    </w:p>
    <w:p w14:paraId="0A886744" w14:textId="77777777" w:rsidR="00C61F5B" w:rsidRDefault="00BB70F5">
      <w:pPr>
        <w:pStyle w:val="BlockText"/>
      </w:pPr>
      <w:r>
        <w:rPr>
          <w:b/>
        </w:rPr>
        <w:t xml:space="preserve">Step 5 - Decision (0 points):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14:paraId="2DEE5C11" w14:textId="77777777" w:rsidR="00C61F5B" w:rsidRDefault="00BB70F5">
      <w:pPr>
        <w:pStyle w:val="BlockText"/>
      </w:pPr>
      <w:r>
        <w:rPr>
          <w:b/>
        </w:rPr>
        <w:t xml:space="preserve">Step 6 - Conclusion (1 point): There is overwhelming evidence at the </w:t>
      </w:r>
      <m:oMath>
        <m:r>
          <w:rPr>
            <w:rFonts w:ascii="Cambria Math" w:hAnsi="Cambria Math"/>
          </w:rPr>
          <m:t>α=0.05</m:t>
        </m:r>
      </m:oMath>
      <w:r>
        <w:rPr>
          <w:b/>
        </w:rPr>
        <w:t xml:space="preserve"> level of significance (</w:t>
      </w:r>
      <m:oMath>
        <m:r>
          <w:rPr>
            <w:rFonts w:ascii="Cambria Math" w:hAnsi="Cambria Math"/>
          </w:rPr>
          <m:t>p&lt;0.0001</m:t>
        </m:r>
      </m:oMath>
      <w:r>
        <w:rPr>
          <w:b/>
        </w:rPr>
        <w:t xml:space="preserve">) that the mean income in 2005 for people with 16 years of education is larger than the incomes for those in the study that had only 12 years of education. A 90% confidence interval for this increase is </w:t>
      </w:r>
      <m:oMath>
        <m:r>
          <w:rPr>
            <w:rFonts w:ascii="Cambria Math" w:hAnsi="Cambria Math"/>
          </w:rPr>
          <m:t>[27662,38602]</m:t>
        </m:r>
      </m:oMath>
      <w:r>
        <w:rPr>
          <w:b/>
        </w:rPr>
        <w:t>.</w:t>
      </w:r>
    </w:p>
    <w:p w14:paraId="2C4ED324" w14:textId="77777777" w:rsidR="00C61F5B" w:rsidRDefault="00BB70F5">
      <w:pPr>
        <w:pStyle w:val="FirstParagraph"/>
        <w:rPr>
          <w:b/>
        </w:rPr>
      </w:pPr>
      <w:r>
        <w:rPr>
          <w:b/>
        </w:rPr>
        <w:t>SAS Output:</w:t>
      </w:r>
    </w:p>
    <w:p w14:paraId="6706D32F" w14:textId="77777777" w:rsidR="002052E5" w:rsidRDefault="002052E5" w:rsidP="002052E5">
      <w:pPr>
        <w:pStyle w:val="BodyText"/>
        <w:spacing w:before="0" w:after="0"/>
      </w:pPr>
      <w:r>
        <w:t>*To perform t-test;</w:t>
      </w:r>
    </w:p>
    <w:p w14:paraId="0BE09A61" w14:textId="77777777" w:rsidR="002052E5" w:rsidRDefault="002052E5" w:rsidP="002052E5">
      <w:pPr>
        <w:pStyle w:val="BodyText"/>
        <w:spacing w:before="0" w:after="0"/>
      </w:pPr>
      <w:r>
        <w:t>proc ttest data = education sides = l;</w:t>
      </w:r>
    </w:p>
    <w:p w14:paraId="428F28B8" w14:textId="77777777" w:rsidR="002052E5" w:rsidRDefault="002052E5" w:rsidP="002052E5">
      <w:pPr>
        <w:pStyle w:val="BodyText"/>
        <w:spacing w:before="0" w:after="0"/>
      </w:pPr>
      <w:r>
        <w:t>class educ;</w:t>
      </w:r>
    </w:p>
    <w:p w14:paraId="0919FE81" w14:textId="77777777" w:rsidR="002052E5" w:rsidRDefault="002052E5" w:rsidP="002052E5">
      <w:pPr>
        <w:pStyle w:val="BodyText"/>
        <w:spacing w:before="0" w:after="0"/>
      </w:pPr>
      <w:r>
        <w:t>var income2005;</w:t>
      </w:r>
    </w:p>
    <w:p w14:paraId="45453E4E" w14:textId="77777777" w:rsidR="002052E5" w:rsidRPr="002052E5" w:rsidRDefault="002052E5" w:rsidP="002052E5">
      <w:pPr>
        <w:pStyle w:val="BodyText"/>
        <w:spacing w:before="0" w:after="0"/>
      </w:pPr>
      <w:r>
        <w:t>run;</w:t>
      </w:r>
    </w:p>
    <w:p w14:paraId="0C740CF5" w14:textId="77777777" w:rsidR="00C61F5B" w:rsidRDefault="00BB70F5">
      <w:pPr>
        <w:pStyle w:val="BodyText"/>
      </w:pPr>
      <w:r>
        <w:rPr>
          <w:noProof/>
        </w:rPr>
        <w:lastRenderedPageBreak/>
        <w:drawing>
          <wp:inline distT="0" distB="0" distL="0" distR="0" wp14:anchorId="71A6AA9F" wp14:editId="21EC7EAA">
            <wp:extent cx="4495800" cy="3771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3b_sas.png"/>
                    <pic:cNvPicPr>
                      <a:picLocks noChangeAspect="1" noChangeArrowheads="1"/>
                    </pic:cNvPicPr>
                  </pic:nvPicPr>
                  <pic:blipFill>
                    <a:blip r:embed="rId15"/>
                    <a:stretch>
                      <a:fillRect/>
                    </a:stretch>
                  </pic:blipFill>
                  <pic:spPr bwMode="auto">
                    <a:xfrm>
                      <a:off x="0" y="0"/>
                      <a:ext cx="4495800" cy="3771900"/>
                    </a:xfrm>
                    <a:prstGeom prst="rect">
                      <a:avLst/>
                    </a:prstGeom>
                    <a:noFill/>
                    <a:ln w="9525">
                      <a:noFill/>
                      <a:headEnd/>
                      <a:tailEnd/>
                    </a:ln>
                  </pic:spPr>
                </pic:pic>
              </a:graphicData>
            </a:graphic>
          </wp:inline>
        </w:drawing>
      </w:r>
    </w:p>
    <w:p w14:paraId="5B21C594" w14:textId="77777777" w:rsidR="00C61F5B" w:rsidRDefault="00BB70F5">
      <w:pPr>
        <w:pStyle w:val="Heading3"/>
      </w:pPr>
      <w:bookmarkStart w:id="8" w:name="part-c-5-points"/>
      <w:bookmarkEnd w:id="8"/>
      <w:r>
        <w:t>Part C (5 points)</w:t>
      </w:r>
    </w:p>
    <w:p w14:paraId="39A5AFE8" w14:textId="77777777" w:rsidR="00C61F5B" w:rsidRDefault="00BB70F5">
      <w:pPr>
        <w:pStyle w:val="FirstParagraph"/>
      </w:pPr>
      <w:r>
        <w:t>Include a scope of inference at the end. (You may copy and paste this from a previous HW if you’d like.)</w:t>
      </w:r>
    </w:p>
    <w:p w14:paraId="245A3BC3" w14:textId="77777777" w:rsidR="00C61F5B" w:rsidRDefault="00BB70F5">
      <w:pPr>
        <w:pStyle w:val="BlockText"/>
      </w:pPr>
      <w:r>
        <w:rPr>
          <w:b/>
        </w:rPr>
        <w:t>This was an observational study; therefore, we cannot conclude that the extra education caused the change (increase) in mean incomes. Households were selected from a random sample of a previously selected “area of the United States” and the subjects in this study are the members of those households. Therefore, since every member of the “area” had the same chance of being selected, it is a random sample of the “areas.” However, no indication is given on how the “areas” were selected. In conclusion, the association between education and income above can be generalized to all the members of the “areas” that were selected for this study, but not generalized to the U.S. as a whole.</w:t>
      </w:r>
    </w:p>
    <w:p w14:paraId="34B37192" w14:textId="77777777" w:rsidR="00C61F5B" w:rsidRDefault="00BB70F5">
      <w:pPr>
        <w:pStyle w:val="Heading3"/>
      </w:pPr>
      <w:bookmarkStart w:id="9" w:name="part-d-5-points"/>
      <w:bookmarkEnd w:id="9"/>
      <w:r>
        <w:t>Part D (5 points)</w:t>
      </w:r>
    </w:p>
    <w:p w14:paraId="6318BDB0" w14:textId="77777777" w:rsidR="00C61F5B" w:rsidRDefault="00BB70F5">
      <w:pPr>
        <w:pStyle w:val="FirstParagraph"/>
      </w:pPr>
      <w:r>
        <w:t xml:space="preserve">Verify the Welch’s t statistic and p-value with R (using R function t.test). Simply cut and paste your R code and output. You may use: </w:t>
      </w:r>
      <w:hyperlink r:id="rId16">
        <w:r>
          <w:rPr>
            <w:rStyle w:val="Hyperlink"/>
          </w:rPr>
          <w:t>http://rcompanion.org/rcompanion/d_02.html</w:t>
        </w:r>
      </w:hyperlink>
      <w:r>
        <w:t xml:space="preserve"> for reference.</w:t>
      </w:r>
    </w:p>
    <w:p w14:paraId="4731E600" w14:textId="77777777" w:rsidR="00C61F5B" w:rsidRDefault="00BB70F5">
      <w:pPr>
        <w:pStyle w:val="SourceCode"/>
      </w:pPr>
      <w:r>
        <w:rPr>
          <w:rStyle w:val="NormalTok"/>
        </w:rPr>
        <w:t>##First, run the 1-sided test</w:t>
      </w:r>
      <w:r>
        <w:br/>
      </w:r>
      <w:r>
        <w:rPr>
          <w:rStyle w:val="KeywordTok"/>
        </w:rPr>
        <w:t>t.test</w:t>
      </w:r>
      <w:r>
        <w:rPr>
          <w:rStyle w:val="NormalTok"/>
        </w:rPr>
        <w:t xml:space="preserve">(Income2005 </w:t>
      </w:r>
      <w:r>
        <w:rPr>
          <w:rStyle w:val="OperatorTok"/>
        </w:rPr>
        <w:t>~</w:t>
      </w:r>
      <w:r>
        <w:rPr>
          <w:rStyle w:val="StringTok"/>
        </w:rPr>
        <w:t xml:space="preserve"> </w:t>
      </w:r>
      <w:r>
        <w:rPr>
          <w:rStyle w:val="NormalTok"/>
        </w:rPr>
        <w:t xml:space="preserve">Educ, </w:t>
      </w:r>
      <w:r>
        <w:rPr>
          <w:rStyle w:val="DataTypeTok"/>
        </w:rPr>
        <w:t>var.equal=</w:t>
      </w:r>
      <w:r>
        <w:rPr>
          <w:rStyle w:val="NormalTok"/>
        </w:rPr>
        <w:t xml:space="preserve">F, </w:t>
      </w:r>
      <w:r>
        <w:rPr>
          <w:rStyle w:val="DataTypeTok"/>
        </w:rPr>
        <w:t>data=</w:t>
      </w:r>
      <w:r>
        <w:rPr>
          <w:rStyle w:val="NormalTok"/>
        </w:rPr>
        <w:t xml:space="preserve">edu, </w:t>
      </w:r>
      <w:r>
        <w:rPr>
          <w:rStyle w:val="DataTypeTok"/>
        </w:rPr>
        <w:t>alternative=</w:t>
      </w:r>
      <w:r>
        <w:rPr>
          <w:rStyle w:val="StringTok"/>
        </w:rPr>
        <w:t>'less'</w:t>
      </w:r>
      <w:r>
        <w:rPr>
          <w:rStyle w:val="NormalTok"/>
        </w:rPr>
        <w:t>)</w:t>
      </w:r>
    </w:p>
    <w:p w14:paraId="60515867" w14:textId="77777777" w:rsidR="00C61F5B" w:rsidRDefault="00BB70F5">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Income2005 by Educ</w:t>
      </w:r>
      <w:r>
        <w:br/>
      </w:r>
      <w:r>
        <w:rPr>
          <w:rStyle w:val="VerbatimChar"/>
        </w:rPr>
        <w:t>## t = -9.9827, df = 473.85, p-value &lt; 2.2e-16</w:t>
      </w:r>
      <w:r>
        <w:br/>
      </w:r>
      <w:r>
        <w:rPr>
          <w:rStyle w:val="VerbatimChar"/>
        </w:rPr>
        <w:lastRenderedPageBreak/>
        <w:t>## alternative hypothesis: true difference in means is less than 0</w:t>
      </w:r>
      <w:r>
        <w:br/>
      </w:r>
      <w:r>
        <w:rPr>
          <w:rStyle w:val="VerbatimChar"/>
        </w:rPr>
        <w:t>## 95 percent confidence interval:</w:t>
      </w:r>
      <w:r>
        <w:br/>
      </w:r>
      <w:r>
        <w:rPr>
          <w:rStyle w:val="VerbatimChar"/>
        </w:rPr>
        <w:t>##       -Inf -27662.19</w:t>
      </w:r>
      <w:r>
        <w:br/>
      </w:r>
      <w:r>
        <w:rPr>
          <w:rStyle w:val="VerbatimChar"/>
        </w:rPr>
        <w:t>## sample estimates:</w:t>
      </w:r>
      <w:r>
        <w:br/>
      </w:r>
      <w:r>
        <w:rPr>
          <w:rStyle w:val="VerbatimChar"/>
        </w:rPr>
        <w:t xml:space="preserve">## mean in group 12 mean in group 16 </w:t>
      </w:r>
      <w:r>
        <w:br/>
      </w:r>
      <w:r>
        <w:rPr>
          <w:rStyle w:val="VerbatimChar"/>
        </w:rPr>
        <w:t>##         36864.90         69996.97</w:t>
      </w:r>
    </w:p>
    <w:p w14:paraId="2BB94F6C" w14:textId="77777777" w:rsidR="00C61F5B" w:rsidRDefault="00BB70F5">
      <w:pPr>
        <w:pStyle w:val="SourceCode"/>
      </w:pPr>
      <w:r>
        <w:rPr>
          <w:rStyle w:val="NormalTok"/>
        </w:rPr>
        <w:t>##Then, run a 2-sided test ONLY for the confidence interval</w:t>
      </w:r>
      <w:r>
        <w:br/>
      </w:r>
      <w:r>
        <w:rPr>
          <w:rStyle w:val="KeywordTok"/>
        </w:rPr>
        <w:t>t.test</w:t>
      </w:r>
      <w:r>
        <w:rPr>
          <w:rStyle w:val="NormalTok"/>
        </w:rPr>
        <w:t xml:space="preserve">(Income2005 </w:t>
      </w:r>
      <w:r>
        <w:rPr>
          <w:rStyle w:val="OperatorTok"/>
        </w:rPr>
        <w:t>~</w:t>
      </w:r>
      <w:r>
        <w:rPr>
          <w:rStyle w:val="StringTok"/>
        </w:rPr>
        <w:t xml:space="preserve"> </w:t>
      </w:r>
      <w:r>
        <w:rPr>
          <w:rStyle w:val="NormalTok"/>
        </w:rPr>
        <w:t xml:space="preserve">Educ, </w:t>
      </w:r>
      <w:r>
        <w:rPr>
          <w:rStyle w:val="DataTypeTok"/>
        </w:rPr>
        <w:t>var.equal=</w:t>
      </w:r>
      <w:r>
        <w:rPr>
          <w:rStyle w:val="NormalTok"/>
        </w:rPr>
        <w:t xml:space="preserve">F, </w:t>
      </w:r>
      <w:r>
        <w:rPr>
          <w:rStyle w:val="DataTypeTok"/>
        </w:rPr>
        <w:t>data=</w:t>
      </w:r>
      <w:r>
        <w:rPr>
          <w:rStyle w:val="NormalTok"/>
        </w:rPr>
        <w:t xml:space="preserve">edu, </w:t>
      </w:r>
      <w:r>
        <w:rPr>
          <w:rStyle w:val="DataTypeTok"/>
        </w:rPr>
        <w:t>conf.level=</w:t>
      </w:r>
      <w:r>
        <w:rPr>
          <w:rStyle w:val="FloatTok"/>
        </w:rPr>
        <w:t>0.9</w:t>
      </w:r>
      <w:r>
        <w:rPr>
          <w:rStyle w:val="NormalTok"/>
        </w:rPr>
        <w:t>)</w:t>
      </w:r>
    </w:p>
    <w:p w14:paraId="7F289A34" w14:textId="77777777" w:rsidR="00C61F5B" w:rsidRDefault="00BB70F5">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Income2005 by Educ</w:t>
      </w:r>
      <w:r>
        <w:br/>
      </w:r>
      <w:r>
        <w:rPr>
          <w:rStyle w:val="VerbatimChar"/>
        </w:rPr>
        <w:t>## t = -9.9827, df = 473.85, p-value &lt; 2.2e-16</w:t>
      </w:r>
      <w:r>
        <w:br/>
      </w:r>
      <w:r>
        <w:rPr>
          <w:rStyle w:val="VerbatimChar"/>
        </w:rPr>
        <w:t>## alternative hypothesis: true difference in means is not equal to 0</w:t>
      </w:r>
      <w:r>
        <w:br/>
      </w:r>
      <w:r>
        <w:rPr>
          <w:rStyle w:val="VerbatimChar"/>
        </w:rPr>
        <w:t>## 90 percent confidence interval:</w:t>
      </w:r>
      <w:r>
        <w:br/>
      </w:r>
      <w:r>
        <w:rPr>
          <w:rStyle w:val="VerbatimChar"/>
        </w:rPr>
        <w:t>##  -38601.97 -27662.19</w:t>
      </w:r>
      <w:r>
        <w:br/>
      </w:r>
      <w:r>
        <w:rPr>
          <w:rStyle w:val="VerbatimChar"/>
        </w:rPr>
        <w:t>## sample estimates:</w:t>
      </w:r>
      <w:r>
        <w:br/>
      </w:r>
      <w:r>
        <w:rPr>
          <w:rStyle w:val="VerbatimChar"/>
        </w:rPr>
        <w:t xml:space="preserve">## mean in group 12 mean in group 16 </w:t>
      </w:r>
      <w:r>
        <w:br/>
      </w:r>
      <w:r>
        <w:rPr>
          <w:rStyle w:val="VerbatimChar"/>
        </w:rPr>
        <w:t>##         36864.90         69996.97</w:t>
      </w:r>
    </w:p>
    <w:p w14:paraId="53B0B107" w14:textId="77777777" w:rsidR="00C61F5B" w:rsidRDefault="00BB70F5">
      <w:pPr>
        <w:pStyle w:val="BlockText"/>
      </w:pPr>
      <w:r>
        <w:rPr>
          <w:i/>
        </w:rPr>
        <w:t>Note: the alternative was ‘less’ because R is testing whether the mean of 12 years minus the mean of 16 years is less than 0, which is equivalent to testing whether the mean of 16 years minus the mean of 12 years is greater than 0.</w:t>
      </w:r>
    </w:p>
    <w:p w14:paraId="3C84485D" w14:textId="77777777" w:rsidR="00C61F5B" w:rsidRDefault="00BB70F5">
      <w:pPr>
        <w:pStyle w:val="Heading3"/>
      </w:pPr>
      <w:bookmarkStart w:id="10" w:name="part-e-5-points"/>
      <w:bookmarkEnd w:id="10"/>
      <w:r>
        <w:t>Part E (5 points)</w:t>
      </w:r>
    </w:p>
    <w:p w14:paraId="39D8E410" w14:textId="77777777" w:rsidR="00C61F5B" w:rsidRDefault="00BB70F5">
      <w:pPr>
        <w:pStyle w:val="FirstParagraph"/>
      </w:pPr>
      <w:r>
        <w:t>Would you prefer to run the log transformed analysis you ran in HW3, or do you feel this analysis is more appropriate? Why or why not? (Make mention of the assumptions as well as the parameters that each test provides inference on. As you know, they are different.)</w:t>
      </w:r>
    </w:p>
    <w:p w14:paraId="50B21034" w14:textId="77777777" w:rsidR="00C61F5B" w:rsidRDefault="00BB70F5">
      <w:pPr>
        <w:pStyle w:val="BlockText"/>
      </w:pPr>
      <w:r>
        <w:rPr>
          <w:b/>
        </w:rPr>
        <w:t>Since the original distributions of income are right skewed, the median may be a more valuable measure of center. For this reason, the log transformation with the test analysis may be preferred. This is largely a subjective/opinion question as long as it is defended appropriately. Alternatively, a rank sum test may be conducted as well here. This will give inference with respect to the median with no distributional assumptions.</w:t>
      </w:r>
    </w:p>
    <w:p w14:paraId="5A24854A" w14:textId="77777777" w:rsidR="00C61F5B" w:rsidRDefault="00BB70F5">
      <w:pPr>
        <w:pStyle w:val="BlockText"/>
      </w:pPr>
      <w:r>
        <w:rPr>
          <w:i/>
        </w:rPr>
        <w:t>Note: any reasonable argument can receive full credit.</w:t>
      </w:r>
    </w:p>
    <w:p w14:paraId="461A3F06" w14:textId="77777777" w:rsidR="00C61F5B" w:rsidRDefault="00BB70F5">
      <w:pPr>
        <w:pStyle w:val="Heading2"/>
      </w:pPr>
      <w:bookmarkStart w:id="11" w:name="question-4-25-points-total"/>
      <w:bookmarkEnd w:id="11"/>
      <w:r>
        <w:t>Question 4 (25 points total)</w:t>
      </w:r>
    </w:p>
    <w:p w14:paraId="77F0AC88" w14:textId="77777777" w:rsidR="00C61F5B" w:rsidRDefault="00BB70F5">
      <w:pPr>
        <w:pStyle w:val="Heading3"/>
      </w:pPr>
      <w:bookmarkStart w:id="12" w:name="part-a-10-points"/>
      <w:bookmarkEnd w:id="12"/>
      <w:r>
        <w:t>Part A (10 points)</w:t>
      </w:r>
    </w:p>
    <w:p w14:paraId="6717D810" w14:textId="77777777" w:rsidR="00C61F5B" w:rsidRDefault="00BB70F5">
      <w:pPr>
        <w:pStyle w:val="FirstParagraph"/>
      </w:pPr>
      <w:r>
        <w:t>Chapter 4, Problem 20 from the text. Show all work. “By hand” here means actually by hand. Simply take a picture of your work and include it in your pdf/doc file. Include your sorted, labeled, and ranked data; your calculations of the mean and standard deviation of the assumed distribution of the rank sum statistic under Ho; your calculation of the Z statistic with a continuity correction; your p-value; and conclusion (no confidence interval is necessary here).</w:t>
      </w:r>
    </w:p>
    <w:p w14:paraId="18C8C4FE" w14:textId="77777777" w:rsidR="00C61F5B" w:rsidRDefault="00BB70F5">
      <w:pPr>
        <w:pStyle w:val="BlockText"/>
      </w:pPr>
      <w:r>
        <w:rPr>
          <w:i/>
        </w:rPr>
        <w:lastRenderedPageBreak/>
        <w:t xml:space="preserve">Note: it is not entirely clear if the question of interest calls for a 1-sided or 2-sided analysis, so both are permissible. </w:t>
      </w:r>
      <w:r w:rsidR="00431240">
        <w:rPr>
          <w:i/>
        </w:rPr>
        <w:t>You should get</w:t>
      </w:r>
      <w:r>
        <w:rPr>
          <w:i/>
        </w:rPr>
        <w:t xml:space="preserve"> 1 point for T, 1 point for </w:t>
      </w:r>
      <m:oMath>
        <m:bar>
          <m:barPr>
            <m:pos m:val="top"/>
            <m:ctrlPr>
              <w:rPr>
                <w:rFonts w:ascii="Cambria Math" w:hAnsi="Cambria Math"/>
              </w:rPr>
            </m:ctrlPr>
          </m:barPr>
          <m:e>
            <m:r>
              <w:rPr>
                <w:rFonts w:ascii="Cambria Math" w:hAnsi="Cambria Math"/>
              </w:rPr>
              <m:t>R</m:t>
            </m:r>
          </m:e>
        </m:bar>
      </m:oMath>
      <w:r>
        <w:rPr>
          <w:i/>
        </w:rPr>
        <w:t xml:space="preserve">, 1 point for </w:t>
      </w:r>
      <m:oMath>
        <m:sSub>
          <m:sSubPr>
            <m:ctrlPr>
              <w:rPr>
                <w:rFonts w:ascii="Cambria Math" w:hAnsi="Cambria Math"/>
              </w:rPr>
            </m:ctrlPr>
          </m:sSubPr>
          <m:e>
            <m:r>
              <w:rPr>
                <w:rFonts w:ascii="Cambria Math" w:hAnsi="Cambria Math"/>
              </w:rPr>
              <m:t>s</m:t>
            </m:r>
          </m:e>
          <m:sub>
            <m:r>
              <w:rPr>
                <w:rFonts w:ascii="Cambria Math" w:hAnsi="Cambria Math"/>
              </w:rPr>
              <m:t>R</m:t>
            </m:r>
          </m:sub>
        </m:sSub>
      </m:oMath>
      <w:r>
        <w:rPr>
          <w:i/>
        </w:rPr>
        <w:t>, 1 point for Mean(T), 1 point for SD(T), 1 point for Z, 1 point for the p-value, and 3 points for the conclusion. Solutions for both 1-sided and 2-sided tests are given below.</w:t>
      </w:r>
    </w:p>
    <w:p w14:paraId="6939FC51" w14:textId="77777777" w:rsidR="00C61F5B" w:rsidRDefault="00BB70F5">
      <w:pPr>
        <w:pStyle w:val="FirstParagraph"/>
      </w:pPr>
      <w:r>
        <w:rPr>
          <w:noProof/>
        </w:rPr>
        <w:drawing>
          <wp:inline distT="0" distB="0" distL="0" distR="0" wp14:anchorId="08C3FEA0" wp14:editId="620C02CF">
            <wp:extent cx="5334000" cy="206991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4a_byhand.png"/>
                    <pic:cNvPicPr>
                      <a:picLocks noChangeAspect="1" noChangeArrowheads="1"/>
                    </pic:cNvPicPr>
                  </pic:nvPicPr>
                  <pic:blipFill>
                    <a:blip r:embed="rId17"/>
                    <a:stretch>
                      <a:fillRect/>
                    </a:stretch>
                  </pic:blipFill>
                  <pic:spPr bwMode="auto">
                    <a:xfrm>
                      <a:off x="0" y="0"/>
                      <a:ext cx="5334000" cy="2069910"/>
                    </a:xfrm>
                    <a:prstGeom prst="rect">
                      <a:avLst/>
                    </a:prstGeom>
                    <a:noFill/>
                    <a:ln w="9525">
                      <a:noFill/>
                      <a:headEnd/>
                      <a:tailEnd/>
                    </a:ln>
                  </pic:spPr>
                </pic:pic>
              </a:graphicData>
            </a:graphic>
          </wp:inline>
        </w:drawing>
      </w:r>
    </w:p>
    <w:p w14:paraId="7091AA88" w14:textId="77777777" w:rsidR="00C61F5B" w:rsidRDefault="00BB70F5">
      <w:pPr>
        <w:pStyle w:val="Heading3"/>
      </w:pPr>
      <w:bookmarkStart w:id="13" w:name="part-b-5-points-1"/>
      <w:bookmarkEnd w:id="13"/>
      <w:r>
        <w:t>Part B (5 points)</w:t>
      </w:r>
    </w:p>
    <w:p w14:paraId="1F480DF5" w14:textId="77777777" w:rsidR="00C61F5B" w:rsidRDefault="00BB70F5">
      <w:pPr>
        <w:pStyle w:val="FirstParagraph"/>
      </w:pPr>
      <w:r>
        <w:t>Problem 21 from the text. Take a screen capture of the SAS output in addition to your response.</w:t>
      </w:r>
    </w:p>
    <w:p w14:paraId="2A4C2EDF" w14:textId="77777777" w:rsidR="00C61F5B" w:rsidRDefault="00BB70F5">
      <w:pPr>
        <w:pStyle w:val="BlockText"/>
        <w:rPr>
          <w:b/>
        </w:rPr>
      </w:pPr>
      <w:r>
        <w:rPr>
          <w:b/>
        </w:rPr>
        <w:t>The one from SAS is 0.0016 from the normal approximation and 0.0006 from the exact test. Yes, SAS uses the continuity correction.</w:t>
      </w:r>
    </w:p>
    <w:p w14:paraId="47AEE3B3" w14:textId="77777777" w:rsidR="00B61F45" w:rsidRDefault="00B61F45" w:rsidP="00B61F45">
      <w:pPr>
        <w:pStyle w:val="BodyText"/>
        <w:spacing w:before="0" w:after="0"/>
      </w:pPr>
      <w:r>
        <w:t>*To perform rank sum test;</w:t>
      </w:r>
    </w:p>
    <w:p w14:paraId="1B6216D5" w14:textId="77777777" w:rsidR="00B61F45" w:rsidRDefault="00B61F45" w:rsidP="00B61F45">
      <w:pPr>
        <w:pStyle w:val="BodyText"/>
        <w:spacing w:before="0" w:after="0"/>
      </w:pPr>
      <w:r>
        <w:t>proc npar1way data=Metabolic WILCOXON;</w:t>
      </w:r>
    </w:p>
    <w:p w14:paraId="1D12A3D3" w14:textId="77777777" w:rsidR="00B61F45" w:rsidRDefault="00B61F45" w:rsidP="00B61F45">
      <w:pPr>
        <w:pStyle w:val="BodyText"/>
        <w:spacing w:before="0" w:after="0"/>
      </w:pPr>
      <w:r>
        <w:t>class Traumabin;</w:t>
      </w:r>
    </w:p>
    <w:p w14:paraId="6F23A333" w14:textId="77777777" w:rsidR="00B61F45" w:rsidRDefault="00B61F45" w:rsidP="00B61F45">
      <w:pPr>
        <w:pStyle w:val="BodyText"/>
        <w:spacing w:before="0" w:after="0"/>
      </w:pPr>
      <w:r>
        <w:t>var Expend;</w:t>
      </w:r>
    </w:p>
    <w:p w14:paraId="4538DBA8" w14:textId="77777777" w:rsidR="00B61F45" w:rsidRDefault="00B61F45" w:rsidP="00B61F45">
      <w:pPr>
        <w:pStyle w:val="BodyText"/>
        <w:spacing w:before="0" w:after="0"/>
      </w:pPr>
      <w:r>
        <w:t>exact;</w:t>
      </w:r>
    </w:p>
    <w:p w14:paraId="314F86E3" w14:textId="77777777" w:rsidR="00B61F45" w:rsidRPr="00B61F45" w:rsidRDefault="00B61F45" w:rsidP="00B61F45">
      <w:pPr>
        <w:pStyle w:val="BodyText"/>
        <w:spacing w:before="0" w:after="0"/>
      </w:pPr>
      <w:r>
        <w:t>run;</w:t>
      </w:r>
    </w:p>
    <w:p w14:paraId="52F6778C" w14:textId="77777777" w:rsidR="00C61F5B" w:rsidRDefault="00B61F45">
      <w:pPr>
        <w:pStyle w:val="FirstParagraph"/>
      </w:pPr>
      <w:r>
        <w:rPr>
          <w:noProof/>
        </w:rPr>
        <w:lastRenderedPageBreak/>
        <w:drawing>
          <wp:inline distT="0" distB="0" distL="0" distR="0" wp14:anchorId="01D4B25E" wp14:editId="57CB7A97">
            <wp:extent cx="4076700" cy="6172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6700" cy="6172200"/>
                    </a:xfrm>
                    <a:prstGeom prst="rect">
                      <a:avLst/>
                    </a:prstGeom>
                  </pic:spPr>
                </pic:pic>
              </a:graphicData>
            </a:graphic>
          </wp:inline>
        </w:drawing>
      </w:r>
    </w:p>
    <w:p w14:paraId="545521D5" w14:textId="77777777" w:rsidR="00C61F5B" w:rsidRDefault="00BB70F5">
      <w:pPr>
        <w:pStyle w:val="BodyText"/>
      </w:pPr>
      <w:r>
        <w:rPr>
          <w:noProof/>
        </w:rPr>
        <w:drawing>
          <wp:inline distT="0" distB="0" distL="0" distR="0" wp14:anchorId="342AE6C6" wp14:editId="6CE40455">
            <wp:extent cx="5334000" cy="169177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4b_sas2.png"/>
                    <pic:cNvPicPr>
                      <a:picLocks noChangeAspect="1" noChangeArrowheads="1"/>
                    </pic:cNvPicPr>
                  </pic:nvPicPr>
                  <pic:blipFill>
                    <a:blip r:embed="rId19"/>
                    <a:stretch>
                      <a:fillRect/>
                    </a:stretch>
                  </pic:blipFill>
                  <pic:spPr bwMode="auto">
                    <a:xfrm>
                      <a:off x="0" y="0"/>
                      <a:ext cx="5334000" cy="1691773"/>
                    </a:xfrm>
                    <a:prstGeom prst="rect">
                      <a:avLst/>
                    </a:prstGeom>
                    <a:noFill/>
                    <a:ln w="9525">
                      <a:noFill/>
                      <a:headEnd/>
                      <a:tailEnd/>
                    </a:ln>
                  </pic:spPr>
                </pic:pic>
              </a:graphicData>
            </a:graphic>
          </wp:inline>
        </w:drawing>
      </w:r>
    </w:p>
    <w:p w14:paraId="60FFB867" w14:textId="77777777" w:rsidR="00C61F5B" w:rsidRDefault="00BB70F5">
      <w:pPr>
        <w:pStyle w:val="Heading3"/>
      </w:pPr>
      <w:bookmarkStart w:id="14" w:name="part-c-10-points"/>
      <w:bookmarkEnd w:id="14"/>
      <w:r>
        <w:lastRenderedPageBreak/>
        <w:t>Part C (10 points)</w:t>
      </w:r>
    </w:p>
    <w:p w14:paraId="4D5220F5" w14:textId="77777777" w:rsidR="00C61F5B" w:rsidRDefault="00BB70F5">
      <w:pPr>
        <w:pStyle w:val="FirstParagraph"/>
      </w:pPr>
      <w:r>
        <w:t>Write up a complete analysis using the information you have gained from A and B to test the claim that the distributions are different.</w:t>
      </w:r>
      <w:r>
        <w:br/>
        <w:t>i. State the problem.</w:t>
      </w:r>
      <w:r>
        <w:br/>
        <w:t>ii. State the assumptions you are making and why you are making them. Justify your decisions. Print out any histograms, q-q plots, box plots, etc. that you use in your justification.</w:t>
      </w:r>
      <w:r>
        <w:br/>
        <w:t>iii. Show all 6 steps of the hypothesis test for the rank sum test of the trauma data. Use the critical values, test statistics, p-values, etc. obtained above. Add a confidence interval from the Hodges-Lehmann procedure (from SAS).</w:t>
      </w:r>
      <w:r>
        <w:br/>
        <w:t>iv. Also include a scope of inference statement.</w:t>
      </w:r>
    </w:p>
    <w:p w14:paraId="62C7332A" w14:textId="77777777" w:rsidR="00C61F5B" w:rsidRDefault="00BB70F5">
      <w:pPr>
        <w:pStyle w:val="BlockText"/>
      </w:pPr>
      <w:r>
        <w:rPr>
          <w:b/>
        </w:rPr>
        <w:t>Problem (1 point): Test if the distribution of metabolic expenditure of non-trauma patients is different than that of trauma patients.</w:t>
      </w:r>
    </w:p>
    <w:p w14:paraId="0F02BC23" w14:textId="77777777" w:rsidR="00C61F5B" w:rsidRDefault="00BB70F5">
      <w:pPr>
        <w:pStyle w:val="BlockText"/>
      </w:pPr>
      <w:r>
        <w:rPr>
          <w:i/>
        </w:rPr>
        <w:t>Note that a 1-sided test is permissible, given the limited information we have. Other values of alpha are also permissible.</w:t>
      </w:r>
    </w:p>
    <w:p w14:paraId="76F83113" w14:textId="77777777" w:rsidR="00C61F5B" w:rsidRDefault="00BB70F5">
      <w:pPr>
        <w:pStyle w:val="BlockText"/>
      </w:pPr>
      <w:r>
        <w:rPr>
          <w:b/>
        </w:rPr>
        <w:t>Assumptions (1 point): Metabolic expenditure are ratio level data and thus ordinal. We will assume the subjects are independent. You may also have assumed that the distributions were the same, except for location.</w:t>
      </w:r>
    </w:p>
    <w:p w14:paraId="2A7FA61B" w14:textId="77777777" w:rsidR="00C61F5B" w:rsidRDefault="00BB70F5">
      <w:pPr>
        <w:pStyle w:val="BlockText"/>
      </w:pPr>
      <w:r>
        <w:rPr>
          <w:b/>
        </w:rPr>
        <w:t>Step 1 - Hypotheses (1 point):</w:t>
      </w:r>
    </w:p>
    <w:p w14:paraId="7E142B8D" w14:textId="77777777" w:rsidR="00C61F5B" w:rsidRDefault="00C92789">
      <w:pPr>
        <w:pStyle w:val="BlockText"/>
      </w:pP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oMath>
      <w:r w:rsidR="00BB70F5">
        <w:rPr>
          <w:b/>
        </w:rPr>
        <w:t xml:space="preserve"> The distribution of the metabolic expenditures for trauma and non-trauma patients are equal.</w:t>
      </w:r>
      <w:r w:rsidR="00BB70F5">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rsidR="00BB70F5">
        <w:rPr>
          <w:b/>
        </w:rPr>
        <w:t xml:space="preserve"> The distribution of the metabolic expenditures for trauma and non-trauma patients are different.</w:t>
      </w:r>
    </w:p>
    <w:p w14:paraId="66D7C6F1" w14:textId="77777777" w:rsidR="00C61F5B" w:rsidRDefault="00BB70F5">
      <w:pPr>
        <w:pStyle w:val="BlockText"/>
      </w:pPr>
      <w:r>
        <w:rPr>
          <w:i/>
        </w:rPr>
        <w:t>Note: you may also state the hypotheses in terms of medians.</w:t>
      </w:r>
    </w:p>
    <w:p w14:paraId="7EF7FC2A" w14:textId="77777777" w:rsidR="00C61F5B" w:rsidRDefault="00BB70F5">
      <w:pPr>
        <w:pStyle w:val="BlockText"/>
      </w:pPr>
      <w:r>
        <w:rPr>
          <w:b/>
        </w:rPr>
        <w:t xml:space="preserve">Step 2 - Identification of Critical Value (1 point): critical value for Normal approximation (you may leave this out if you used “Exact” p-values) </w:t>
      </w:r>
      <m:oMath>
        <m:r>
          <w:rPr>
            <w:rFonts w:ascii="Cambria Math" w:hAnsi="Cambria Math"/>
          </w:rPr>
          <m:t>±1.96</m:t>
        </m:r>
      </m:oMath>
      <w:r>
        <w:rPr>
          <w:b/>
        </w:rPr>
        <w:t xml:space="preserve"> (2-sided, </w:t>
      </w:r>
      <m:oMath>
        <m:r>
          <w:rPr>
            <w:rFonts w:ascii="Cambria Math" w:hAnsi="Cambria Math"/>
          </w:rPr>
          <m:t>α=0.05</m:t>
        </m:r>
      </m:oMath>
      <w:r>
        <w:rPr>
          <w:b/>
        </w:rPr>
        <w:t>)</w:t>
      </w:r>
    </w:p>
    <w:p w14:paraId="0A91D7B0" w14:textId="77777777" w:rsidR="00C61F5B" w:rsidRDefault="00BB70F5">
      <w:pPr>
        <w:pStyle w:val="BlockText"/>
      </w:pPr>
      <w:r>
        <w:rPr>
          <w:b/>
        </w:rPr>
        <w:t xml:space="preserve">Step 3 - Value of Test Statistic (1 point): </w:t>
      </w:r>
      <m:oMath>
        <m:r>
          <w:rPr>
            <w:rFonts w:ascii="Cambria Math" w:hAnsi="Cambria Math"/>
          </w:rPr>
          <m:t>z=2.9537</m:t>
        </m:r>
      </m:oMath>
    </w:p>
    <w:p w14:paraId="180C3B4E" w14:textId="77777777" w:rsidR="00C61F5B" w:rsidRDefault="00BB70F5">
      <w:pPr>
        <w:pStyle w:val="BlockText"/>
      </w:pPr>
      <w:r>
        <w:rPr>
          <w:b/>
        </w:rPr>
        <w:t xml:space="preserve">Step 4 - Give p-value (1 point): </w:t>
      </w:r>
      <m:oMath>
        <m:r>
          <w:rPr>
            <w:rFonts w:ascii="Cambria Math" w:hAnsi="Cambria Math"/>
          </w:rPr>
          <m:t>p=0.0031</m:t>
        </m:r>
      </m:oMath>
      <w:r>
        <w:rPr>
          <w:b/>
        </w:rPr>
        <w:t xml:space="preserve"> (2-sided)</w:t>
      </w:r>
    </w:p>
    <w:p w14:paraId="284BD3F0" w14:textId="77777777" w:rsidR="00C61F5B" w:rsidRDefault="00BB70F5">
      <w:pPr>
        <w:pStyle w:val="BlockText"/>
      </w:pPr>
      <w:r>
        <w:rPr>
          <w:b/>
        </w:rPr>
        <w:t xml:space="preserve">Step 5 - Decision (1 point):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r>
        <w:rPr>
          <w:b/>
        </w:rPr>
        <w:t xml:space="preserve"> (assuming </w:t>
      </w:r>
      <m:oMath>
        <m:r>
          <w:rPr>
            <w:rFonts w:ascii="Cambria Math" w:hAnsi="Cambria Math"/>
          </w:rPr>
          <m:t>α=0.05</m:t>
        </m:r>
      </m:oMath>
      <w:r>
        <w:rPr>
          <w:b/>
        </w:rPr>
        <w:t>)</w:t>
      </w:r>
    </w:p>
    <w:p w14:paraId="000E654C" w14:textId="77777777" w:rsidR="00C61F5B" w:rsidRDefault="00BB70F5">
      <w:pPr>
        <w:pStyle w:val="BlockText"/>
      </w:pPr>
      <w:r>
        <w:rPr>
          <w:b/>
        </w:rPr>
        <w:t>Step 6 - Conclusion (2 points): There is sufficient evidence to suggest that the distribution of metabolic expenditure for the trauma group is different from that of the non-trauma group (</w:t>
      </w:r>
      <m:oMath>
        <m:r>
          <w:rPr>
            <w:rFonts w:ascii="Cambria Math" w:hAnsi="Cambria Math"/>
          </w:rPr>
          <m:t>p=0.0031</m:t>
        </m:r>
      </m:oMath>
      <w:r>
        <w:rPr>
          <w:b/>
        </w:rPr>
        <w:t xml:space="preserve"> from a two-sided rank sum test). A 95% confidence interval for the difference in medians is </w:t>
      </w:r>
      <m:oMath>
        <m:r>
          <w:rPr>
            <w:rFonts w:ascii="Cambria Math" w:hAnsi="Cambria Math"/>
          </w:rPr>
          <m:t>[1.9,16.7]</m:t>
        </m:r>
      </m:oMath>
      <w:r>
        <w:rPr>
          <w:b/>
        </w:rPr>
        <w:t xml:space="preserve"> kcal/kg/day.</w:t>
      </w:r>
    </w:p>
    <w:p w14:paraId="4350D68C" w14:textId="77777777" w:rsidR="00C61F5B" w:rsidRDefault="00BB70F5">
      <w:pPr>
        <w:pStyle w:val="BlockText"/>
        <w:rPr>
          <w:b/>
        </w:rPr>
      </w:pPr>
      <w:r>
        <w:rPr>
          <w:b/>
        </w:rPr>
        <w:t>Scope of inference (1 point): The data are strictly observational, and thus only an association between the presence of trauma and metabolic expenditure can be drawn. It is unclear how the sample was taken; therefore, we will assume the patients were not selected at random and the inference here is limited to the 15 subjects in the survey.</w:t>
      </w:r>
    </w:p>
    <w:p w14:paraId="0F438CB5" w14:textId="77777777" w:rsidR="007B7ED7" w:rsidRDefault="007B7ED7" w:rsidP="007B7ED7">
      <w:pPr>
        <w:pStyle w:val="BodyText"/>
        <w:spacing w:before="0" w:after="0"/>
      </w:pPr>
      <w:r>
        <w:t>SAS Code:</w:t>
      </w:r>
    </w:p>
    <w:p w14:paraId="2D79C6AF" w14:textId="77777777" w:rsidR="007B7ED7" w:rsidRDefault="007B7ED7" w:rsidP="007B7ED7">
      <w:pPr>
        <w:pStyle w:val="BodyText"/>
        <w:spacing w:before="0" w:after="0"/>
      </w:pPr>
      <w:r>
        <w:t>*Critical value for two-sided test;</w:t>
      </w:r>
    </w:p>
    <w:p w14:paraId="33C7F3A1" w14:textId="77777777" w:rsidR="007B7ED7" w:rsidRDefault="007B7ED7" w:rsidP="007B7ED7">
      <w:pPr>
        <w:pStyle w:val="BodyText"/>
        <w:spacing w:before="0" w:after="0"/>
      </w:pPr>
      <w:r>
        <w:t>data mycritval;</w:t>
      </w:r>
    </w:p>
    <w:p w14:paraId="18DA28FA" w14:textId="77777777" w:rsidR="007B7ED7" w:rsidRDefault="007B7ED7" w:rsidP="007B7ED7">
      <w:pPr>
        <w:pStyle w:val="BodyText"/>
        <w:spacing w:before="0" w:after="0"/>
      </w:pPr>
      <w:r>
        <w:t>cv = quantile ("normal", 1-(0.05/2));</w:t>
      </w:r>
    </w:p>
    <w:p w14:paraId="0462CF39" w14:textId="77777777" w:rsidR="007B7ED7" w:rsidRDefault="007B7ED7" w:rsidP="007B7ED7">
      <w:pPr>
        <w:pStyle w:val="BodyText"/>
        <w:spacing w:before="0" w:after="0"/>
      </w:pPr>
      <w:r>
        <w:t>run;</w:t>
      </w:r>
    </w:p>
    <w:p w14:paraId="5DB46D5C" w14:textId="77777777" w:rsidR="007B7ED7" w:rsidRDefault="007B7ED7" w:rsidP="007B7ED7">
      <w:pPr>
        <w:pStyle w:val="BodyText"/>
        <w:spacing w:before="0" w:after="0"/>
      </w:pPr>
      <w:r>
        <w:t>proc print data = mycritval;</w:t>
      </w:r>
    </w:p>
    <w:p w14:paraId="6DD45057" w14:textId="77777777" w:rsidR="007B7ED7" w:rsidRDefault="007B7ED7" w:rsidP="007B7ED7">
      <w:pPr>
        <w:pStyle w:val="BodyText"/>
        <w:spacing w:before="0" w:after="0"/>
      </w:pPr>
      <w:r>
        <w:t>run;</w:t>
      </w:r>
    </w:p>
    <w:p w14:paraId="051B055B" w14:textId="77777777" w:rsidR="007B7ED7" w:rsidRPr="007B7ED7" w:rsidRDefault="007B7ED7" w:rsidP="007B7ED7">
      <w:pPr>
        <w:pStyle w:val="BodyText"/>
      </w:pPr>
      <w:r>
        <w:rPr>
          <w:noProof/>
        </w:rPr>
        <w:lastRenderedPageBreak/>
        <w:drawing>
          <wp:inline distT="0" distB="0" distL="0" distR="0" wp14:anchorId="028718E2" wp14:editId="13D24E13">
            <wp:extent cx="1600200" cy="7334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600200" cy="733425"/>
                    </a:xfrm>
                    <a:prstGeom prst="rect">
                      <a:avLst/>
                    </a:prstGeom>
                  </pic:spPr>
                </pic:pic>
              </a:graphicData>
            </a:graphic>
          </wp:inline>
        </w:drawing>
      </w:r>
    </w:p>
    <w:p w14:paraId="78A92F53" w14:textId="77777777" w:rsidR="00C61F5B" w:rsidRDefault="00BB70F5">
      <w:pPr>
        <w:pStyle w:val="Heading2"/>
      </w:pPr>
      <w:bookmarkStart w:id="15" w:name="question-5-30-points-total"/>
      <w:bookmarkEnd w:id="15"/>
      <w:r>
        <w:t>Question 5 (30 points total)</w:t>
      </w:r>
    </w:p>
    <w:p w14:paraId="0D8976FF" w14:textId="77777777" w:rsidR="00C61F5B" w:rsidRDefault="00BB70F5">
      <w:pPr>
        <w:pStyle w:val="FirstParagraph"/>
      </w:pPr>
      <w:r>
        <w:t>A study was performed to test a new treatment for autism in children. In order to test the new method, parents of children with autism were asked to volunteer for the study in which 9 parents volunteered their children for the study. The children were each asked to complete a 20 piece puzzle. The time it took to complete the task was recorded in seconds. The children then received a treatment (20 minutes of yoga) and were asked to complete a similar but different puzzle. The data from the study is below:</w:t>
      </w:r>
    </w:p>
    <w:tbl>
      <w:tblPr>
        <w:tblW w:w="0" w:type="pct"/>
        <w:tblLook w:val="07E0" w:firstRow="1" w:lastRow="1" w:firstColumn="1" w:lastColumn="1" w:noHBand="1" w:noVBand="1"/>
      </w:tblPr>
      <w:tblGrid>
        <w:gridCol w:w="749"/>
        <w:gridCol w:w="897"/>
        <w:gridCol w:w="736"/>
      </w:tblGrid>
      <w:tr w:rsidR="00C61F5B" w14:paraId="6345B940" w14:textId="77777777">
        <w:tc>
          <w:tcPr>
            <w:tcW w:w="0" w:type="auto"/>
            <w:tcBorders>
              <w:bottom w:val="single" w:sz="0" w:space="0" w:color="auto"/>
            </w:tcBorders>
            <w:vAlign w:val="bottom"/>
          </w:tcPr>
          <w:p w14:paraId="6DA6C137" w14:textId="77777777" w:rsidR="00C61F5B" w:rsidRDefault="00BB70F5">
            <w:pPr>
              <w:pStyle w:val="Compact"/>
            </w:pPr>
            <w:r>
              <w:t>Child</w:t>
            </w:r>
          </w:p>
        </w:tc>
        <w:tc>
          <w:tcPr>
            <w:tcW w:w="0" w:type="auto"/>
            <w:tcBorders>
              <w:bottom w:val="single" w:sz="0" w:space="0" w:color="auto"/>
            </w:tcBorders>
            <w:vAlign w:val="bottom"/>
          </w:tcPr>
          <w:p w14:paraId="314F5E1B" w14:textId="77777777" w:rsidR="00C61F5B" w:rsidRDefault="00BB70F5">
            <w:pPr>
              <w:pStyle w:val="Compact"/>
            </w:pPr>
            <w:r>
              <w:t>Before</w:t>
            </w:r>
          </w:p>
        </w:tc>
        <w:tc>
          <w:tcPr>
            <w:tcW w:w="0" w:type="auto"/>
            <w:tcBorders>
              <w:bottom w:val="single" w:sz="0" w:space="0" w:color="auto"/>
            </w:tcBorders>
            <w:vAlign w:val="bottom"/>
          </w:tcPr>
          <w:p w14:paraId="4CDA06DA" w14:textId="77777777" w:rsidR="00C61F5B" w:rsidRDefault="00BB70F5">
            <w:pPr>
              <w:pStyle w:val="Compact"/>
            </w:pPr>
            <w:r>
              <w:t>After</w:t>
            </w:r>
          </w:p>
        </w:tc>
      </w:tr>
      <w:tr w:rsidR="00C61F5B" w14:paraId="1B09EBAD" w14:textId="77777777">
        <w:tc>
          <w:tcPr>
            <w:tcW w:w="0" w:type="auto"/>
          </w:tcPr>
          <w:p w14:paraId="04E0C736" w14:textId="77777777" w:rsidR="00C61F5B" w:rsidRDefault="00BB70F5">
            <w:pPr>
              <w:pStyle w:val="Compact"/>
            </w:pPr>
            <w:r>
              <w:t>1</w:t>
            </w:r>
          </w:p>
        </w:tc>
        <w:tc>
          <w:tcPr>
            <w:tcW w:w="0" w:type="auto"/>
          </w:tcPr>
          <w:p w14:paraId="3E4718DE" w14:textId="77777777" w:rsidR="00C61F5B" w:rsidRDefault="00BB70F5">
            <w:pPr>
              <w:pStyle w:val="Compact"/>
            </w:pPr>
            <w:r>
              <w:t>85</w:t>
            </w:r>
          </w:p>
        </w:tc>
        <w:tc>
          <w:tcPr>
            <w:tcW w:w="0" w:type="auto"/>
          </w:tcPr>
          <w:p w14:paraId="4891C39B" w14:textId="77777777" w:rsidR="00C61F5B" w:rsidRDefault="00BB70F5">
            <w:pPr>
              <w:pStyle w:val="Compact"/>
            </w:pPr>
            <w:r>
              <w:t>75</w:t>
            </w:r>
          </w:p>
        </w:tc>
      </w:tr>
      <w:tr w:rsidR="00C61F5B" w14:paraId="672F764D" w14:textId="77777777">
        <w:tc>
          <w:tcPr>
            <w:tcW w:w="0" w:type="auto"/>
          </w:tcPr>
          <w:p w14:paraId="66A30192" w14:textId="77777777" w:rsidR="00C61F5B" w:rsidRDefault="00BB70F5">
            <w:pPr>
              <w:pStyle w:val="Compact"/>
            </w:pPr>
            <w:r>
              <w:t>2</w:t>
            </w:r>
          </w:p>
        </w:tc>
        <w:tc>
          <w:tcPr>
            <w:tcW w:w="0" w:type="auto"/>
          </w:tcPr>
          <w:p w14:paraId="168020F2" w14:textId="77777777" w:rsidR="00C61F5B" w:rsidRDefault="00BB70F5">
            <w:pPr>
              <w:pStyle w:val="Compact"/>
            </w:pPr>
            <w:r>
              <w:t>70</w:t>
            </w:r>
          </w:p>
        </w:tc>
        <w:tc>
          <w:tcPr>
            <w:tcW w:w="0" w:type="auto"/>
          </w:tcPr>
          <w:p w14:paraId="4C7CB4C3" w14:textId="77777777" w:rsidR="00C61F5B" w:rsidRDefault="00BB70F5">
            <w:pPr>
              <w:pStyle w:val="Compact"/>
            </w:pPr>
            <w:r>
              <w:t>50</w:t>
            </w:r>
          </w:p>
        </w:tc>
      </w:tr>
      <w:tr w:rsidR="00C61F5B" w14:paraId="526FFFE8" w14:textId="77777777">
        <w:tc>
          <w:tcPr>
            <w:tcW w:w="0" w:type="auto"/>
          </w:tcPr>
          <w:p w14:paraId="22DA6388" w14:textId="77777777" w:rsidR="00C61F5B" w:rsidRDefault="00BB70F5">
            <w:pPr>
              <w:pStyle w:val="Compact"/>
            </w:pPr>
            <w:r>
              <w:t>3</w:t>
            </w:r>
          </w:p>
        </w:tc>
        <w:tc>
          <w:tcPr>
            <w:tcW w:w="0" w:type="auto"/>
          </w:tcPr>
          <w:p w14:paraId="2F29200A" w14:textId="77777777" w:rsidR="00C61F5B" w:rsidRDefault="00BB70F5">
            <w:pPr>
              <w:pStyle w:val="Compact"/>
            </w:pPr>
            <w:r>
              <w:t>40</w:t>
            </w:r>
          </w:p>
        </w:tc>
        <w:tc>
          <w:tcPr>
            <w:tcW w:w="0" w:type="auto"/>
          </w:tcPr>
          <w:p w14:paraId="57BEEBFC" w14:textId="77777777" w:rsidR="00C61F5B" w:rsidRDefault="00BB70F5">
            <w:pPr>
              <w:pStyle w:val="Compact"/>
            </w:pPr>
            <w:r>
              <w:t>50</w:t>
            </w:r>
          </w:p>
        </w:tc>
      </w:tr>
      <w:tr w:rsidR="00C61F5B" w14:paraId="39B4BADE" w14:textId="77777777">
        <w:tc>
          <w:tcPr>
            <w:tcW w:w="0" w:type="auto"/>
          </w:tcPr>
          <w:p w14:paraId="2DB94D8F" w14:textId="77777777" w:rsidR="00C61F5B" w:rsidRDefault="00BB70F5">
            <w:pPr>
              <w:pStyle w:val="Compact"/>
            </w:pPr>
            <w:r>
              <w:t>4</w:t>
            </w:r>
          </w:p>
        </w:tc>
        <w:tc>
          <w:tcPr>
            <w:tcW w:w="0" w:type="auto"/>
          </w:tcPr>
          <w:p w14:paraId="38E13E77" w14:textId="77777777" w:rsidR="00C61F5B" w:rsidRDefault="00BB70F5">
            <w:pPr>
              <w:pStyle w:val="Compact"/>
            </w:pPr>
            <w:r>
              <w:t>65</w:t>
            </w:r>
          </w:p>
        </w:tc>
        <w:tc>
          <w:tcPr>
            <w:tcW w:w="0" w:type="auto"/>
          </w:tcPr>
          <w:p w14:paraId="34263B11" w14:textId="77777777" w:rsidR="00C61F5B" w:rsidRDefault="00BB70F5">
            <w:pPr>
              <w:pStyle w:val="Compact"/>
            </w:pPr>
            <w:r>
              <w:t>40</w:t>
            </w:r>
          </w:p>
        </w:tc>
      </w:tr>
      <w:tr w:rsidR="00C61F5B" w14:paraId="77E5372E" w14:textId="77777777">
        <w:tc>
          <w:tcPr>
            <w:tcW w:w="0" w:type="auto"/>
          </w:tcPr>
          <w:p w14:paraId="65719942" w14:textId="77777777" w:rsidR="00C61F5B" w:rsidRDefault="00BB70F5">
            <w:pPr>
              <w:pStyle w:val="Compact"/>
            </w:pPr>
            <w:r>
              <w:t>5</w:t>
            </w:r>
          </w:p>
        </w:tc>
        <w:tc>
          <w:tcPr>
            <w:tcW w:w="0" w:type="auto"/>
          </w:tcPr>
          <w:p w14:paraId="5211652C" w14:textId="77777777" w:rsidR="00C61F5B" w:rsidRDefault="00BB70F5">
            <w:pPr>
              <w:pStyle w:val="Compact"/>
            </w:pPr>
            <w:r>
              <w:t>80</w:t>
            </w:r>
          </w:p>
        </w:tc>
        <w:tc>
          <w:tcPr>
            <w:tcW w:w="0" w:type="auto"/>
          </w:tcPr>
          <w:p w14:paraId="00632DEB" w14:textId="77777777" w:rsidR="00C61F5B" w:rsidRDefault="00BB70F5">
            <w:pPr>
              <w:pStyle w:val="Compact"/>
            </w:pPr>
            <w:r>
              <w:t>20</w:t>
            </w:r>
          </w:p>
        </w:tc>
      </w:tr>
      <w:tr w:rsidR="00C61F5B" w14:paraId="4354A965" w14:textId="77777777">
        <w:tc>
          <w:tcPr>
            <w:tcW w:w="0" w:type="auto"/>
          </w:tcPr>
          <w:p w14:paraId="2F82E35D" w14:textId="77777777" w:rsidR="00C61F5B" w:rsidRDefault="00BB70F5">
            <w:pPr>
              <w:pStyle w:val="Compact"/>
            </w:pPr>
            <w:r>
              <w:t>6</w:t>
            </w:r>
          </w:p>
        </w:tc>
        <w:tc>
          <w:tcPr>
            <w:tcW w:w="0" w:type="auto"/>
          </w:tcPr>
          <w:p w14:paraId="4B592E31" w14:textId="77777777" w:rsidR="00C61F5B" w:rsidRDefault="00BB70F5">
            <w:pPr>
              <w:pStyle w:val="Compact"/>
            </w:pPr>
            <w:r>
              <w:t>75</w:t>
            </w:r>
          </w:p>
        </w:tc>
        <w:tc>
          <w:tcPr>
            <w:tcW w:w="0" w:type="auto"/>
          </w:tcPr>
          <w:p w14:paraId="374DEB9D" w14:textId="77777777" w:rsidR="00C61F5B" w:rsidRDefault="00BB70F5">
            <w:pPr>
              <w:pStyle w:val="Compact"/>
            </w:pPr>
            <w:r>
              <w:t>65</w:t>
            </w:r>
          </w:p>
        </w:tc>
      </w:tr>
      <w:tr w:rsidR="00C61F5B" w14:paraId="593BB1DF" w14:textId="77777777">
        <w:tc>
          <w:tcPr>
            <w:tcW w:w="0" w:type="auto"/>
          </w:tcPr>
          <w:p w14:paraId="21F36CD9" w14:textId="77777777" w:rsidR="00C61F5B" w:rsidRDefault="00BB70F5">
            <w:pPr>
              <w:pStyle w:val="Compact"/>
            </w:pPr>
            <w:r>
              <w:t>7</w:t>
            </w:r>
          </w:p>
        </w:tc>
        <w:tc>
          <w:tcPr>
            <w:tcW w:w="0" w:type="auto"/>
          </w:tcPr>
          <w:p w14:paraId="12A37C8E" w14:textId="77777777" w:rsidR="00C61F5B" w:rsidRDefault="00BB70F5">
            <w:pPr>
              <w:pStyle w:val="Compact"/>
            </w:pPr>
            <w:r>
              <w:t>55</w:t>
            </w:r>
          </w:p>
        </w:tc>
        <w:tc>
          <w:tcPr>
            <w:tcW w:w="0" w:type="auto"/>
          </w:tcPr>
          <w:p w14:paraId="24EDFE26" w14:textId="77777777" w:rsidR="00C61F5B" w:rsidRDefault="00BB70F5">
            <w:pPr>
              <w:pStyle w:val="Compact"/>
            </w:pPr>
            <w:r>
              <w:t>40</w:t>
            </w:r>
          </w:p>
        </w:tc>
      </w:tr>
      <w:tr w:rsidR="00C61F5B" w14:paraId="103F24F4" w14:textId="77777777">
        <w:tc>
          <w:tcPr>
            <w:tcW w:w="0" w:type="auto"/>
          </w:tcPr>
          <w:p w14:paraId="6223AF72" w14:textId="77777777" w:rsidR="00C61F5B" w:rsidRDefault="00BB70F5">
            <w:pPr>
              <w:pStyle w:val="Compact"/>
            </w:pPr>
            <w:r>
              <w:t>8</w:t>
            </w:r>
          </w:p>
        </w:tc>
        <w:tc>
          <w:tcPr>
            <w:tcW w:w="0" w:type="auto"/>
          </w:tcPr>
          <w:p w14:paraId="0E0E96C9" w14:textId="77777777" w:rsidR="00C61F5B" w:rsidRDefault="00BB70F5">
            <w:pPr>
              <w:pStyle w:val="Compact"/>
            </w:pPr>
            <w:r>
              <w:t>20</w:t>
            </w:r>
          </w:p>
        </w:tc>
        <w:tc>
          <w:tcPr>
            <w:tcW w:w="0" w:type="auto"/>
          </w:tcPr>
          <w:p w14:paraId="60BB65D9" w14:textId="77777777" w:rsidR="00C61F5B" w:rsidRDefault="00BB70F5">
            <w:pPr>
              <w:pStyle w:val="Compact"/>
            </w:pPr>
            <w:r>
              <w:t>25</w:t>
            </w:r>
          </w:p>
        </w:tc>
      </w:tr>
      <w:tr w:rsidR="00C61F5B" w14:paraId="090D3AEB" w14:textId="77777777">
        <w:tc>
          <w:tcPr>
            <w:tcW w:w="0" w:type="auto"/>
          </w:tcPr>
          <w:p w14:paraId="6179666D" w14:textId="77777777" w:rsidR="00C61F5B" w:rsidRDefault="00BB70F5">
            <w:pPr>
              <w:pStyle w:val="Compact"/>
            </w:pPr>
            <w:r>
              <w:t>9</w:t>
            </w:r>
          </w:p>
        </w:tc>
        <w:tc>
          <w:tcPr>
            <w:tcW w:w="0" w:type="auto"/>
          </w:tcPr>
          <w:p w14:paraId="095B4FDF" w14:textId="77777777" w:rsidR="00C61F5B" w:rsidRDefault="00BB70F5">
            <w:pPr>
              <w:pStyle w:val="Compact"/>
            </w:pPr>
            <w:r>
              <w:t>70</w:t>
            </w:r>
          </w:p>
        </w:tc>
        <w:tc>
          <w:tcPr>
            <w:tcW w:w="0" w:type="auto"/>
          </w:tcPr>
          <w:p w14:paraId="0F13E38C" w14:textId="77777777" w:rsidR="00C61F5B" w:rsidRDefault="00BB70F5">
            <w:pPr>
              <w:pStyle w:val="Compact"/>
            </w:pPr>
            <w:r>
              <w:t>30</w:t>
            </w:r>
          </w:p>
        </w:tc>
      </w:tr>
    </w:tbl>
    <w:p w14:paraId="5B9A00AB" w14:textId="77777777" w:rsidR="00C61F5B" w:rsidRDefault="00BB70F5">
      <w:pPr>
        <w:pStyle w:val="Heading3"/>
      </w:pPr>
      <w:bookmarkStart w:id="16" w:name="part-a-5-points-1"/>
      <w:bookmarkEnd w:id="16"/>
      <w:r>
        <w:t>Part A (5 points)</w:t>
      </w:r>
    </w:p>
    <w:p w14:paraId="3E187BE9" w14:textId="77777777" w:rsidR="00C61F5B" w:rsidRDefault="00BB70F5">
      <w:pPr>
        <w:pStyle w:val="FirstParagraph"/>
      </w:pPr>
      <w:r>
        <w:t>Calculate the statistic S for a signed rank test by hand showing the final table with the absolute differences, the signs, and the ranks. Also, show your calculation of the z-statistic (standardized S statistic).</w:t>
      </w:r>
    </w:p>
    <w:p w14:paraId="4C5660AD" w14:textId="77777777" w:rsidR="00C61F5B" w:rsidRDefault="00BB70F5">
      <w:pPr>
        <w:pStyle w:val="BlockText"/>
        <w:rPr>
          <w:b/>
        </w:rPr>
      </w:pPr>
      <w:r>
        <w:rPr>
          <w:b/>
        </w:rPr>
        <w:t>Table (1 point):</w:t>
      </w:r>
    </w:p>
    <w:tbl>
      <w:tblPr>
        <w:tblW w:w="3112" w:type="pct"/>
        <w:tblLook w:val="05E0" w:firstRow="1" w:lastRow="1" w:firstColumn="1" w:lastColumn="1" w:noHBand="0" w:noVBand="1"/>
      </w:tblPr>
      <w:tblGrid>
        <w:gridCol w:w="749"/>
        <w:gridCol w:w="897"/>
        <w:gridCol w:w="736"/>
        <w:gridCol w:w="2046"/>
        <w:gridCol w:w="655"/>
        <w:gridCol w:w="743"/>
      </w:tblGrid>
      <w:tr w:rsidR="00387E7F" w:rsidRPr="00387E7F" w14:paraId="4C4C5EE1" w14:textId="77777777" w:rsidTr="00B87BBA">
        <w:trPr>
          <w:tblHeader/>
        </w:trPr>
        <w:tc>
          <w:tcPr>
            <w:tcW w:w="0" w:type="auto"/>
            <w:tcBorders>
              <w:bottom w:val="single" w:sz="0" w:space="0" w:color="auto"/>
            </w:tcBorders>
            <w:shd w:val="clear" w:color="auto" w:fill="auto"/>
            <w:vAlign w:val="bottom"/>
          </w:tcPr>
          <w:p w14:paraId="28C7AE2E" w14:textId="77777777" w:rsidR="00387E7F" w:rsidRPr="00387E7F" w:rsidRDefault="00387E7F" w:rsidP="00387E7F">
            <w:pPr>
              <w:pStyle w:val="Compact"/>
            </w:pPr>
            <w:r w:rsidRPr="00387E7F">
              <w:lastRenderedPageBreak/>
              <w:t>Child</w:t>
            </w:r>
          </w:p>
        </w:tc>
        <w:tc>
          <w:tcPr>
            <w:tcW w:w="0" w:type="auto"/>
            <w:tcBorders>
              <w:bottom w:val="single" w:sz="0" w:space="0" w:color="auto"/>
            </w:tcBorders>
            <w:shd w:val="clear" w:color="auto" w:fill="auto"/>
            <w:vAlign w:val="bottom"/>
          </w:tcPr>
          <w:p w14:paraId="0F71F2AE" w14:textId="77777777" w:rsidR="00387E7F" w:rsidRPr="00387E7F" w:rsidRDefault="00387E7F" w:rsidP="00387E7F">
            <w:pPr>
              <w:pStyle w:val="Compact"/>
            </w:pPr>
            <w:r w:rsidRPr="00387E7F">
              <w:t>Before</w:t>
            </w:r>
          </w:p>
        </w:tc>
        <w:tc>
          <w:tcPr>
            <w:tcW w:w="0" w:type="auto"/>
            <w:tcBorders>
              <w:bottom w:val="single" w:sz="0" w:space="0" w:color="auto"/>
            </w:tcBorders>
            <w:shd w:val="clear" w:color="auto" w:fill="auto"/>
            <w:vAlign w:val="bottom"/>
          </w:tcPr>
          <w:p w14:paraId="2177BA21" w14:textId="77777777" w:rsidR="00387E7F" w:rsidRPr="00387E7F" w:rsidRDefault="00387E7F" w:rsidP="00387E7F">
            <w:pPr>
              <w:pStyle w:val="Compact"/>
            </w:pPr>
            <w:r w:rsidRPr="00387E7F">
              <w:t>After</w:t>
            </w:r>
          </w:p>
        </w:tc>
        <w:tc>
          <w:tcPr>
            <w:tcW w:w="0" w:type="auto"/>
            <w:tcBorders>
              <w:bottom w:val="single" w:sz="0" w:space="0" w:color="auto"/>
            </w:tcBorders>
            <w:shd w:val="clear" w:color="auto" w:fill="auto"/>
            <w:vAlign w:val="bottom"/>
          </w:tcPr>
          <w:p w14:paraId="092C5151" w14:textId="77777777" w:rsidR="00387E7F" w:rsidRPr="00387E7F" w:rsidRDefault="00387E7F" w:rsidP="00387E7F">
            <w:pPr>
              <w:pStyle w:val="Compact"/>
              <w:rPr>
                <w:rFonts w:ascii="Cambria Math" w:hAnsi="Cambria Math"/>
                <w:oMath/>
              </w:rPr>
            </w:pPr>
            <m:oMathPara>
              <m:oMath>
                <m:r>
                  <w:rPr>
                    <w:rFonts w:ascii="Cambria Math" w:hAnsi="Cambria Math"/>
                  </w:rPr>
                  <m:t>|Before  -After|</m:t>
                </m:r>
              </m:oMath>
            </m:oMathPara>
          </w:p>
        </w:tc>
        <w:tc>
          <w:tcPr>
            <w:tcW w:w="0" w:type="auto"/>
            <w:tcBorders>
              <w:bottom w:val="single" w:sz="0" w:space="0" w:color="auto"/>
            </w:tcBorders>
            <w:shd w:val="clear" w:color="auto" w:fill="auto"/>
            <w:vAlign w:val="bottom"/>
          </w:tcPr>
          <w:p w14:paraId="0438554A" w14:textId="77777777" w:rsidR="00387E7F" w:rsidRPr="00387E7F" w:rsidRDefault="00387E7F" w:rsidP="00387E7F">
            <w:pPr>
              <w:pStyle w:val="Compact"/>
            </w:pPr>
            <w:r w:rsidRPr="00387E7F">
              <w:t>Sign</w:t>
            </w:r>
          </w:p>
        </w:tc>
        <w:tc>
          <w:tcPr>
            <w:tcW w:w="0" w:type="auto"/>
            <w:tcBorders>
              <w:bottom w:val="single" w:sz="0" w:space="0" w:color="auto"/>
            </w:tcBorders>
            <w:shd w:val="clear" w:color="auto" w:fill="auto"/>
            <w:vAlign w:val="bottom"/>
          </w:tcPr>
          <w:p w14:paraId="002CA897" w14:textId="77777777" w:rsidR="00387E7F" w:rsidRPr="00387E7F" w:rsidRDefault="00387E7F" w:rsidP="00387E7F">
            <w:pPr>
              <w:pStyle w:val="Compact"/>
            </w:pPr>
            <w:r w:rsidRPr="00387E7F">
              <w:t>Rank</w:t>
            </w:r>
          </w:p>
        </w:tc>
      </w:tr>
      <w:tr w:rsidR="00387E7F" w:rsidRPr="00387E7F" w14:paraId="38F920CD" w14:textId="77777777" w:rsidTr="00B87BBA">
        <w:trPr>
          <w:tblHeader/>
        </w:trPr>
        <w:tc>
          <w:tcPr>
            <w:tcW w:w="0" w:type="auto"/>
            <w:tcBorders>
              <w:bottom w:val="single" w:sz="0" w:space="0" w:color="auto"/>
            </w:tcBorders>
            <w:shd w:val="clear" w:color="auto" w:fill="auto"/>
            <w:vAlign w:val="bottom"/>
          </w:tcPr>
          <w:p w14:paraId="28E0B628" w14:textId="77777777" w:rsidR="00387E7F" w:rsidRPr="00387E7F" w:rsidRDefault="00387E7F" w:rsidP="00387E7F">
            <w:pPr>
              <w:pStyle w:val="Compact"/>
            </w:pPr>
            <w:r w:rsidRPr="00387E7F">
              <w:t>1</w:t>
            </w:r>
          </w:p>
        </w:tc>
        <w:tc>
          <w:tcPr>
            <w:tcW w:w="0" w:type="auto"/>
            <w:tcBorders>
              <w:bottom w:val="single" w:sz="0" w:space="0" w:color="auto"/>
            </w:tcBorders>
            <w:shd w:val="clear" w:color="auto" w:fill="auto"/>
            <w:vAlign w:val="bottom"/>
          </w:tcPr>
          <w:p w14:paraId="4FB8EB48" w14:textId="77777777" w:rsidR="00387E7F" w:rsidRPr="00387E7F" w:rsidRDefault="00387E7F" w:rsidP="00387E7F">
            <w:pPr>
              <w:pStyle w:val="Compact"/>
            </w:pPr>
            <w:r w:rsidRPr="00387E7F">
              <w:t>85</w:t>
            </w:r>
          </w:p>
        </w:tc>
        <w:tc>
          <w:tcPr>
            <w:tcW w:w="0" w:type="auto"/>
            <w:tcBorders>
              <w:bottom w:val="single" w:sz="0" w:space="0" w:color="auto"/>
            </w:tcBorders>
            <w:shd w:val="clear" w:color="auto" w:fill="auto"/>
            <w:vAlign w:val="bottom"/>
          </w:tcPr>
          <w:p w14:paraId="0426FF54" w14:textId="77777777" w:rsidR="00387E7F" w:rsidRPr="00387E7F" w:rsidRDefault="00387E7F" w:rsidP="00387E7F">
            <w:pPr>
              <w:pStyle w:val="Compact"/>
            </w:pPr>
            <w:r w:rsidRPr="00387E7F">
              <w:t>75</w:t>
            </w:r>
          </w:p>
        </w:tc>
        <w:tc>
          <w:tcPr>
            <w:tcW w:w="0" w:type="auto"/>
            <w:tcBorders>
              <w:bottom w:val="single" w:sz="0" w:space="0" w:color="auto"/>
            </w:tcBorders>
            <w:shd w:val="clear" w:color="auto" w:fill="auto"/>
            <w:vAlign w:val="bottom"/>
          </w:tcPr>
          <w:p w14:paraId="671DE8A5" w14:textId="77777777" w:rsidR="00387E7F" w:rsidRPr="00387E7F" w:rsidRDefault="00387E7F" w:rsidP="00387E7F">
            <w:pPr>
              <w:pStyle w:val="Compact"/>
              <w:rPr>
                <w:rFonts w:ascii="Cambria Math" w:hAnsi="Cambria Math"/>
                <w:oMath/>
              </w:rPr>
            </w:pPr>
            <m:oMathPara>
              <m:oMath>
                <m:r>
                  <w:rPr>
                    <w:rFonts w:ascii="Cambria Math" w:hAnsi="Cambria Math"/>
                  </w:rPr>
                  <m:t>10</m:t>
                </m:r>
              </m:oMath>
            </m:oMathPara>
          </w:p>
        </w:tc>
        <w:tc>
          <w:tcPr>
            <w:tcW w:w="0" w:type="auto"/>
            <w:tcBorders>
              <w:bottom w:val="single" w:sz="0" w:space="0" w:color="auto"/>
            </w:tcBorders>
            <w:shd w:val="clear" w:color="auto" w:fill="auto"/>
            <w:vAlign w:val="bottom"/>
          </w:tcPr>
          <w:p w14:paraId="0172E573" w14:textId="77777777" w:rsidR="00387E7F" w:rsidRPr="00387E7F" w:rsidRDefault="00387E7F" w:rsidP="00387E7F">
            <w:pPr>
              <w:pStyle w:val="Compact"/>
            </w:pPr>
            <w:r w:rsidRPr="00387E7F">
              <w:t>-</w:t>
            </w:r>
          </w:p>
        </w:tc>
        <w:tc>
          <w:tcPr>
            <w:tcW w:w="0" w:type="auto"/>
            <w:tcBorders>
              <w:bottom w:val="single" w:sz="0" w:space="0" w:color="auto"/>
            </w:tcBorders>
            <w:shd w:val="clear" w:color="auto" w:fill="auto"/>
            <w:vAlign w:val="bottom"/>
          </w:tcPr>
          <w:p w14:paraId="2FD928A5" w14:textId="77777777" w:rsidR="00387E7F" w:rsidRPr="00387E7F" w:rsidRDefault="00387E7F" w:rsidP="00387E7F">
            <w:pPr>
              <w:pStyle w:val="Compact"/>
            </w:pPr>
            <w:r w:rsidRPr="00387E7F">
              <w:t>3</w:t>
            </w:r>
          </w:p>
        </w:tc>
      </w:tr>
      <w:tr w:rsidR="00387E7F" w:rsidRPr="00387E7F" w14:paraId="6B7D1806" w14:textId="77777777" w:rsidTr="00B87BBA">
        <w:trPr>
          <w:tblHeader/>
        </w:trPr>
        <w:tc>
          <w:tcPr>
            <w:tcW w:w="0" w:type="auto"/>
            <w:tcBorders>
              <w:bottom w:val="single" w:sz="0" w:space="0" w:color="auto"/>
            </w:tcBorders>
            <w:shd w:val="clear" w:color="auto" w:fill="auto"/>
            <w:vAlign w:val="bottom"/>
          </w:tcPr>
          <w:p w14:paraId="486C3C2A" w14:textId="77777777" w:rsidR="00387E7F" w:rsidRPr="00387E7F" w:rsidRDefault="00387E7F" w:rsidP="00387E7F">
            <w:pPr>
              <w:pStyle w:val="Compact"/>
            </w:pPr>
            <w:r w:rsidRPr="00387E7F">
              <w:t>2</w:t>
            </w:r>
          </w:p>
        </w:tc>
        <w:tc>
          <w:tcPr>
            <w:tcW w:w="0" w:type="auto"/>
            <w:tcBorders>
              <w:bottom w:val="single" w:sz="0" w:space="0" w:color="auto"/>
            </w:tcBorders>
            <w:shd w:val="clear" w:color="auto" w:fill="auto"/>
            <w:vAlign w:val="bottom"/>
          </w:tcPr>
          <w:p w14:paraId="7B4CF7C3" w14:textId="77777777" w:rsidR="00387E7F" w:rsidRPr="00387E7F" w:rsidRDefault="00387E7F" w:rsidP="00387E7F">
            <w:pPr>
              <w:pStyle w:val="Compact"/>
            </w:pPr>
            <w:r w:rsidRPr="00387E7F">
              <w:t>70</w:t>
            </w:r>
          </w:p>
        </w:tc>
        <w:tc>
          <w:tcPr>
            <w:tcW w:w="0" w:type="auto"/>
            <w:tcBorders>
              <w:bottom w:val="single" w:sz="0" w:space="0" w:color="auto"/>
            </w:tcBorders>
            <w:shd w:val="clear" w:color="auto" w:fill="auto"/>
            <w:vAlign w:val="bottom"/>
          </w:tcPr>
          <w:p w14:paraId="52C9F23E" w14:textId="77777777" w:rsidR="00387E7F" w:rsidRPr="00387E7F" w:rsidRDefault="00387E7F" w:rsidP="00387E7F">
            <w:pPr>
              <w:pStyle w:val="Compact"/>
            </w:pPr>
            <w:r w:rsidRPr="00387E7F">
              <w:t>50</w:t>
            </w:r>
          </w:p>
        </w:tc>
        <w:tc>
          <w:tcPr>
            <w:tcW w:w="0" w:type="auto"/>
            <w:tcBorders>
              <w:bottom w:val="single" w:sz="0" w:space="0" w:color="auto"/>
            </w:tcBorders>
            <w:shd w:val="clear" w:color="auto" w:fill="auto"/>
            <w:vAlign w:val="bottom"/>
          </w:tcPr>
          <w:p w14:paraId="285F1ED9" w14:textId="77777777" w:rsidR="00387E7F" w:rsidRPr="00387E7F" w:rsidRDefault="00387E7F" w:rsidP="00387E7F">
            <w:pPr>
              <w:pStyle w:val="Compact"/>
              <w:rPr>
                <w:rFonts w:ascii="Cambria Math" w:hAnsi="Cambria Math"/>
                <w:oMath/>
              </w:rPr>
            </w:pPr>
            <m:oMathPara>
              <m:oMath>
                <m:r>
                  <w:rPr>
                    <w:rFonts w:ascii="Cambria Math" w:hAnsi="Cambria Math"/>
                  </w:rPr>
                  <m:t>20</m:t>
                </m:r>
              </m:oMath>
            </m:oMathPara>
          </w:p>
        </w:tc>
        <w:tc>
          <w:tcPr>
            <w:tcW w:w="0" w:type="auto"/>
            <w:tcBorders>
              <w:bottom w:val="single" w:sz="0" w:space="0" w:color="auto"/>
            </w:tcBorders>
            <w:shd w:val="clear" w:color="auto" w:fill="auto"/>
            <w:vAlign w:val="bottom"/>
          </w:tcPr>
          <w:p w14:paraId="642F3B01" w14:textId="77777777" w:rsidR="00387E7F" w:rsidRPr="00387E7F" w:rsidRDefault="00387E7F" w:rsidP="00387E7F">
            <w:pPr>
              <w:pStyle w:val="Compact"/>
            </w:pPr>
            <w:r w:rsidRPr="00387E7F">
              <w:t>-</w:t>
            </w:r>
          </w:p>
        </w:tc>
        <w:tc>
          <w:tcPr>
            <w:tcW w:w="0" w:type="auto"/>
            <w:tcBorders>
              <w:bottom w:val="single" w:sz="0" w:space="0" w:color="auto"/>
            </w:tcBorders>
            <w:shd w:val="clear" w:color="auto" w:fill="auto"/>
            <w:vAlign w:val="bottom"/>
          </w:tcPr>
          <w:p w14:paraId="02F77CD8" w14:textId="77777777" w:rsidR="00387E7F" w:rsidRPr="00387E7F" w:rsidRDefault="00387E7F" w:rsidP="00387E7F">
            <w:pPr>
              <w:pStyle w:val="Compact"/>
            </w:pPr>
            <w:r w:rsidRPr="00387E7F">
              <w:t>6</w:t>
            </w:r>
          </w:p>
        </w:tc>
      </w:tr>
      <w:tr w:rsidR="00387E7F" w:rsidRPr="00387E7F" w14:paraId="2B3D2F9C" w14:textId="77777777" w:rsidTr="00B87BBA">
        <w:trPr>
          <w:tblHeader/>
        </w:trPr>
        <w:tc>
          <w:tcPr>
            <w:tcW w:w="0" w:type="auto"/>
            <w:tcBorders>
              <w:bottom w:val="single" w:sz="0" w:space="0" w:color="auto"/>
            </w:tcBorders>
            <w:shd w:val="clear" w:color="auto" w:fill="auto"/>
            <w:vAlign w:val="bottom"/>
          </w:tcPr>
          <w:p w14:paraId="390F88CE" w14:textId="77777777" w:rsidR="00387E7F" w:rsidRPr="00387E7F" w:rsidRDefault="00387E7F" w:rsidP="00387E7F">
            <w:pPr>
              <w:pStyle w:val="Compact"/>
            </w:pPr>
            <w:r w:rsidRPr="00387E7F">
              <w:t>3</w:t>
            </w:r>
          </w:p>
        </w:tc>
        <w:tc>
          <w:tcPr>
            <w:tcW w:w="0" w:type="auto"/>
            <w:tcBorders>
              <w:bottom w:val="single" w:sz="0" w:space="0" w:color="auto"/>
            </w:tcBorders>
            <w:shd w:val="clear" w:color="auto" w:fill="auto"/>
            <w:vAlign w:val="bottom"/>
          </w:tcPr>
          <w:p w14:paraId="24002386" w14:textId="77777777" w:rsidR="00387E7F" w:rsidRPr="00387E7F" w:rsidRDefault="00387E7F" w:rsidP="00387E7F">
            <w:pPr>
              <w:pStyle w:val="Compact"/>
            </w:pPr>
            <w:r w:rsidRPr="00387E7F">
              <w:t>40</w:t>
            </w:r>
          </w:p>
        </w:tc>
        <w:tc>
          <w:tcPr>
            <w:tcW w:w="0" w:type="auto"/>
            <w:tcBorders>
              <w:bottom w:val="single" w:sz="0" w:space="0" w:color="auto"/>
            </w:tcBorders>
            <w:shd w:val="clear" w:color="auto" w:fill="auto"/>
            <w:vAlign w:val="bottom"/>
          </w:tcPr>
          <w:p w14:paraId="345F999B" w14:textId="77777777" w:rsidR="00387E7F" w:rsidRPr="00387E7F" w:rsidRDefault="00387E7F" w:rsidP="00387E7F">
            <w:pPr>
              <w:pStyle w:val="Compact"/>
            </w:pPr>
            <w:r w:rsidRPr="00387E7F">
              <w:t>50</w:t>
            </w:r>
          </w:p>
        </w:tc>
        <w:tc>
          <w:tcPr>
            <w:tcW w:w="0" w:type="auto"/>
            <w:tcBorders>
              <w:bottom w:val="single" w:sz="0" w:space="0" w:color="auto"/>
            </w:tcBorders>
            <w:shd w:val="clear" w:color="auto" w:fill="auto"/>
            <w:vAlign w:val="bottom"/>
          </w:tcPr>
          <w:p w14:paraId="5294A58D" w14:textId="77777777" w:rsidR="00387E7F" w:rsidRPr="00387E7F" w:rsidRDefault="00387E7F" w:rsidP="00387E7F">
            <w:pPr>
              <w:pStyle w:val="Compact"/>
              <w:rPr>
                <w:rFonts w:ascii="Cambria Math" w:hAnsi="Cambria Math"/>
                <w:oMath/>
              </w:rPr>
            </w:pPr>
            <m:oMathPara>
              <m:oMath>
                <m:r>
                  <w:rPr>
                    <w:rFonts w:ascii="Cambria Math" w:hAnsi="Cambria Math"/>
                  </w:rPr>
                  <m:t>10</m:t>
                </m:r>
              </m:oMath>
            </m:oMathPara>
          </w:p>
        </w:tc>
        <w:tc>
          <w:tcPr>
            <w:tcW w:w="0" w:type="auto"/>
            <w:tcBorders>
              <w:bottom w:val="single" w:sz="0" w:space="0" w:color="auto"/>
            </w:tcBorders>
            <w:shd w:val="clear" w:color="auto" w:fill="auto"/>
            <w:vAlign w:val="bottom"/>
          </w:tcPr>
          <w:p w14:paraId="2B9FEEB0" w14:textId="77777777" w:rsidR="00387E7F" w:rsidRPr="00387E7F" w:rsidRDefault="00387E7F" w:rsidP="00387E7F">
            <w:pPr>
              <w:pStyle w:val="Compact"/>
            </w:pPr>
            <w:r w:rsidRPr="00387E7F">
              <w:t>+</w:t>
            </w:r>
          </w:p>
        </w:tc>
        <w:tc>
          <w:tcPr>
            <w:tcW w:w="0" w:type="auto"/>
            <w:tcBorders>
              <w:bottom w:val="single" w:sz="0" w:space="0" w:color="auto"/>
            </w:tcBorders>
            <w:shd w:val="clear" w:color="auto" w:fill="auto"/>
            <w:vAlign w:val="bottom"/>
          </w:tcPr>
          <w:p w14:paraId="31948EF6" w14:textId="77777777" w:rsidR="00387E7F" w:rsidRPr="00387E7F" w:rsidRDefault="00387E7F" w:rsidP="00387E7F">
            <w:pPr>
              <w:pStyle w:val="Compact"/>
            </w:pPr>
            <w:r w:rsidRPr="00387E7F">
              <w:t>3</w:t>
            </w:r>
          </w:p>
        </w:tc>
      </w:tr>
      <w:tr w:rsidR="00387E7F" w:rsidRPr="00387E7F" w14:paraId="171B0D21" w14:textId="77777777" w:rsidTr="00B87BBA">
        <w:trPr>
          <w:tblHeader/>
        </w:trPr>
        <w:tc>
          <w:tcPr>
            <w:tcW w:w="0" w:type="auto"/>
            <w:tcBorders>
              <w:bottom w:val="single" w:sz="0" w:space="0" w:color="auto"/>
            </w:tcBorders>
            <w:shd w:val="clear" w:color="auto" w:fill="auto"/>
            <w:vAlign w:val="bottom"/>
          </w:tcPr>
          <w:p w14:paraId="65584F02" w14:textId="77777777" w:rsidR="00387E7F" w:rsidRPr="00387E7F" w:rsidRDefault="00387E7F" w:rsidP="00387E7F">
            <w:pPr>
              <w:pStyle w:val="Compact"/>
            </w:pPr>
            <w:r w:rsidRPr="00387E7F">
              <w:t>4</w:t>
            </w:r>
          </w:p>
        </w:tc>
        <w:tc>
          <w:tcPr>
            <w:tcW w:w="0" w:type="auto"/>
            <w:tcBorders>
              <w:bottom w:val="single" w:sz="0" w:space="0" w:color="auto"/>
            </w:tcBorders>
            <w:shd w:val="clear" w:color="auto" w:fill="auto"/>
            <w:vAlign w:val="bottom"/>
          </w:tcPr>
          <w:p w14:paraId="07DBE9AE" w14:textId="77777777" w:rsidR="00387E7F" w:rsidRPr="00387E7F" w:rsidRDefault="00387E7F" w:rsidP="00387E7F">
            <w:pPr>
              <w:pStyle w:val="Compact"/>
            </w:pPr>
            <w:r w:rsidRPr="00387E7F">
              <w:t>65</w:t>
            </w:r>
          </w:p>
        </w:tc>
        <w:tc>
          <w:tcPr>
            <w:tcW w:w="0" w:type="auto"/>
            <w:tcBorders>
              <w:bottom w:val="single" w:sz="0" w:space="0" w:color="auto"/>
            </w:tcBorders>
            <w:shd w:val="clear" w:color="auto" w:fill="auto"/>
            <w:vAlign w:val="bottom"/>
          </w:tcPr>
          <w:p w14:paraId="1AA0658C" w14:textId="77777777" w:rsidR="00387E7F" w:rsidRPr="00387E7F" w:rsidRDefault="00387E7F" w:rsidP="00387E7F">
            <w:pPr>
              <w:pStyle w:val="Compact"/>
            </w:pPr>
            <w:r w:rsidRPr="00387E7F">
              <w:t>40</w:t>
            </w:r>
          </w:p>
        </w:tc>
        <w:tc>
          <w:tcPr>
            <w:tcW w:w="0" w:type="auto"/>
            <w:tcBorders>
              <w:bottom w:val="single" w:sz="0" w:space="0" w:color="auto"/>
            </w:tcBorders>
            <w:shd w:val="clear" w:color="auto" w:fill="auto"/>
            <w:vAlign w:val="bottom"/>
          </w:tcPr>
          <w:p w14:paraId="16645B38" w14:textId="77777777" w:rsidR="00387E7F" w:rsidRPr="00387E7F" w:rsidRDefault="00387E7F" w:rsidP="00387E7F">
            <w:pPr>
              <w:pStyle w:val="Compact"/>
              <w:rPr>
                <w:rFonts w:ascii="Cambria Math" w:hAnsi="Cambria Math"/>
                <w:oMath/>
              </w:rPr>
            </w:pPr>
            <m:oMathPara>
              <m:oMath>
                <m:r>
                  <w:rPr>
                    <w:rFonts w:ascii="Cambria Math" w:hAnsi="Cambria Math"/>
                  </w:rPr>
                  <m:t>25</m:t>
                </m:r>
              </m:oMath>
            </m:oMathPara>
          </w:p>
        </w:tc>
        <w:tc>
          <w:tcPr>
            <w:tcW w:w="0" w:type="auto"/>
            <w:tcBorders>
              <w:bottom w:val="single" w:sz="0" w:space="0" w:color="auto"/>
            </w:tcBorders>
            <w:shd w:val="clear" w:color="auto" w:fill="auto"/>
            <w:vAlign w:val="bottom"/>
          </w:tcPr>
          <w:p w14:paraId="230C1F07" w14:textId="77777777" w:rsidR="00387E7F" w:rsidRPr="00387E7F" w:rsidRDefault="00387E7F" w:rsidP="00387E7F">
            <w:pPr>
              <w:pStyle w:val="Compact"/>
            </w:pPr>
            <w:r w:rsidRPr="00387E7F">
              <w:t>-</w:t>
            </w:r>
          </w:p>
        </w:tc>
        <w:tc>
          <w:tcPr>
            <w:tcW w:w="0" w:type="auto"/>
            <w:tcBorders>
              <w:bottom w:val="single" w:sz="0" w:space="0" w:color="auto"/>
            </w:tcBorders>
            <w:shd w:val="clear" w:color="auto" w:fill="auto"/>
            <w:vAlign w:val="bottom"/>
          </w:tcPr>
          <w:p w14:paraId="230F256A" w14:textId="77777777" w:rsidR="00387E7F" w:rsidRPr="00387E7F" w:rsidRDefault="00387E7F" w:rsidP="00387E7F">
            <w:pPr>
              <w:pStyle w:val="Compact"/>
            </w:pPr>
            <w:r w:rsidRPr="00387E7F">
              <w:t>7</w:t>
            </w:r>
          </w:p>
        </w:tc>
      </w:tr>
      <w:tr w:rsidR="00387E7F" w:rsidRPr="00387E7F" w14:paraId="7B54E7C5" w14:textId="77777777" w:rsidTr="00B87BBA">
        <w:trPr>
          <w:tblHeader/>
        </w:trPr>
        <w:tc>
          <w:tcPr>
            <w:tcW w:w="0" w:type="auto"/>
            <w:tcBorders>
              <w:bottom w:val="single" w:sz="0" w:space="0" w:color="auto"/>
            </w:tcBorders>
            <w:shd w:val="clear" w:color="auto" w:fill="auto"/>
            <w:vAlign w:val="bottom"/>
          </w:tcPr>
          <w:p w14:paraId="03D3789E" w14:textId="77777777" w:rsidR="00387E7F" w:rsidRPr="00387E7F" w:rsidRDefault="00387E7F" w:rsidP="00387E7F">
            <w:pPr>
              <w:pStyle w:val="Compact"/>
            </w:pPr>
            <w:r w:rsidRPr="00387E7F">
              <w:t>5</w:t>
            </w:r>
          </w:p>
        </w:tc>
        <w:tc>
          <w:tcPr>
            <w:tcW w:w="0" w:type="auto"/>
            <w:tcBorders>
              <w:bottom w:val="single" w:sz="0" w:space="0" w:color="auto"/>
            </w:tcBorders>
            <w:shd w:val="clear" w:color="auto" w:fill="auto"/>
            <w:vAlign w:val="bottom"/>
          </w:tcPr>
          <w:p w14:paraId="62C6FFC4" w14:textId="77777777" w:rsidR="00387E7F" w:rsidRPr="00387E7F" w:rsidRDefault="00387E7F" w:rsidP="00387E7F">
            <w:pPr>
              <w:pStyle w:val="Compact"/>
            </w:pPr>
            <w:r w:rsidRPr="00387E7F">
              <w:t>80</w:t>
            </w:r>
          </w:p>
        </w:tc>
        <w:tc>
          <w:tcPr>
            <w:tcW w:w="0" w:type="auto"/>
            <w:tcBorders>
              <w:bottom w:val="single" w:sz="0" w:space="0" w:color="auto"/>
            </w:tcBorders>
            <w:shd w:val="clear" w:color="auto" w:fill="auto"/>
            <w:vAlign w:val="bottom"/>
          </w:tcPr>
          <w:p w14:paraId="074EEF27" w14:textId="77777777" w:rsidR="00387E7F" w:rsidRPr="00387E7F" w:rsidRDefault="00387E7F" w:rsidP="00387E7F">
            <w:pPr>
              <w:pStyle w:val="Compact"/>
            </w:pPr>
            <w:r w:rsidRPr="00387E7F">
              <w:t>20</w:t>
            </w:r>
          </w:p>
        </w:tc>
        <w:tc>
          <w:tcPr>
            <w:tcW w:w="0" w:type="auto"/>
            <w:tcBorders>
              <w:bottom w:val="single" w:sz="0" w:space="0" w:color="auto"/>
            </w:tcBorders>
            <w:shd w:val="clear" w:color="auto" w:fill="auto"/>
            <w:vAlign w:val="bottom"/>
          </w:tcPr>
          <w:p w14:paraId="7A3962B0" w14:textId="77777777" w:rsidR="00387E7F" w:rsidRPr="00387E7F" w:rsidRDefault="00387E7F" w:rsidP="00387E7F">
            <w:pPr>
              <w:pStyle w:val="Compact"/>
              <w:rPr>
                <w:rFonts w:ascii="Cambria Math" w:hAnsi="Cambria Math"/>
                <w:oMath/>
              </w:rPr>
            </w:pPr>
            <m:oMathPara>
              <m:oMath>
                <m:r>
                  <w:rPr>
                    <w:rFonts w:ascii="Cambria Math" w:hAnsi="Cambria Math"/>
                  </w:rPr>
                  <m:t>60</m:t>
                </m:r>
              </m:oMath>
            </m:oMathPara>
          </w:p>
        </w:tc>
        <w:tc>
          <w:tcPr>
            <w:tcW w:w="0" w:type="auto"/>
            <w:tcBorders>
              <w:bottom w:val="single" w:sz="0" w:space="0" w:color="auto"/>
            </w:tcBorders>
            <w:shd w:val="clear" w:color="auto" w:fill="auto"/>
            <w:vAlign w:val="bottom"/>
          </w:tcPr>
          <w:p w14:paraId="068BEAA2" w14:textId="77777777" w:rsidR="00387E7F" w:rsidRPr="00387E7F" w:rsidRDefault="00387E7F" w:rsidP="00387E7F">
            <w:pPr>
              <w:pStyle w:val="Compact"/>
            </w:pPr>
            <w:r w:rsidRPr="00387E7F">
              <w:t>-</w:t>
            </w:r>
          </w:p>
        </w:tc>
        <w:tc>
          <w:tcPr>
            <w:tcW w:w="0" w:type="auto"/>
            <w:tcBorders>
              <w:bottom w:val="single" w:sz="0" w:space="0" w:color="auto"/>
            </w:tcBorders>
            <w:shd w:val="clear" w:color="auto" w:fill="auto"/>
            <w:vAlign w:val="bottom"/>
          </w:tcPr>
          <w:p w14:paraId="40B50385" w14:textId="77777777" w:rsidR="00387E7F" w:rsidRPr="00387E7F" w:rsidRDefault="00387E7F" w:rsidP="00387E7F">
            <w:pPr>
              <w:pStyle w:val="Compact"/>
            </w:pPr>
            <w:r w:rsidRPr="00387E7F">
              <w:t>9</w:t>
            </w:r>
          </w:p>
        </w:tc>
      </w:tr>
      <w:tr w:rsidR="00387E7F" w:rsidRPr="00387E7F" w14:paraId="19B8F301" w14:textId="77777777" w:rsidTr="00B87BBA">
        <w:trPr>
          <w:tblHeader/>
        </w:trPr>
        <w:tc>
          <w:tcPr>
            <w:tcW w:w="0" w:type="auto"/>
            <w:tcBorders>
              <w:bottom w:val="single" w:sz="0" w:space="0" w:color="auto"/>
            </w:tcBorders>
            <w:shd w:val="clear" w:color="auto" w:fill="auto"/>
            <w:vAlign w:val="bottom"/>
          </w:tcPr>
          <w:p w14:paraId="034C6456" w14:textId="77777777" w:rsidR="00387E7F" w:rsidRPr="00387E7F" w:rsidRDefault="00387E7F" w:rsidP="00387E7F">
            <w:pPr>
              <w:pStyle w:val="Compact"/>
            </w:pPr>
            <w:r w:rsidRPr="00387E7F">
              <w:t>6</w:t>
            </w:r>
          </w:p>
        </w:tc>
        <w:tc>
          <w:tcPr>
            <w:tcW w:w="0" w:type="auto"/>
            <w:tcBorders>
              <w:bottom w:val="single" w:sz="0" w:space="0" w:color="auto"/>
            </w:tcBorders>
            <w:shd w:val="clear" w:color="auto" w:fill="auto"/>
            <w:vAlign w:val="bottom"/>
          </w:tcPr>
          <w:p w14:paraId="24B1DCC9" w14:textId="77777777" w:rsidR="00387E7F" w:rsidRPr="00387E7F" w:rsidRDefault="00387E7F" w:rsidP="00387E7F">
            <w:pPr>
              <w:pStyle w:val="Compact"/>
            </w:pPr>
            <w:r w:rsidRPr="00387E7F">
              <w:t>75</w:t>
            </w:r>
          </w:p>
        </w:tc>
        <w:tc>
          <w:tcPr>
            <w:tcW w:w="0" w:type="auto"/>
            <w:tcBorders>
              <w:bottom w:val="single" w:sz="0" w:space="0" w:color="auto"/>
            </w:tcBorders>
            <w:shd w:val="clear" w:color="auto" w:fill="auto"/>
            <w:vAlign w:val="bottom"/>
          </w:tcPr>
          <w:p w14:paraId="566FBE92" w14:textId="77777777" w:rsidR="00387E7F" w:rsidRPr="00387E7F" w:rsidRDefault="00387E7F" w:rsidP="00387E7F">
            <w:pPr>
              <w:pStyle w:val="Compact"/>
            </w:pPr>
            <w:r w:rsidRPr="00387E7F">
              <w:t>65</w:t>
            </w:r>
          </w:p>
        </w:tc>
        <w:tc>
          <w:tcPr>
            <w:tcW w:w="0" w:type="auto"/>
            <w:tcBorders>
              <w:bottom w:val="single" w:sz="0" w:space="0" w:color="auto"/>
            </w:tcBorders>
            <w:shd w:val="clear" w:color="auto" w:fill="auto"/>
            <w:vAlign w:val="bottom"/>
          </w:tcPr>
          <w:p w14:paraId="17EED6AF" w14:textId="77777777" w:rsidR="00387E7F" w:rsidRPr="00387E7F" w:rsidRDefault="00387E7F" w:rsidP="00387E7F">
            <w:pPr>
              <w:pStyle w:val="Compact"/>
              <w:rPr>
                <w:rFonts w:ascii="Cambria Math" w:hAnsi="Cambria Math"/>
                <w:oMath/>
              </w:rPr>
            </w:pPr>
            <m:oMathPara>
              <m:oMath>
                <m:r>
                  <w:rPr>
                    <w:rFonts w:ascii="Cambria Math" w:hAnsi="Cambria Math"/>
                  </w:rPr>
                  <m:t>10</m:t>
                </m:r>
              </m:oMath>
            </m:oMathPara>
          </w:p>
        </w:tc>
        <w:tc>
          <w:tcPr>
            <w:tcW w:w="0" w:type="auto"/>
            <w:tcBorders>
              <w:bottom w:val="single" w:sz="0" w:space="0" w:color="auto"/>
            </w:tcBorders>
            <w:shd w:val="clear" w:color="auto" w:fill="auto"/>
            <w:vAlign w:val="bottom"/>
          </w:tcPr>
          <w:p w14:paraId="40AEC3C7" w14:textId="77777777" w:rsidR="00387E7F" w:rsidRPr="00387E7F" w:rsidRDefault="00387E7F" w:rsidP="00387E7F">
            <w:pPr>
              <w:pStyle w:val="Compact"/>
            </w:pPr>
            <w:r w:rsidRPr="00387E7F">
              <w:t>-</w:t>
            </w:r>
          </w:p>
        </w:tc>
        <w:tc>
          <w:tcPr>
            <w:tcW w:w="0" w:type="auto"/>
            <w:tcBorders>
              <w:bottom w:val="single" w:sz="0" w:space="0" w:color="auto"/>
            </w:tcBorders>
            <w:shd w:val="clear" w:color="auto" w:fill="auto"/>
            <w:vAlign w:val="bottom"/>
          </w:tcPr>
          <w:p w14:paraId="0B9978B8" w14:textId="77777777" w:rsidR="00387E7F" w:rsidRPr="00387E7F" w:rsidRDefault="00387E7F" w:rsidP="00387E7F">
            <w:pPr>
              <w:pStyle w:val="Compact"/>
            </w:pPr>
            <w:r w:rsidRPr="00387E7F">
              <w:t>3</w:t>
            </w:r>
          </w:p>
        </w:tc>
      </w:tr>
      <w:tr w:rsidR="00387E7F" w:rsidRPr="00387E7F" w14:paraId="3A9C26FC" w14:textId="77777777" w:rsidTr="00B87BBA">
        <w:trPr>
          <w:tblHeader/>
        </w:trPr>
        <w:tc>
          <w:tcPr>
            <w:tcW w:w="0" w:type="auto"/>
            <w:tcBorders>
              <w:bottom w:val="single" w:sz="0" w:space="0" w:color="auto"/>
            </w:tcBorders>
            <w:shd w:val="clear" w:color="auto" w:fill="auto"/>
            <w:vAlign w:val="bottom"/>
          </w:tcPr>
          <w:p w14:paraId="674F1DC4" w14:textId="77777777" w:rsidR="00387E7F" w:rsidRPr="00387E7F" w:rsidRDefault="00387E7F" w:rsidP="00387E7F">
            <w:pPr>
              <w:pStyle w:val="Compact"/>
            </w:pPr>
            <w:r w:rsidRPr="00387E7F">
              <w:t>7</w:t>
            </w:r>
          </w:p>
        </w:tc>
        <w:tc>
          <w:tcPr>
            <w:tcW w:w="0" w:type="auto"/>
            <w:tcBorders>
              <w:bottom w:val="single" w:sz="0" w:space="0" w:color="auto"/>
            </w:tcBorders>
            <w:shd w:val="clear" w:color="auto" w:fill="auto"/>
            <w:vAlign w:val="bottom"/>
          </w:tcPr>
          <w:p w14:paraId="6135CF14" w14:textId="77777777" w:rsidR="00387E7F" w:rsidRPr="00387E7F" w:rsidRDefault="00387E7F" w:rsidP="00387E7F">
            <w:pPr>
              <w:pStyle w:val="Compact"/>
            </w:pPr>
            <w:r w:rsidRPr="00387E7F">
              <w:t>55</w:t>
            </w:r>
          </w:p>
        </w:tc>
        <w:tc>
          <w:tcPr>
            <w:tcW w:w="0" w:type="auto"/>
            <w:tcBorders>
              <w:bottom w:val="single" w:sz="0" w:space="0" w:color="auto"/>
            </w:tcBorders>
            <w:shd w:val="clear" w:color="auto" w:fill="auto"/>
            <w:vAlign w:val="bottom"/>
          </w:tcPr>
          <w:p w14:paraId="68561B2A" w14:textId="77777777" w:rsidR="00387E7F" w:rsidRPr="00387E7F" w:rsidRDefault="00387E7F" w:rsidP="00387E7F">
            <w:pPr>
              <w:pStyle w:val="Compact"/>
            </w:pPr>
            <w:r w:rsidRPr="00387E7F">
              <w:t>40</w:t>
            </w:r>
          </w:p>
        </w:tc>
        <w:tc>
          <w:tcPr>
            <w:tcW w:w="0" w:type="auto"/>
            <w:tcBorders>
              <w:bottom w:val="single" w:sz="0" w:space="0" w:color="auto"/>
            </w:tcBorders>
            <w:shd w:val="clear" w:color="auto" w:fill="auto"/>
            <w:vAlign w:val="bottom"/>
          </w:tcPr>
          <w:p w14:paraId="4A5CFF7C" w14:textId="77777777" w:rsidR="00387E7F" w:rsidRPr="00387E7F" w:rsidRDefault="00387E7F" w:rsidP="00387E7F">
            <w:pPr>
              <w:pStyle w:val="Compact"/>
              <w:rPr>
                <w:rFonts w:ascii="Cambria Math" w:hAnsi="Cambria Math"/>
                <w:oMath/>
              </w:rPr>
            </w:pPr>
            <m:oMathPara>
              <m:oMath>
                <m:r>
                  <w:rPr>
                    <w:rFonts w:ascii="Cambria Math" w:hAnsi="Cambria Math"/>
                  </w:rPr>
                  <m:t>15</m:t>
                </m:r>
              </m:oMath>
            </m:oMathPara>
          </w:p>
        </w:tc>
        <w:tc>
          <w:tcPr>
            <w:tcW w:w="0" w:type="auto"/>
            <w:tcBorders>
              <w:bottom w:val="single" w:sz="0" w:space="0" w:color="auto"/>
            </w:tcBorders>
            <w:shd w:val="clear" w:color="auto" w:fill="auto"/>
            <w:vAlign w:val="bottom"/>
          </w:tcPr>
          <w:p w14:paraId="6CC22118" w14:textId="77777777" w:rsidR="00387E7F" w:rsidRPr="00387E7F" w:rsidRDefault="00387E7F" w:rsidP="00387E7F">
            <w:pPr>
              <w:pStyle w:val="Compact"/>
            </w:pPr>
            <w:r w:rsidRPr="00387E7F">
              <w:t>-</w:t>
            </w:r>
          </w:p>
        </w:tc>
        <w:tc>
          <w:tcPr>
            <w:tcW w:w="0" w:type="auto"/>
            <w:tcBorders>
              <w:bottom w:val="single" w:sz="0" w:space="0" w:color="auto"/>
            </w:tcBorders>
            <w:shd w:val="clear" w:color="auto" w:fill="auto"/>
            <w:vAlign w:val="bottom"/>
          </w:tcPr>
          <w:p w14:paraId="6E7C88E2" w14:textId="77777777" w:rsidR="00387E7F" w:rsidRPr="00387E7F" w:rsidRDefault="00387E7F" w:rsidP="00387E7F">
            <w:pPr>
              <w:pStyle w:val="Compact"/>
            </w:pPr>
            <w:r w:rsidRPr="00387E7F">
              <w:t>5</w:t>
            </w:r>
          </w:p>
        </w:tc>
      </w:tr>
      <w:tr w:rsidR="00387E7F" w:rsidRPr="00387E7F" w14:paraId="72F06A19" w14:textId="77777777" w:rsidTr="00B87BBA">
        <w:trPr>
          <w:tblHeader/>
        </w:trPr>
        <w:tc>
          <w:tcPr>
            <w:tcW w:w="0" w:type="auto"/>
            <w:tcBorders>
              <w:bottom w:val="single" w:sz="0" w:space="0" w:color="auto"/>
            </w:tcBorders>
            <w:shd w:val="clear" w:color="auto" w:fill="auto"/>
            <w:vAlign w:val="bottom"/>
          </w:tcPr>
          <w:p w14:paraId="13906625" w14:textId="77777777" w:rsidR="00387E7F" w:rsidRPr="00387E7F" w:rsidRDefault="00387E7F" w:rsidP="00387E7F">
            <w:pPr>
              <w:pStyle w:val="Compact"/>
            </w:pPr>
            <w:r w:rsidRPr="00387E7F">
              <w:t>8</w:t>
            </w:r>
          </w:p>
        </w:tc>
        <w:tc>
          <w:tcPr>
            <w:tcW w:w="0" w:type="auto"/>
            <w:tcBorders>
              <w:bottom w:val="single" w:sz="0" w:space="0" w:color="auto"/>
            </w:tcBorders>
            <w:shd w:val="clear" w:color="auto" w:fill="auto"/>
            <w:vAlign w:val="bottom"/>
          </w:tcPr>
          <w:p w14:paraId="25AB4FB1" w14:textId="77777777" w:rsidR="00387E7F" w:rsidRPr="00387E7F" w:rsidRDefault="00387E7F" w:rsidP="00387E7F">
            <w:pPr>
              <w:pStyle w:val="Compact"/>
            </w:pPr>
            <w:r w:rsidRPr="00387E7F">
              <w:t>20</w:t>
            </w:r>
          </w:p>
        </w:tc>
        <w:tc>
          <w:tcPr>
            <w:tcW w:w="0" w:type="auto"/>
            <w:tcBorders>
              <w:bottom w:val="single" w:sz="0" w:space="0" w:color="auto"/>
            </w:tcBorders>
            <w:shd w:val="clear" w:color="auto" w:fill="auto"/>
            <w:vAlign w:val="bottom"/>
          </w:tcPr>
          <w:p w14:paraId="381D0042" w14:textId="77777777" w:rsidR="00387E7F" w:rsidRPr="00387E7F" w:rsidRDefault="00387E7F" w:rsidP="00387E7F">
            <w:pPr>
              <w:pStyle w:val="Compact"/>
            </w:pPr>
            <w:r w:rsidRPr="00387E7F">
              <w:t>25</w:t>
            </w:r>
          </w:p>
        </w:tc>
        <w:tc>
          <w:tcPr>
            <w:tcW w:w="0" w:type="auto"/>
            <w:tcBorders>
              <w:bottom w:val="single" w:sz="0" w:space="0" w:color="auto"/>
            </w:tcBorders>
            <w:shd w:val="clear" w:color="auto" w:fill="auto"/>
            <w:vAlign w:val="bottom"/>
          </w:tcPr>
          <w:p w14:paraId="4B9FBE57" w14:textId="77777777" w:rsidR="00387E7F" w:rsidRPr="00387E7F" w:rsidRDefault="00387E7F" w:rsidP="00387E7F">
            <w:pPr>
              <w:pStyle w:val="Compact"/>
              <w:rPr>
                <w:rFonts w:ascii="Cambria Math" w:hAnsi="Cambria Math"/>
                <w:oMath/>
              </w:rPr>
            </w:pPr>
            <m:oMathPara>
              <m:oMath>
                <m:r>
                  <w:rPr>
                    <w:rFonts w:ascii="Cambria Math" w:hAnsi="Cambria Math"/>
                  </w:rPr>
                  <m:t>5</m:t>
                </m:r>
              </m:oMath>
            </m:oMathPara>
          </w:p>
        </w:tc>
        <w:tc>
          <w:tcPr>
            <w:tcW w:w="0" w:type="auto"/>
            <w:tcBorders>
              <w:bottom w:val="single" w:sz="0" w:space="0" w:color="auto"/>
            </w:tcBorders>
            <w:shd w:val="clear" w:color="auto" w:fill="auto"/>
            <w:vAlign w:val="bottom"/>
          </w:tcPr>
          <w:p w14:paraId="4A55EBB1" w14:textId="77777777" w:rsidR="00387E7F" w:rsidRPr="00387E7F" w:rsidRDefault="00387E7F" w:rsidP="00387E7F">
            <w:pPr>
              <w:pStyle w:val="Compact"/>
            </w:pPr>
            <w:r w:rsidRPr="00387E7F">
              <w:t>+</w:t>
            </w:r>
          </w:p>
        </w:tc>
        <w:tc>
          <w:tcPr>
            <w:tcW w:w="0" w:type="auto"/>
            <w:tcBorders>
              <w:bottom w:val="single" w:sz="0" w:space="0" w:color="auto"/>
            </w:tcBorders>
            <w:shd w:val="clear" w:color="auto" w:fill="auto"/>
            <w:vAlign w:val="bottom"/>
          </w:tcPr>
          <w:p w14:paraId="5D3FC834" w14:textId="77777777" w:rsidR="00387E7F" w:rsidRPr="00387E7F" w:rsidRDefault="00387E7F" w:rsidP="00387E7F">
            <w:pPr>
              <w:pStyle w:val="Compact"/>
            </w:pPr>
            <w:r w:rsidRPr="00387E7F">
              <w:t>1</w:t>
            </w:r>
          </w:p>
        </w:tc>
      </w:tr>
      <w:tr w:rsidR="00387E7F" w:rsidRPr="00387E7F" w14:paraId="40A17D6A" w14:textId="77777777" w:rsidTr="00B87BBA">
        <w:trPr>
          <w:tblHeader/>
        </w:trPr>
        <w:tc>
          <w:tcPr>
            <w:tcW w:w="0" w:type="auto"/>
            <w:tcBorders>
              <w:bottom w:val="single" w:sz="0" w:space="0" w:color="auto"/>
            </w:tcBorders>
            <w:shd w:val="clear" w:color="auto" w:fill="auto"/>
            <w:vAlign w:val="bottom"/>
          </w:tcPr>
          <w:p w14:paraId="0C2340EA" w14:textId="77777777" w:rsidR="00387E7F" w:rsidRPr="00387E7F" w:rsidRDefault="00387E7F" w:rsidP="00387E7F">
            <w:pPr>
              <w:pStyle w:val="Compact"/>
            </w:pPr>
            <w:r w:rsidRPr="00387E7F">
              <w:t>9</w:t>
            </w:r>
          </w:p>
        </w:tc>
        <w:tc>
          <w:tcPr>
            <w:tcW w:w="0" w:type="auto"/>
            <w:tcBorders>
              <w:bottom w:val="single" w:sz="0" w:space="0" w:color="auto"/>
            </w:tcBorders>
            <w:shd w:val="clear" w:color="auto" w:fill="auto"/>
            <w:vAlign w:val="bottom"/>
          </w:tcPr>
          <w:p w14:paraId="3F7DFFFD" w14:textId="77777777" w:rsidR="00387E7F" w:rsidRPr="00387E7F" w:rsidRDefault="00387E7F" w:rsidP="00387E7F">
            <w:pPr>
              <w:pStyle w:val="Compact"/>
            </w:pPr>
            <w:r w:rsidRPr="00387E7F">
              <w:t>70</w:t>
            </w:r>
          </w:p>
        </w:tc>
        <w:tc>
          <w:tcPr>
            <w:tcW w:w="0" w:type="auto"/>
            <w:tcBorders>
              <w:bottom w:val="single" w:sz="0" w:space="0" w:color="auto"/>
            </w:tcBorders>
            <w:shd w:val="clear" w:color="auto" w:fill="auto"/>
            <w:vAlign w:val="bottom"/>
          </w:tcPr>
          <w:p w14:paraId="5FD2627A" w14:textId="77777777" w:rsidR="00387E7F" w:rsidRPr="00387E7F" w:rsidRDefault="00387E7F" w:rsidP="00387E7F">
            <w:pPr>
              <w:pStyle w:val="Compact"/>
            </w:pPr>
            <w:r w:rsidRPr="00387E7F">
              <w:t>30</w:t>
            </w:r>
          </w:p>
        </w:tc>
        <w:tc>
          <w:tcPr>
            <w:tcW w:w="0" w:type="auto"/>
            <w:tcBorders>
              <w:bottom w:val="single" w:sz="0" w:space="0" w:color="auto"/>
            </w:tcBorders>
            <w:shd w:val="clear" w:color="auto" w:fill="auto"/>
            <w:vAlign w:val="bottom"/>
          </w:tcPr>
          <w:p w14:paraId="2518CCCC" w14:textId="77777777" w:rsidR="00387E7F" w:rsidRPr="00387E7F" w:rsidRDefault="00387E7F" w:rsidP="00387E7F">
            <w:pPr>
              <w:pStyle w:val="Compact"/>
              <w:rPr>
                <w:rFonts w:ascii="Cambria Math" w:hAnsi="Cambria Math"/>
                <w:oMath/>
              </w:rPr>
            </w:pPr>
            <m:oMathPara>
              <m:oMath>
                <m:r>
                  <w:rPr>
                    <w:rFonts w:ascii="Cambria Math" w:hAnsi="Cambria Math"/>
                  </w:rPr>
                  <m:t>40</m:t>
                </m:r>
              </m:oMath>
            </m:oMathPara>
          </w:p>
        </w:tc>
        <w:tc>
          <w:tcPr>
            <w:tcW w:w="0" w:type="auto"/>
            <w:tcBorders>
              <w:bottom w:val="single" w:sz="0" w:space="0" w:color="auto"/>
            </w:tcBorders>
            <w:shd w:val="clear" w:color="auto" w:fill="auto"/>
            <w:vAlign w:val="bottom"/>
          </w:tcPr>
          <w:p w14:paraId="437565DB" w14:textId="77777777" w:rsidR="00387E7F" w:rsidRPr="00387E7F" w:rsidRDefault="00387E7F" w:rsidP="00387E7F">
            <w:pPr>
              <w:pStyle w:val="Compact"/>
            </w:pPr>
            <w:r w:rsidRPr="00387E7F">
              <w:t>-</w:t>
            </w:r>
          </w:p>
        </w:tc>
        <w:tc>
          <w:tcPr>
            <w:tcW w:w="0" w:type="auto"/>
            <w:tcBorders>
              <w:bottom w:val="single" w:sz="0" w:space="0" w:color="auto"/>
            </w:tcBorders>
            <w:shd w:val="clear" w:color="auto" w:fill="auto"/>
            <w:vAlign w:val="bottom"/>
          </w:tcPr>
          <w:p w14:paraId="09D161CC" w14:textId="77777777" w:rsidR="00387E7F" w:rsidRPr="00387E7F" w:rsidRDefault="00387E7F" w:rsidP="00387E7F">
            <w:pPr>
              <w:pStyle w:val="Compact"/>
            </w:pPr>
            <w:r w:rsidRPr="00387E7F">
              <w:t>8</w:t>
            </w:r>
          </w:p>
        </w:tc>
      </w:tr>
    </w:tbl>
    <w:p w14:paraId="0E552F17" w14:textId="77777777" w:rsidR="00C61F5B" w:rsidRDefault="00BB70F5">
      <w:pPr>
        <w:pStyle w:val="BlockText"/>
      </w:pPr>
      <w:r>
        <w:rPr>
          <w:b/>
        </w:rPr>
        <w:t xml:space="preserve">(1 point) </w:t>
      </w:r>
      <m:oMath>
        <m:r>
          <w:rPr>
            <w:rFonts w:ascii="Cambria Math" w:hAnsi="Cambria Math"/>
          </w:rPr>
          <m:t>Mean(S)=9⋅10/4=22.5</m:t>
        </m:r>
      </m:oMath>
    </w:p>
    <w:p w14:paraId="74FC4830" w14:textId="77777777" w:rsidR="00C61F5B" w:rsidRDefault="00BB70F5">
      <w:pPr>
        <w:pStyle w:val="BlockText"/>
      </w:pPr>
      <w:r>
        <w:rPr>
          <w:b/>
        </w:rPr>
        <w:t xml:space="preserve">(1 point) </w:t>
      </w:r>
      <m:oMath>
        <m:r>
          <w:rPr>
            <w:rFonts w:ascii="Cambria Math" w:hAnsi="Cambria Math"/>
          </w:rPr>
          <m:t>SD(S)=[9(10)(19)/24</m:t>
        </m:r>
        <m:sSup>
          <m:sSupPr>
            <m:ctrlPr>
              <w:rPr>
                <w:rFonts w:ascii="Cambria Math" w:hAnsi="Cambria Math"/>
              </w:rPr>
            </m:ctrlPr>
          </m:sSupPr>
          <m:e>
            <m:r>
              <w:rPr>
                <w:rFonts w:ascii="Cambria Math" w:hAnsi="Cambria Math"/>
              </w:rPr>
              <m:t>]</m:t>
            </m:r>
          </m:e>
          <m:sup>
            <m:r>
              <w:rPr>
                <w:rFonts w:ascii="Cambria Math" w:hAnsi="Cambria Math"/>
              </w:rPr>
              <m:t>1/2</m:t>
            </m:r>
          </m:sup>
        </m:sSup>
        <m:r>
          <w:rPr>
            <w:rFonts w:ascii="Cambria Math" w:hAnsi="Cambria Math"/>
          </w:rPr>
          <m:t>=8.44</m:t>
        </m:r>
      </m:oMath>
    </w:p>
    <w:p w14:paraId="0D6A5A8B" w14:textId="77777777" w:rsidR="00C61F5B" w:rsidRDefault="00BB70F5">
      <w:pPr>
        <w:pStyle w:val="BlockText"/>
      </w:pPr>
      <w:r>
        <w:rPr>
          <w:b/>
        </w:rPr>
        <w:t xml:space="preserve">(1 point) </w:t>
      </w:r>
      <m:oMath>
        <m:r>
          <w:rPr>
            <w:rFonts w:ascii="Cambria Math" w:hAnsi="Cambria Math"/>
          </w:rPr>
          <m:t>Z=</m:t>
        </m:r>
        <m:f>
          <m:fPr>
            <m:ctrlPr>
              <w:rPr>
                <w:rFonts w:ascii="Cambria Math" w:hAnsi="Cambria Math"/>
              </w:rPr>
            </m:ctrlPr>
          </m:fPr>
          <m:num>
            <m:r>
              <w:rPr>
                <w:rFonts w:ascii="Cambria Math" w:hAnsi="Cambria Math"/>
              </w:rPr>
              <m:t>41-0.5-22.5</m:t>
            </m:r>
          </m:num>
          <m:den>
            <m:r>
              <w:rPr>
                <w:rFonts w:ascii="Cambria Math" w:hAnsi="Cambria Math"/>
              </w:rPr>
              <m:t>8.44</m:t>
            </m:r>
          </m:den>
        </m:f>
        <m:r>
          <w:rPr>
            <w:rFonts w:ascii="Cambria Math" w:hAnsi="Cambria Math"/>
          </w:rPr>
          <m:t>=2.13</m:t>
        </m:r>
      </m:oMath>
    </w:p>
    <w:p w14:paraId="442038C6" w14:textId="77777777" w:rsidR="00C61F5B" w:rsidRDefault="00BB70F5">
      <w:pPr>
        <w:pStyle w:val="BlockText"/>
      </w:pPr>
      <w:r>
        <w:rPr>
          <w:b/>
        </w:rPr>
        <w:t xml:space="preserve">(1 point) </w:t>
      </w:r>
      <m:oMath>
        <m:r>
          <w:rPr>
            <w:rFonts w:ascii="Cambria Math" w:hAnsi="Cambria Math"/>
          </w:rPr>
          <m:t>P(Z&gt;2.13)=0.0166</m:t>
        </m:r>
      </m:oMath>
      <w:r w:rsidR="00095E60">
        <w:t xml:space="preserve"> (The research question lends itself to a one-sided test.)</w:t>
      </w:r>
    </w:p>
    <w:p w14:paraId="232ED933" w14:textId="77777777" w:rsidR="00611FE1" w:rsidRDefault="00611FE1" w:rsidP="00611FE1">
      <w:pPr>
        <w:pStyle w:val="BodyText"/>
        <w:spacing w:before="0" w:after="0"/>
      </w:pPr>
      <w:r>
        <w:t>*To find a one-sided p-value associated with a z-statistic of 2.13;</w:t>
      </w:r>
    </w:p>
    <w:p w14:paraId="574F4820" w14:textId="77777777" w:rsidR="00611FE1" w:rsidRDefault="00611FE1" w:rsidP="00611FE1">
      <w:pPr>
        <w:pStyle w:val="BodyText"/>
        <w:spacing w:before="0" w:after="0"/>
      </w:pPr>
      <w:r>
        <w:t>data pvalue;</w:t>
      </w:r>
    </w:p>
    <w:p w14:paraId="178EE239" w14:textId="77777777" w:rsidR="00611FE1" w:rsidRDefault="00611FE1" w:rsidP="00611FE1">
      <w:pPr>
        <w:pStyle w:val="BodyText"/>
        <w:spacing w:before="0" w:after="0"/>
      </w:pPr>
      <w:r>
        <w:t>pv = 1-probnorm(2.13);</w:t>
      </w:r>
    </w:p>
    <w:p w14:paraId="5F895C14" w14:textId="77777777" w:rsidR="00611FE1" w:rsidRDefault="00611FE1" w:rsidP="00611FE1">
      <w:pPr>
        <w:pStyle w:val="BodyText"/>
        <w:spacing w:before="0" w:after="0"/>
      </w:pPr>
      <w:r>
        <w:t>run;</w:t>
      </w:r>
    </w:p>
    <w:p w14:paraId="339E4E06" w14:textId="77777777" w:rsidR="00611FE1" w:rsidRDefault="00611FE1" w:rsidP="00611FE1">
      <w:pPr>
        <w:pStyle w:val="BodyText"/>
        <w:spacing w:before="0" w:after="0"/>
      </w:pPr>
    </w:p>
    <w:p w14:paraId="5B23FF17" w14:textId="77777777" w:rsidR="00611FE1" w:rsidRDefault="00611FE1" w:rsidP="00611FE1">
      <w:pPr>
        <w:pStyle w:val="BodyText"/>
        <w:spacing w:before="0" w:after="0"/>
      </w:pPr>
      <w:r>
        <w:t>proc print data = pvalue;</w:t>
      </w:r>
    </w:p>
    <w:p w14:paraId="0EFDF711" w14:textId="77777777" w:rsidR="00611FE1" w:rsidRDefault="00611FE1" w:rsidP="00611FE1">
      <w:pPr>
        <w:pStyle w:val="BodyText"/>
        <w:spacing w:before="0" w:after="0"/>
      </w:pPr>
      <w:r>
        <w:t>run;</w:t>
      </w:r>
    </w:p>
    <w:p w14:paraId="3FFBF542" w14:textId="77777777" w:rsidR="00611FE1" w:rsidRPr="00611FE1" w:rsidRDefault="00611FE1" w:rsidP="00611FE1">
      <w:pPr>
        <w:pStyle w:val="BodyText"/>
      </w:pPr>
      <w:r>
        <w:rPr>
          <w:noProof/>
        </w:rPr>
        <w:drawing>
          <wp:inline distT="0" distB="0" distL="0" distR="0" wp14:anchorId="0609FCAF" wp14:editId="482F7E85">
            <wp:extent cx="1704975" cy="8096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04975" cy="809625"/>
                    </a:xfrm>
                    <a:prstGeom prst="rect">
                      <a:avLst/>
                    </a:prstGeom>
                  </pic:spPr>
                </pic:pic>
              </a:graphicData>
            </a:graphic>
          </wp:inline>
        </w:drawing>
      </w:r>
    </w:p>
    <w:p w14:paraId="3FFCB3A7" w14:textId="77777777" w:rsidR="00C61F5B" w:rsidRDefault="00BB70F5">
      <w:pPr>
        <w:pStyle w:val="Heading3"/>
      </w:pPr>
      <w:bookmarkStart w:id="17" w:name="part-b-5-points-2"/>
      <w:bookmarkEnd w:id="17"/>
      <w:r>
        <w:t>Part B (5 points)</w:t>
      </w:r>
    </w:p>
    <w:p w14:paraId="5C84DCDE" w14:textId="77777777" w:rsidR="00C61F5B" w:rsidRDefault="00BB70F5">
      <w:pPr>
        <w:pStyle w:val="FirstParagraph"/>
      </w:pPr>
      <w:r>
        <w:t>Verify your calculation in both SAS and R. Simply cut and paste your code and relevant output.</w:t>
      </w:r>
    </w:p>
    <w:p w14:paraId="701A0A43" w14:textId="77777777" w:rsidR="00C61F5B" w:rsidRDefault="00BB70F5">
      <w:pPr>
        <w:pStyle w:val="BlockText"/>
        <w:rPr>
          <w:i/>
        </w:rPr>
      </w:pPr>
      <w:r>
        <w:rPr>
          <w:i/>
        </w:rPr>
        <w:t>Note: each software output is worth 2.5 points.</w:t>
      </w:r>
    </w:p>
    <w:p w14:paraId="32088F79" w14:textId="77777777" w:rsidR="00782543" w:rsidRDefault="00782543" w:rsidP="00782543">
      <w:pPr>
        <w:pStyle w:val="BodyText"/>
        <w:spacing w:before="0" w:after="0"/>
      </w:pPr>
      <w:r>
        <w:t>*To create the variable that is a difference between the two measurements;</w:t>
      </w:r>
    </w:p>
    <w:p w14:paraId="0D74D46D" w14:textId="77777777" w:rsidR="00782543" w:rsidRDefault="00782543" w:rsidP="00782543">
      <w:pPr>
        <w:pStyle w:val="BodyText"/>
        <w:spacing w:before="0" w:after="0"/>
      </w:pPr>
      <w:r>
        <w:t>data autism;</w:t>
      </w:r>
    </w:p>
    <w:p w14:paraId="5606074E" w14:textId="77777777" w:rsidR="00782543" w:rsidRDefault="00782543" w:rsidP="00782543">
      <w:pPr>
        <w:pStyle w:val="BodyText"/>
        <w:spacing w:before="0" w:after="0"/>
      </w:pPr>
      <w:r>
        <w:t>set autism;</w:t>
      </w:r>
    </w:p>
    <w:p w14:paraId="40530D88" w14:textId="77777777" w:rsidR="00782543" w:rsidRDefault="00782543" w:rsidP="00782543">
      <w:pPr>
        <w:pStyle w:val="BodyText"/>
        <w:spacing w:before="0" w:after="0"/>
      </w:pPr>
      <w:r>
        <w:t xml:space="preserve">diff = </w:t>
      </w:r>
      <w:r w:rsidR="00684BA3">
        <w:t xml:space="preserve">before - </w:t>
      </w:r>
      <w:r>
        <w:t>after;</w:t>
      </w:r>
    </w:p>
    <w:p w14:paraId="4D3AFE36" w14:textId="77777777" w:rsidR="00782543" w:rsidRDefault="00782543" w:rsidP="00782543">
      <w:pPr>
        <w:pStyle w:val="BodyText"/>
        <w:spacing w:before="0" w:after="0"/>
      </w:pPr>
      <w:r>
        <w:t>run;</w:t>
      </w:r>
    </w:p>
    <w:p w14:paraId="6B37355B" w14:textId="77777777" w:rsidR="00782543" w:rsidRDefault="00782543" w:rsidP="00782543">
      <w:pPr>
        <w:pStyle w:val="BodyText"/>
        <w:spacing w:before="0" w:after="0"/>
      </w:pPr>
    </w:p>
    <w:p w14:paraId="4006D8CC" w14:textId="77777777" w:rsidR="00782543" w:rsidRDefault="00782543" w:rsidP="00782543">
      <w:pPr>
        <w:pStyle w:val="BodyText"/>
        <w:spacing w:before="0" w:after="0"/>
      </w:pPr>
      <w:r>
        <w:t>*To get a signed rank test;</w:t>
      </w:r>
    </w:p>
    <w:p w14:paraId="61B7E3F2" w14:textId="77777777" w:rsidR="00782543" w:rsidRDefault="00782543" w:rsidP="00782543">
      <w:pPr>
        <w:pStyle w:val="BodyText"/>
        <w:spacing w:before="0" w:after="0"/>
      </w:pPr>
      <w:r>
        <w:t>proc univariate data = autism;</w:t>
      </w:r>
    </w:p>
    <w:p w14:paraId="66B0B2F2" w14:textId="77777777" w:rsidR="00782543" w:rsidRDefault="00782543" w:rsidP="00782543">
      <w:pPr>
        <w:pStyle w:val="BodyText"/>
        <w:spacing w:before="0" w:after="0"/>
      </w:pPr>
      <w:r>
        <w:lastRenderedPageBreak/>
        <w:t>var diff;</w:t>
      </w:r>
    </w:p>
    <w:p w14:paraId="23CDEDAB" w14:textId="77777777" w:rsidR="00782543" w:rsidRPr="00782543" w:rsidRDefault="00782543" w:rsidP="00782543">
      <w:pPr>
        <w:pStyle w:val="BodyText"/>
        <w:spacing w:before="0" w:after="0"/>
      </w:pPr>
      <w:r>
        <w:t>run;</w:t>
      </w:r>
    </w:p>
    <w:p w14:paraId="2E238759" w14:textId="77777777" w:rsidR="00C61F5B" w:rsidRDefault="00BB70F5">
      <w:pPr>
        <w:pStyle w:val="FirstParagraph"/>
      </w:pPr>
      <w:r>
        <w:rPr>
          <w:noProof/>
        </w:rPr>
        <w:drawing>
          <wp:inline distT="0" distB="0" distL="0" distR="0" wp14:anchorId="61158FF4" wp14:editId="1340631A">
            <wp:extent cx="5334000" cy="259156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5b_sas.png"/>
                    <pic:cNvPicPr>
                      <a:picLocks noChangeAspect="1" noChangeArrowheads="1"/>
                    </pic:cNvPicPr>
                  </pic:nvPicPr>
                  <pic:blipFill>
                    <a:blip r:embed="rId22"/>
                    <a:stretch>
                      <a:fillRect/>
                    </a:stretch>
                  </pic:blipFill>
                  <pic:spPr bwMode="auto">
                    <a:xfrm>
                      <a:off x="0" y="0"/>
                      <a:ext cx="5334000" cy="2591560"/>
                    </a:xfrm>
                    <a:prstGeom prst="rect">
                      <a:avLst/>
                    </a:prstGeom>
                    <a:noFill/>
                    <a:ln w="9525">
                      <a:noFill/>
                      <a:headEnd/>
                      <a:tailEnd/>
                    </a:ln>
                  </pic:spPr>
                </pic:pic>
              </a:graphicData>
            </a:graphic>
          </wp:inline>
        </w:drawing>
      </w:r>
    </w:p>
    <w:p w14:paraId="240C2D16" w14:textId="77777777" w:rsidR="00C61F5B" w:rsidRDefault="00BB70F5">
      <w:pPr>
        <w:pStyle w:val="BlockText"/>
      </w:pPr>
      <w:r>
        <w:rPr>
          <w:i/>
        </w:rPr>
        <w:t>Note: the p-value for the one-sided signed</w:t>
      </w:r>
      <w:r w:rsidR="00684BA3">
        <w:rPr>
          <w:i/>
        </w:rPr>
        <w:t>-</w:t>
      </w:r>
      <w:r>
        <w:rPr>
          <w:i/>
        </w:rPr>
        <w:t>rank test in SAS 0.0313/2 = 0.0157, which is close but not exactly the same as in R. SAS, R, and the textbook all use a slightly different test statistic.</w:t>
      </w:r>
    </w:p>
    <w:p w14:paraId="022A70F9" w14:textId="77777777" w:rsidR="00C61F5B" w:rsidRDefault="00BB70F5">
      <w:pPr>
        <w:pStyle w:val="SourceCode"/>
      </w:pPr>
      <w:r>
        <w:rPr>
          <w:rStyle w:val="NormalTok"/>
        </w:rPr>
        <w:t>autism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4/HW/Autism.csv'</w:t>
      </w:r>
      <w:r>
        <w:rPr>
          <w:rStyle w:val="NormalTok"/>
        </w:rPr>
        <w:t>)</w:t>
      </w:r>
      <w:r>
        <w:br/>
      </w:r>
      <w:r>
        <w:br/>
      </w:r>
      <w:r>
        <w:rPr>
          <w:rStyle w:val="KeywordTok"/>
        </w:rPr>
        <w:t>wilcox.test</w:t>
      </w:r>
      <w:r>
        <w:rPr>
          <w:rStyle w:val="NormalTok"/>
        </w:rPr>
        <w:t>(autism</w:t>
      </w:r>
      <w:r>
        <w:rPr>
          <w:rStyle w:val="OperatorTok"/>
        </w:rPr>
        <w:t>$</w:t>
      </w:r>
      <w:r>
        <w:rPr>
          <w:rStyle w:val="NormalTok"/>
        </w:rPr>
        <w:t>Before, autism</w:t>
      </w:r>
      <w:r>
        <w:rPr>
          <w:rStyle w:val="OperatorTok"/>
        </w:rPr>
        <w:t>$</w:t>
      </w:r>
      <w:r>
        <w:rPr>
          <w:rStyle w:val="NormalTok"/>
        </w:rPr>
        <w:t xml:space="preserve">After, </w:t>
      </w:r>
      <w:r>
        <w:rPr>
          <w:rStyle w:val="DataTypeTok"/>
        </w:rPr>
        <w:t>pair=</w:t>
      </w:r>
      <w:r>
        <w:rPr>
          <w:rStyle w:val="NormalTok"/>
        </w:rPr>
        <w:t>T)</w:t>
      </w:r>
    </w:p>
    <w:p w14:paraId="313CBAFA" w14:textId="77777777" w:rsidR="00C61F5B" w:rsidRDefault="00BB70F5">
      <w:pPr>
        <w:pStyle w:val="SourceCode"/>
      </w:pPr>
      <w:r>
        <w:rPr>
          <w:rStyle w:val="VerbatimChar"/>
        </w:rPr>
        <w:t>## Warning in wilcox.test.default(autism$Before, autism$After, pair = T):</w:t>
      </w:r>
      <w:r>
        <w:br/>
      </w:r>
      <w:r>
        <w:rPr>
          <w:rStyle w:val="VerbatimChar"/>
        </w:rPr>
        <w:t>## cannot compute exact p-value with ties</w:t>
      </w:r>
    </w:p>
    <w:p w14:paraId="01DDDD59" w14:textId="77777777" w:rsidR="00C61F5B" w:rsidRDefault="00BB70F5">
      <w:pPr>
        <w:pStyle w:val="SourceCode"/>
      </w:pP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autism$Before and autism$After</w:t>
      </w:r>
      <w:r>
        <w:br/>
      </w:r>
      <w:r>
        <w:rPr>
          <w:rStyle w:val="VerbatimChar"/>
        </w:rPr>
        <w:t>## V = 41, p-value = 0.03236</w:t>
      </w:r>
      <w:r>
        <w:br/>
      </w:r>
      <w:r>
        <w:rPr>
          <w:rStyle w:val="VerbatimChar"/>
        </w:rPr>
        <w:t>## alternative hypothesis: true location shift is not equal to 0</w:t>
      </w:r>
    </w:p>
    <w:p w14:paraId="37813F41" w14:textId="77777777" w:rsidR="00C61F5B" w:rsidRDefault="00BB70F5">
      <w:pPr>
        <w:pStyle w:val="SourceCode"/>
      </w:pPr>
      <w:r>
        <w:rPr>
          <w:rStyle w:val="KeywordTok"/>
        </w:rPr>
        <w:t>wilcox.test</w:t>
      </w:r>
      <w:r>
        <w:rPr>
          <w:rStyle w:val="NormalTok"/>
        </w:rPr>
        <w:t>(autism</w:t>
      </w:r>
      <w:r>
        <w:rPr>
          <w:rStyle w:val="OperatorTok"/>
        </w:rPr>
        <w:t>$</w:t>
      </w:r>
      <w:r>
        <w:rPr>
          <w:rStyle w:val="NormalTok"/>
        </w:rPr>
        <w:t>Before, autism</w:t>
      </w:r>
      <w:r>
        <w:rPr>
          <w:rStyle w:val="OperatorTok"/>
        </w:rPr>
        <w:t>$</w:t>
      </w:r>
      <w:r>
        <w:rPr>
          <w:rStyle w:val="NormalTok"/>
        </w:rPr>
        <w:t xml:space="preserve">After, </w:t>
      </w:r>
      <w:r>
        <w:rPr>
          <w:rStyle w:val="DataTypeTok"/>
        </w:rPr>
        <w:t>pair=</w:t>
      </w:r>
      <w:r>
        <w:rPr>
          <w:rStyle w:val="NormalTok"/>
        </w:rPr>
        <w:t xml:space="preserve">T, </w:t>
      </w:r>
      <w:r>
        <w:rPr>
          <w:rStyle w:val="DataTypeTok"/>
        </w:rPr>
        <w:t>alternative=</w:t>
      </w:r>
      <w:r>
        <w:rPr>
          <w:rStyle w:val="StringTok"/>
        </w:rPr>
        <w:t>'greater'</w:t>
      </w:r>
      <w:r>
        <w:rPr>
          <w:rStyle w:val="NormalTok"/>
        </w:rPr>
        <w:t>)</w:t>
      </w:r>
    </w:p>
    <w:p w14:paraId="746462A0" w14:textId="77777777" w:rsidR="00C61F5B" w:rsidRDefault="00BB70F5">
      <w:pPr>
        <w:pStyle w:val="SourceCode"/>
      </w:pPr>
      <w:r>
        <w:rPr>
          <w:rStyle w:val="VerbatimChar"/>
        </w:rPr>
        <w:t>## Warning in wilcox.test.default(autism$Before, autism$After, pair = T,</w:t>
      </w:r>
      <w:r>
        <w:br/>
      </w:r>
      <w:r>
        <w:rPr>
          <w:rStyle w:val="VerbatimChar"/>
        </w:rPr>
        <w:t>## alternative = "greater"): cannot compute exact p-value with ties</w:t>
      </w:r>
    </w:p>
    <w:p w14:paraId="4A2885F1" w14:textId="77777777" w:rsidR="00C61F5B" w:rsidRDefault="00BB70F5">
      <w:pPr>
        <w:pStyle w:val="SourceCode"/>
      </w:pPr>
      <w:r>
        <w:rPr>
          <w:rStyle w:val="VerbatimChar"/>
        </w:rPr>
        <w:t xml:space="preserve">## </w:t>
      </w:r>
      <w:r>
        <w:br/>
      </w:r>
      <w:r>
        <w:rPr>
          <w:rStyle w:val="VerbatimChar"/>
        </w:rPr>
        <w:t>##  Wilcoxon signed rank test with continuity correction</w:t>
      </w:r>
      <w:r>
        <w:br/>
      </w:r>
      <w:r>
        <w:rPr>
          <w:rStyle w:val="VerbatimChar"/>
        </w:rPr>
        <w:t xml:space="preserve">## </w:t>
      </w:r>
      <w:r>
        <w:br/>
      </w:r>
      <w:r>
        <w:rPr>
          <w:rStyle w:val="VerbatimChar"/>
        </w:rPr>
        <w:t>## data:  autism$Before and autism$After</w:t>
      </w:r>
      <w:r>
        <w:br/>
      </w:r>
      <w:r>
        <w:rPr>
          <w:rStyle w:val="VerbatimChar"/>
        </w:rPr>
        <w:t>## V = 41, p-value = 0.01618</w:t>
      </w:r>
      <w:r>
        <w:br/>
      </w:r>
      <w:r>
        <w:rPr>
          <w:rStyle w:val="VerbatimChar"/>
        </w:rPr>
        <w:t>## alternative hypothesis: true location shift is greater than 0</w:t>
      </w:r>
    </w:p>
    <w:p w14:paraId="0FA74519" w14:textId="77777777" w:rsidR="00C61F5B" w:rsidRDefault="00BB70F5">
      <w:pPr>
        <w:pStyle w:val="Heading3"/>
      </w:pPr>
      <w:bookmarkStart w:id="18" w:name="part-c-5-points-1"/>
      <w:bookmarkEnd w:id="18"/>
      <w:r>
        <w:lastRenderedPageBreak/>
        <w:t>Part C (5 points)</w:t>
      </w:r>
    </w:p>
    <w:p w14:paraId="1F127BB1" w14:textId="77777777" w:rsidR="00C61F5B" w:rsidRDefault="00BB70F5">
      <w:pPr>
        <w:pStyle w:val="FirstParagraph"/>
      </w:pPr>
      <w:r>
        <w:t>Conduct the six step hypothesis test using your calculations from above to test the claim that the yoga treatment was effective in reducing the time to finish the puzzle.</w:t>
      </w:r>
    </w:p>
    <w:p w14:paraId="23200434" w14:textId="77777777" w:rsidR="00C61F5B" w:rsidRDefault="00BB70F5">
      <w:pPr>
        <w:pStyle w:val="BlockText"/>
      </w:pPr>
      <w:r>
        <w:rPr>
          <w:b/>
        </w:rPr>
        <w:t>Step 1 - Hypotheses (1 point):</w:t>
      </w:r>
    </w:p>
    <w:p w14:paraId="1E4DFCA2" w14:textId="77777777" w:rsidR="00C61F5B" w:rsidRDefault="00C92789">
      <w:pPr>
        <w:pStyle w:val="BlockText"/>
      </w:pP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oMath>
      <w:r w:rsidR="00BB70F5">
        <w:rPr>
          <w:b/>
        </w:rPr>
        <w:t xml:space="preserve"> The median difference in time to finish the puzzle is equal to 0.</w:t>
      </w:r>
      <w:r w:rsidR="00BB70F5">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rsidR="00BB70F5">
        <w:rPr>
          <w:b/>
        </w:rPr>
        <w:t xml:space="preserve"> The median difference in time to finish the puzzle is greater than 0.</w:t>
      </w:r>
    </w:p>
    <w:p w14:paraId="30E1A01B" w14:textId="77777777" w:rsidR="00C61F5B" w:rsidRDefault="00BB70F5">
      <w:pPr>
        <w:pStyle w:val="BlockText"/>
      </w:pPr>
      <w:r>
        <w:rPr>
          <w:i/>
        </w:rPr>
        <w:t>Note: this assumes you calculate the differences as Before - After. If you did it the other way around, the sign on your alternative hypothesis should be the other way around.</w:t>
      </w:r>
    </w:p>
    <w:p w14:paraId="5AC7E9B3" w14:textId="77777777" w:rsidR="00C61F5B" w:rsidRDefault="00BB70F5">
      <w:pPr>
        <w:pStyle w:val="BlockText"/>
      </w:pPr>
      <w:r>
        <w:rPr>
          <w:b/>
        </w:rPr>
        <w:t xml:space="preserve">Step 2 - Identification of Critical Value (1 point): critical value for Normal approximation is </w:t>
      </w:r>
      <m:oMath>
        <m:r>
          <w:rPr>
            <w:rFonts w:ascii="Cambria Math" w:hAnsi="Cambria Math"/>
          </w:rPr>
          <m:t>1.645</m:t>
        </m:r>
      </m:oMath>
      <w:r>
        <w:rPr>
          <w:b/>
        </w:rPr>
        <w:t xml:space="preserve"> (1-sided, </w:t>
      </w:r>
      <m:oMath>
        <m:r>
          <w:rPr>
            <w:rFonts w:ascii="Cambria Math" w:hAnsi="Cambria Math"/>
          </w:rPr>
          <m:t>α=0.05</m:t>
        </m:r>
      </m:oMath>
      <w:r>
        <w:rPr>
          <w:b/>
        </w:rPr>
        <w:t>)</w:t>
      </w:r>
    </w:p>
    <w:p w14:paraId="425D5337" w14:textId="77777777" w:rsidR="00C61F5B" w:rsidRDefault="00BB70F5">
      <w:pPr>
        <w:pStyle w:val="BlockText"/>
      </w:pPr>
      <w:r>
        <w:rPr>
          <w:b/>
        </w:rPr>
        <w:t xml:space="preserve">Step 3 - Value of Test Statistic (1 point): </w:t>
      </w:r>
      <m:oMath>
        <m:r>
          <w:rPr>
            <w:rFonts w:ascii="Cambria Math" w:hAnsi="Cambria Math"/>
          </w:rPr>
          <m:t>z=2.13</m:t>
        </m:r>
      </m:oMath>
    </w:p>
    <w:p w14:paraId="114E40FF" w14:textId="77777777" w:rsidR="00C61F5B" w:rsidRDefault="00BB70F5">
      <w:pPr>
        <w:pStyle w:val="BlockText"/>
      </w:pPr>
      <w:r>
        <w:rPr>
          <w:b/>
        </w:rPr>
        <w:t xml:space="preserve">Step 4 - Give p-value (1 point): </w:t>
      </w:r>
      <m:oMath>
        <m:r>
          <w:rPr>
            <w:rFonts w:ascii="Cambria Math" w:hAnsi="Cambria Math"/>
          </w:rPr>
          <m:t>p=0.0166</m:t>
        </m:r>
      </m:oMath>
      <w:r>
        <w:rPr>
          <w:b/>
        </w:rPr>
        <w:t xml:space="preserve"> (1-sided)</w:t>
      </w:r>
    </w:p>
    <w:p w14:paraId="02202C37" w14:textId="77777777" w:rsidR="00C61F5B" w:rsidRDefault="00BB70F5">
      <w:pPr>
        <w:pStyle w:val="BlockText"/>
      </w:pPr>
      <w:r>
        <w:rPr>
          <w:b/>
        </w:rPr>
        <w:t xml:space="preserve">Step 5 - Decision (0 points):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r>
        <w:rPr>
          <w:b/>
        </w:rPr>
        <w:t xml:space="preserve"> (assuming </w:t>
      </w:r>
      <m:oMath>
        <m:r>
          <w:rPr>
            <w:rFonts w:ascii="Cambria Math" w:hAnsi="Cambria Math"/>
          </w:rPr>
          <m:t>α=0.05</m:t>
        </m:r>
      </m:oMath>
      <w:r>
        <w:rPr>
          <w:b/>
        </w:rPr>
        <w:t>)</w:t>
      </w:r>
    </w:p>
    <w:p w14:paraId="274CE896" w14:textId="77777777" w:rsidR="00C61F5B" w:rsidRDefault="00BB70F5">
      <w:pPr>
        <w:pStyle w:val="BlockText"/>
      </w:pPr>
      <w:r>
        <w:rPr>
          <w:b/>
        </w:rPr>
        <w:t>Step 6 - Conclusion (1 point): There is evidence that the median difference in time to finish the puzzle was greater than 0 (</w:t>
      </w:r>
      <m:oMath>
        <m:r>
          <w:rPr>
            <w:rFonts w:ascii="Cambria Math" w:hAnsi="Cambria Math"/>
          </w:rPr>
          <m:t>p=0.0166</m:t>
        </m:r>
      </m:oMath>
      <w:r>
        <w:rPr>
          <w:b/>
        </w:rPr>
        <w:t xml:space="preserve"> from a one-sided signed rank test). There is evidence that yoga is associated with shorter puzzle solution times for the individuals who participated. Because the participants were volunteers, we cannot infer that the analysis would hold for those outside the study. Nonetheless, the results could prompt further research.</w:t>
      </w:r>
    </w:p>
    <w:p w14:paraId="4C839B95" w14:textId="77777777" w:rsidR="00C61F5B" w:rsidRDefault="00BB70F5">
      <w:pPr>
        <w:pStyle w:val="Heading3"/>
      </w:pPr>
      <w:bookmarkStart w:id="19" w:name="part-d-5-points-1"/>
      <w:bookmarkEnd w:id="19"/>
      <w:r>
        <w:t>Part D (5 points)</w:t>
      </w:r>
    </w:p>
    <w:p w14:paraId="6FF492D8" w14:textId="77777777" w:rsidR="00C61F5B" w:rsidRDefault="00BB70F5">
      <w:pPr>
        <w:pStyle w:val="FirstParagraph"/>
      </w:pPr>
      <w:r>
        <w:t>Use SAS to conduct a six</w:t>
      </w:r>
      <w:r w:rsidR="00431240">
        <w:t>-</w:t>
      </w:r>
      <w:r>
        <w:t>step hypothesis test using a paired t-test to test the claim that the yoga treatment was effective in reducing the time to finish the puzzle.</w:t>
      </w:r>
    </w:p>
    <w:p w14:paraId="14B26201" w14:textId="77777777" w:rsidR="00C61F5B" w:rsidRDefault="00BB70F5">
      <w:pPr>
        <w:pStyle w:val="BlockText"/>
      </w:pPr>
      <w:r>
        <w:rPr>
          <w:b/>
        </w:rPr>
        <w:t>Step 1 - Hypotheses (1 point):</w:t>
      </w:r>
      <w:r>
        <w:br/>
      </w: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Yoga-Yoga</m:t>
              </m:r>
            </m:sub>
          </m:sSub>
          <m:r>
            <w:rPr>
              <w:rFonts w:ascii="Cambria Math" w:hAnsi="Cambria Math"/>
            </w:rPr>
            <m:t>=0</m:t>
          </m:r>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Yoga-Yoga</m:t>
              </m:r>
            </m:sub>
          </m:sSub>
          <m:r>
            <w:rPr>
              <w:rFonts w:ascii="Cambria Math" w:hAnsi="Cambria Math"/>
            </w:rPr>
            <m:t>&gt;0</m:t>
          </m:r>
        </m:oMath>
      </m:oMathPara>
    </w:p>
    <w:p w14:paraId="1A668BD2" w14:textId="77777777" w:rsidR="00C61F5B" w:rsidRDefault="00BB70F5">
      <w:pPr>
        <w:pStyle w:val="BlockText"/>
      </w:pPr>
      <w:r>
        <w:rPr>
          <w:b/>
        </w:rPr>
        <w:t xml:space="preserve">Step 2 - Identification of Critical Value (1 point): </w:t>
      </w:r>
      <m:oMath>
        <m:r>
          <w:rPr>
            <w:rFonts w:ascii="Cambria Math" w:hAnsi="Cambria Math"/>
          </w:rPr>
          <m:t>1.86</m:t>
        </m:r>
      </m:oMath>
    </w:p>
    <w:p w14:paraId="6B0EA764" w14:textId="77777777" w:rsidR="00C61F5B" w:rsidRDefault="00BB70F5">
      <w:pPr>
        <w:pStyle w:val="FirstParagraph"/>
      </w:pPr>
      <w:r>
        <w:rPr>
          <w:noProof/>
        </w:rPr>
        <w:lastRenderedPageBreak/>
        <w:drawing>
          <wp:inline distT="0" distB="0" distL="0" distR="0" wp14:anchorId="28269FA8" wp14:editId="6CC7C73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nit_4_Solutions_files/figure-docx/unnamed-chunk-1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C3898B2" w14:textId="77777777" w:rsidR="00C61F5B" w:rsidRDefault="00BB70F5">
      <w:pPr>
        <w:pStyle w:val="BlockText"/>
      </w:pPr>
      <w:r>
        <w:rPr>
          <w:b/>
        </w:rPr>
        <w:t xml:space="preserve">Step 3 - Value of Test Statistic (1 points): </w:t>
      </w:r>
      <m:oMath>
        <m:r>
          <w:rPr>
            <w:rFonts w:ascii="Cambria Math" w:hAnsi="Cambria Math"/>
          </w:rPr>
          <m:t>t=2.54</m:t>
        </m:r>
      </m:oMath>
    </w:p>
    <w:p w14:paraId="1246B7C3" w14:textId="77777777" w:rsidR="00C61F5B" w:rsidRDefault="00BB70F5">
      <w:pPr>
        <w:pStyle w:val="BlockText"/>
      </w:pPr>
      <w:r>
        <w:rPr>
          <w:b/>
        </w:rPr>
        <w:t xml:space="preserve">Step 4 - Give p-value (1 points): </w:t>
      </w:r>
      <m:oMath>
        <m:r>
          <w:rPr>
            <w:rFonts w:ascii="Cambria Math" w:hAnsi="Cambria Math"/>
          </w:rPr>
          <m:t>p&lt;0.01735</m:t>
        </m:r>
      </m:oMath>
      <w:r>
        <w:rPr>
          <w:b/>
        </w:rPr>
        <w:t xml:space="preserve"> (had to divide the p-value by 2 for a 1-sided test)</w:t>
      </w:r>
    </w:p>
    <w:p w14:paraId="3E04782D" w14:textId="77777777" w:rsidR="00C61F5B" w:rsidRDefault="00BB70F5">
      <w:pPr>
        <w:pStyle w:val="BlockText"/>
      </w:pPr>
      <w:r>
        <w:rPr>
          <w:b/>
        </w:rPr>
        <w:t xml:space="preserve">Step 5 - Decision (0 points): Reject </w:t>
      </w:r>
      <m:oMath>
        <m:sSub>
          <m:sSubPr>
            <m:ctrlPr>
              <w:rPr>
                <w:rFonts w:ascii="Cambria Math" w:hAnsi="Cambria Math"/>
              </w:rPr>
            </m:ctrlPr>
          </m:sSubPr>
          <m:e>
            <m:r>
              <w:rPr>
                <w:rFonts w:ascii="Cambria Math" w:hAnsi="Cambria Math"/>
              </w:rPr>
              <m:t>H</m:t>
            </m:r>
          </m:e>
          <m:sub>
            <m:r>
              <w:rPr>
                <w:rFonts w:ascii="Cambria Math" w:hAnsi="Cambria Math"/>
              </w:rPr>
              <m:t>o</m:t>
            </m:r>
          </m:sub>
        </m:sSub>
      </m:oMath>
    </w:p>
    <w:p w14:paraId="4C832300" w14:textId="77777777" w:rsidR="00C61F5B" w:rsidRDefault="00BB70F5">
      <w:pPr>
        <w:pStyle w:val="BlockText"/>
      </w:pPr>
      <w:r>
        <w:rPr>
          <w:b/>
        </w:rPr>
        <w:t xml:space="preserve">Step 6 - Conclusion (1 point): There is evidence at the </w:t>
      </w:r>
      <m:oMath>
        <m:r>
          <w:rPr>
            <w:rFonts w:ascii="Cambria Math" w:hAnsi="Cambria Math"/>
          </w:rPr>
          <m:t>α=0.05</m:t>
        </m:r>
      </m:oMath>
      <w:r>
        <w:rPr>
          <w:b/>
        </w:rPr>
        <w:t xml:space="preserve"> level of significance (</w:t>
      </w:r>
      <m:oMath>
        <m:r>
          <w:rPr>
            <w:rFonts w:ascii="Cambria Math" w:hAnsi="Cambria Math"/>
          </w:rPr>
          <m:t>p=0.01735</m:t>
        </m:r>
      </m:oMath>
      <w:r>
        <w:rPr>
          <w:b/>
        </w:rPr>
        <w:t>) that mean difference in time to finish the puzzle was greater than 0.</w:t>
      </w:r>
    </w:p>
    <w:p w14:paraId="5DE289DF" w14:textId="77777777" w:rsidR="00C61F5B" w:rsidRDefault="00BB70F5">
      <w:pPr>
        <w:pStyle w:val="FirstParagraph"/>
        <w:rPr>
          <w:b/>
        </w:rPr>
      </w:pPr>
      <w:r>
        <w:rPr>
          <w:b/>
        </w:rPr>
        <w:t>SAS Output:</w:t>
      </w:r>
    </w:p>
    <w:p w14:paraId="56D005CE" w14:textId="77777777" w:rsidR="00684BA3" w:rsidRDefault="00684BA3" w:rsidP="00684BA3">
      <w:pPr>
        <w:pStyle w:val="BodyText"/>
        <w:spacing w:before="0" w:after="0"/>
      </w:pPr>
      <w:r>
        <w:t>proc univariate data = autism;</w:t>
      </w:r>
    </w:p>
    <w:p w14:paraId="057B88DB" w14:textId="77777777" w:rsidR="00684BA3" w:rsidRDefault="00684BA3" w:rsidP="00684BA3">
      <w:pPr>
        <w:pStyle w:val="BodyText"/>
        <w:spacing w:before="0" w:after="0"/>
      </w:pPr>
      <w:r>
        <w:t>var diff;</w:t>
      </w:r>
    </w:p>
    <w:p w14:paraId="6F3DE4F1" w14:textId="77777777" w:rsidR="00684BA3" w:rsidRPr="00684BA3" w:rsidRDefault="00684BA3" w:rsidP="00684BA3">
      <w:pPr>
        <w:pStyle w:val="BodyText"/>
        <w:spacing w:before="0" w:after="0"/>
      </w:pPr>
      <w:r>
        <w:t>run;</w:t>
      </w:r>
    </w:p>
    <w:p w14:paraId="3484D1E9" w14:textId="77777777" w:rsidR="00C61F5B" w:rsidRDefault="00BB70F5">
      <w:pPr>
        <w:pStyle w:val="BodyText"/>
      </w:pPr>
      <w:r>
        <w:rPr>
          <w:noProof/>
        </w:rPr>
        <w:lastRenderedPageBreak/>
        <w:drawing>
          <wp:inline distT="0" distB="0" distL="0" distR="0" wp14:anchorId="4733A636" wp14:editId="237C35DE">
            <wp:extent cx="5334000" cy="259156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problem5b_sas.png"/>
                    <pic:cNvPicPr>
                      <a:picLocks noChangeAspect="1" noChangeArrowheads="1"/>
                    </pic:cNvPicPr>
                  </pic:nvPicPr>
                  <pic:blipFill>
                    <a:blip r:embed="rId22"/>
                    <a:stretch>
                      <a:fillRect/>
                    </a:stretch>
                  </pic:blipFill>
                  <pic:spPr bwMode="auto">
                    <a:xfrm>
                      <a:off x="0" y="0"/>
                      <a:ext cx="5334000" cy="2591560"/>
                    </a:xfrm>
                    <a:prstGeom prst="rect">
                      <a:avLst/>
                    </a:prstGeom>
                    <a:noFill/>
                    <a:ln w="9525">
                      <a:noFill/>
                      <a:headEnd/>
                      <a:tailEnd/>
                    </a:ln>
                  </pic:spPr>
                </pic:pic>
              </a:graphicData>
            </a:graphic>
          </wp:inline>
        </w:drawing>
      </w:r>
    </w:p>
    <w:p w14:paraId="6675A1E5" w14:textId="77777777" w:rsidR="00C61F5B" w:rsidRDefault="00BB70F5">
      <w:pPr>
        <w:pStyle w:val="Heading3"/>
      </w:pPr>
      <w:bookmarkStart w:id="20" w:name="part-e-5-points-1"/>
      <w:bookmarkEnd w:id="20"/>
      <w:r>
        <w:t>Part E (5 points)</w:t>
      </w:r>
    </w:p>
    <w:p w14:paraId="49D0CE9E" w14:textId="77777777" w:rsidR="00C61F5B" w:rsidRDefault="00BB70F5">
      <w:pPr>
        <w:pStyle w:val="FirstParagraph"/>
      </w:pPr>
      <w:r>
        <w:t>Verify your calculations in R. Simply cut and paste your code and relevant output.</w:t>
      </w:r>
    </w:p>
    <w:p w14:paraId="6A9369F9" w14:textId="77777777" w:rsidR="00C61F5B" w:rsidRDefault="00BB70F5">
      <w:pPr>
        <w:pStyle w:val="SourceCode"/>
      </w:pPr>
      <w:r>
        <w:rPr>
          <w:rStyle w:val="KeywordTok"/>
        </w:rPr>
        <w:t>t.test</w:t>
      </w:r>
      <w:r>
        <w:rPr>
          <w:rStyle w:val="NormalTok"/>
        </w:rPr>
        <w:t>(autism</w:t>
      </w:r>
      <w:r>
        <w:rPr>
          <w:rStyle w:val="OperatorTok"/>
        </w:rPr>
        <w:t>$</w:t>
      </w:r>
      <w:r>
        <w:rPr>
          <w:rStyle w:val="NormalTok"/>
        </w:rPr>
        <w:t>Before, autism</w:t>
      </w:r>
      <w:r>
        <w:rPr>
          <w:rStyle w:val="OperatorTok"/>
        </w:rPr>
        <w:t>$</w:t>
      </w:r>
      <w:r>
        <w:rPr>
          <w:rStyle w:val="NormalTok"/>
        </w:rPr>
        <w:t xml:space="preserve">After, </w:t>
      </w:r>
      <w:r>
        <w:rPr>
          <w:rStyle w:val="DataTypeTok"/>
        </w:rPr>
        <w:t>paired=</w:t>
      </w:r>
      <w:r>
        <w:rPr>
          <w:rStyle w:val="NormalTok"/>
        </w:rPr>
        <w:t xml:space="preserve">T, </w:t>
      </w:r>
      <w:r>
        <w:rPr>
          <w:rStyle w:val="DataTypeTok"/>
        </w:rPr>
        <w:t>alternative=</w:t>
      </w:r>
      <w:r>
        <w:rPr>
          <w:rStyle w:val="StringTok"/>
        </w:rPr>
        <w:t>'greater'</w:t>
      </w:r>
      <w:r>
        <w:rPr>
          <w:rStyle w:val="NormalTok"/>
        </w:rPr>
        <w:t>)</w:t>
      </w:r>
    </w:p>
    <w:p w14:paraId="345568D9" w14:textId="77777777" w:rsidR="00C61F5B" w:rsidRDefault="00BB70F5">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autism$Before and autism$After</w:t>
      </w:r>
      <w:r>
        <w:br/>
      </w:r>
      <w:r>
        <w:rPr>
          <w:rStyle w:val="VerbatimChar"/>
        </w:rPr>
        <w:t>## t = 2.5403, df = 8, p-value = 0.01735</w:t>
      </w:r>
      <w:r>
        <w:br/>
      </w:r>
      <w:r>
        <w:rPr>
          <w:rStyle w:val="VerbatimChar"/>
        </w:rPr>
        <w:t>## alternative hypothesis: true difference in means is greater than 0</w:t>
      </w:r>
      <w:r>
        <w:br/>
      </w:r>
      <w:r>
        <w:rPr>
          <w:rStyle w:val="VerbatimChar"/>
        </w:rPr>
        <w:t>## 95 percent confidence interval:</w:t>
      </w:r>
      <w:r>
        <w:br/>
      </w:r>
      <w:r>
        <w:rPr>
          <w:rStyle w:val="VerbatimChar"/>
        </w:rPr>
        <w:t>##  4.913201      Inf</w:t>
      </w:r>
      <w:r>
        <w:br/>
      </w:r>
      <w:r>
        <w:rPr>
          <w:rStyle w:val="VerbatimChar"/>
        </w:rPr>
        <w:t>## sample estimates:</w:t>
      </w:r>
      <w:r>
        <w:br/>
      </w:r>
      <w:r>
        <w:rPr>
          <w:rStyle w:val="VerbatimChar"/>
        </w:rPr>
        <w:t xml:space="preserve">## mean of the differences </w:t>
      </w:r>
      <w:r>
        <w:br/>
      </w:r>
      <w:r>
        <w:rPr>
          <w:rStyle w:val="VerbatimChar"/>
        </w:rPr>
        <w:t>##                18.33333</w:t>
      </w:r>
    </w:p>
    <w:p w14:paraId="4BA41C2E" w14:textId="77777777" w:rsidR="00C61F5B" w:rsidRDefault="00BB70F5">
      <w:pPr>
        <w:pStyle w:val="Heading3"/>
      </w:pPr>
      <w:bookmarkStart w:id="21" w:name="part-f-5-points"/>
      <w:bookmarkEnd w:id="21"/>
      <w:r>
        <w:t>Part F (5 points)</w:t>
      </w:r>
    </w:p>
    <w:p w14:paraId="71D9F842" w14:textId="77777777" w:rsidR="00C61F5B" w:rsidRDefault="00BB70F5">
      <w:pPr>
        <w:pStyle w:val="FirstParagraph"/>
      </w:pPr>
      <w:r>
        <w:t>Use your data from above to construct a “complete analysis” of the test that you feel is most appropriate to test the claim that the yoga treatment was effective in reducing the time to finish the puzzle. This is simply formatting your results. You should be able to cut and paste most of the work from above.</w:t>
      </w:r>
    </w:p>
    <w:p w14:paraId="5215FD3A" w14:textId="77777777" w:rsidR="00C61F5B" w:rsidRDefault="00BB70F5">
      <w:pPr>
        <w:pStyle w:val="BlockText"/>
      </w:pPr>
      <w:r>
        <w:rPr>
          <w:i/>
        </w:rPr>
        <w:t xml:space="preserve">Note: the only thing you need to add here is the statement of the problem and the assumptions for the test that you think is most appropriate. You could make an argument for any of the tests, so you </w:t>
      </w:r>
      <w:r w:rsidR="00431240">
        <w:rPr>
          <w:i/>
        </w:rPr>
        <w:t xml:space="preserve">should get </w:t>
      </w:r>
      <w:r>
        <w:rPr>
          <w:i/>
        </w:rPr>
        <w:t>full credit provided you get the assumptions correct. The statement of the problem and assumptions given below correspond to the signed-rank test.</w:t>
      </w:r>
    </w:p>
    <w:p w14:paraId="30A080A6" w14:textId="77777777" w:rsidR="00C61F5B" w:rsidRDefault="00BB70F5">
      <w:pPr>
        <w:pStyle w:val="BlockText"/>
      </w:pPr>
      <w:r>
        <w:rPr>
          <w:b/>
        </w:rPr>
        <w:t>Problem (0.5 points): Test if the median difference in time is greater than 0 (i.e. the median of all Before - After values is &gt; 0). More generally, test whether yoga was effective in reducing time to finish the puzzle.</w:t>
      </w:r>
    </w:p>
    <w:p w14:paraId="18742D55" w14:textId="77777777" w:rsidR="00C61F5B" w:rsidRDefault="00BB70F5">
      <w:pPr>
        <w:pStyle w:val="BlockText"/>
      </w:pPr>
      <w:r>
        <w:rPr>
          <w:b/>
        </w:rPr>
        <w:t>Assumptions (0.5 points): The subjects are independent, a random sample from a fixed population, and the differences are symmetric.</w:t>
      </w:r>
    </w:p>
    <w:p w14:paraId="3BFBE53B" w14:textId="77777777" w:rsidR="00C61F5B" w:rsidRDefault="00BB70F5">
      <w:pPr>
        <w:pStyle w:val="BlockText"/>
      </w:pPr>
      <w:r>
        <w:rPr>
          <w:i/>
        </w:rPr>
        <w:lastRenderedPageBreak/>
        <w:t xml:space="preserve">Note: everything else will simply be a copy/paste of the test from whichever test you choose. You </w:t>
      </w:r>
      <w:r w:rsidR="00431240">
        <w:rPr>
          <w:i/>
        </w:rPr>
        <w:t xml:space="preserve">should get </w:t>
      </w:r>
      <w:r>
        <w:rPr>
          <w:i/>
        </w:rPr>
        <w:t>full credit as long as you’ve stated the problem and the assumptions.</w:t>
      </w:r>
    </w:p>
    <w:p w14:paraId="4995C99F" w14:textId="77777777" w:rsidR="00C61F5B" w:rsidRDefault="00BB70F5">
      <w:pPr>
        <w:pStyle w:val="Heading2"/>
      </w:pPr>
      <w:bookmarkStart w:id="22" w:name="bonus-5-points-total"/>
      <w:bookmarkEnd w:id="22"/>
      <w:r>
        <w:t>Bonus (+5 points total)</w:t>
      </w:r>
    </w:p>
    <w:p w14:paraId="1264B3A7" w14:textId="77777777" w:rsidR="00C61F5B" w:rsidRDefault="00BB70F5">
      <w:pPr>
        <w:pStyle w:val="FirstParagraph"/>
      </w:pPr>
      <w:r>
        <w:t>Using our permutation test SAS code that we have used in prior HWs, do the following:</w:t>
      </w:r>
    </w:p>
    <w:p w14:paraId="3C4CCDCF" w14:textId="77777777" w:rsidR="00C61F5B" w:rsidRDefault="00BB70F5">
      <w:pPr>
        <w:pStyle w:val="Heading3"/>
      </w:pPr>
      <w:bookmarkStart w:id="23" w:name="part-a-2.5-points"/>
      <w:bookmarkEnd w:id="23"/>
      <w:r>
        <w:t>Part A (+2.5 points)</w:t>
      </w:r>
    </w:p>
    <w:p w14:paraId="69804441" w14:textId="77777777" w:rsidR="00C61F5B" w:rsidRDefault="00BB70F5">
      <w:pPr>
        <w:pStyle w:val="FirstParagraph"/>
      </w:pPr>
      <w:r>
        <w:t>Build the permutation distribution for the rank sum statistic for the Trauma data used above. Use 5000 permutations. Use SAS to fit/overlay a normal curve to the resulting histogram. Compare the mean and standard deviation of this normal curve that was fit to the permutation/randomization distribution to the mu and sigma you found earlier in the homework.</w:t>
      </w:r>
    </w:p>
    <w:p w14:paraId="78C76B72" w14:textId="77777777" w:rsidR="00C61F5B" w:rsidRDefault="00BB70F5">
      <w:pPr>
        <w:pStyle w:val="BlockText"/>
        <w:rPr>
          <w:b/>
        </w:rPr>
      </w:pPr>
      <w:r>
        <w:rPr>
          <w:b/>
        </w:rPr>
        <w:t>The mean of the normal distribution here was 59 and the standard deviation was about 9.3. The mean of the normal approximation found through theory in the prior problem was 56 with a standard deviation of about 8.6. The first one was found by fitting the normal curve to the permutation test while the second one came from theory. We don’t expect them to be identical, although we do expect them to be close.</w:t>
      </w:r>
    </w:p>
    <w:p w14:paraId="1571DB98" w14:textId="77777777" w:rsidR="00BE01EB" w:rsidRDefault="00BE01EB" w:rsidP="00BE01EB">
      <w:pPr>
        <w:pStyle w:val="BodyText"/>
        <w:spacing w:before="0" w:after="0"/>
      </w:pPr>
      <w:r>
        <w:t xml:space="preserve">**To get the observed difference;                                                                                                                                                                                            </w:t>
      </w:r>
    </w:p>
    <w:p w14:paraId="4C020E57" w14:textId="77777777" w:rsidR="00BE01EB" w:rsidRDefault="00BE01EB" w:rsidP="00BE01EB">
      <w:pPr>
        <w:pStyle w:val="BodyText"/>
        <w:spacing w:before="0" w:after="0"/>
      </w:pPr>
      <w:r>
        <w:t xml:space="preserve">proc npar1way data=Metabolic;                                                                                                                                                    </w:t>
      </w:r>
    </w:p>
    <w:p w14:paraId="05ECFB52" w14:textId="77777777" w:rsidR="00BE01EB" w:rsidRDefault="00BE01EB" w:rsidP="00BE01EB">
      <w:pPr>
        <w:pStyle w:val="BodyText"/>
        <w:spacing w:before="0" w:after="0"/>
      </w:pPr>
      <w:r>
        <w:t xml:space="preserve">class trauma;                                                                                                                                                 </w:t>
      </w:r>
    </w:p>
    <w:p w14:paraId="6F7238DA" w14:textId="77777777" w:rsidR="00BE01EB" w:rsidRDefault="00BE01EB" w:rsidP="00BE01EB">
      <w:pPr>
        <w:pStyle w:val="BodyText"/>
        <w:spacing w:before="0" w:after="0"/>
      </w:pPr>
      <w:r>
        <w:t xml:space="preserve">var expend;                                                                                                                                                                  </w:t>
      </w:r>
    </w:p>
    <w:p w14:paraId="0BFBE8A7" w14:textId="77777777" w:rsidR="00BE01EB" w:rsidRDefault="00BE01EB" w:rsidP="00BE01EB">
      <w:pPr>
        <w:pStyle w:val="BodyText"/>
        <w:spacing w:before="0" w:after="0"/>
      </w:pPr>
      <w:r>
        <w:t xml:space="preserve">run;                                                                                                                                                                                                                         </w:t>
      </w:r>
    </w:p>
    <w:p w14:paraId="5A19000B" w14:textId="77777777" w:rsidR="00BE01EB" w:rsidRDefault="00BE01EB" w:rsidP="00BE01EB">
      <w:pPr>
        <w:pStyle w:val="BodyText"/>
        <w:spacing w:before="0" w:after="0"/>
      </w:pPr>
    </w:p>
    <w:p w14:paraId="0C239ABD" w14:textId="77777777" w:rsidR="00BE01EB" w:rsidRDefault="00BE01EB" w:rsidP="00BE01EB">
      <w:pPr>
        <w:pStyle w:val="BodyText"/>
        <w:spacing w:before="0" w:after="0"/>
      </w:pPr>
      <w:r>
        <w:t>ods output off;</w:t>
      </w:r>
    </w:p>
    <w:p w14:paraId="4CF3F7FC" w14:textId="77777777" w:rsidR="00BE01EB" w:rsidRDefault="00BE01EB" w:rsidP="00BE01EB">
      <w:pPr>
        <w:pStyle w:val="BodyText"/>
        <w:spacing w:before="0" w:after="0"/>
      </w:pPr>
      <w:r>
        <w:t>ods exclude all;</w:t>
      </w:r>
    </w:p>
    <w:p w14:paraId="467D68A5" w14:textId="77777777" w:rsidR="00BE01EB" w:rsidRDefault="00BE01EB" w:rsidP="00BE01EB">
      <w:pPr>
        <w:pStyle w:val="BodyText"/>
        <w:spacing w:before="0" w:after="0"/>
      </w:pPr>
      <w:r>
        <w:t>**The code below is adapted from the following website;</w:t>
      </w:r>
    </w:p>
    <w:p w14:paraId="54246392" w14:textId="77777777" w:rsidR="00BE01EB" w:rsidRDefault="00BE01EB" w:rsidP="00BE01EB">
      <w:pPr>
        <w:pStyle w:val="BodyText"/>
        <w:spacing w:before="0" w:after="0"/>
      </w:pPr>
      <w:r>
        <w:t>**http://sas-and-r.blogspot.com/2011/10/example-912-simpler-ways-to-carry-out.html;</w:t>
      </w:r>
    </w:p>
    <w:p w14:paraId="130CCBE2" w14:textId="77777777" w:rsidR="00BE01EB" w:rsidRDefault="00BE01EB" w:rsidP="00BE01EB">
      <w:pPr>
        <w:pStyle w:val="BodyText"/>
        <w:spacing w:before="0" w:after="0"/>
      </w:pPr>
    </w:p>
    <w:p w14:paraId="6CF64988" w14:textId="77777777" w:rsidR="00BE01EB" w:rsidRDefault="00BE01EB" w:rsidP="00BE01EB">
      <w:pPr>
        <w:pStyle w:val="BodyText"/>
        <w:spacing w:before="0" w:after="0"/>
      </w:pPr>
      <w:r>
        <w:t xml:space="preserve">proc iml;                                                                                                                                                                                                                    </w:t>
      </w:r>
    </w:p>
    <w:p w14:paraId="3F6FDB98" w14:textId="77777777" w:rsidR="00BE01EB" w:rsidRDefault="00BE01EB" w:rsidP="00BE01EB">
      <w:pPr>
        <w:pStyle w:val="BodyText"/>
        <w:spacing w:before="0" w:after="0"/>
      </w:pPr>
      <w:r>
        <w:t xml:space="preserve">use Metabolic;                                                                                                                         </w:t>
      </w:r>
    </w:p>
    <w:p w14:paraId="4148335B" w14:textId="77777777" w:rsidR="00BE01EB" w:rsidRDefault="00BE01EB" w:rsidP="00BE01EB">
      <w:pPr>
        <w:pStyle w:val="BodyText"/>
        <w:spacing w:before="0" w:after="0"/>
      </w:pPr>
      <w:r>
        <w:t xml:space="preserve">read all var{traumabin expend} into x;                                                                                               </w:t>
      </w:r>
    </w:p>
    <w:p w14:paraId="09E6FB6F" w14:textId="77777777" w:rsidR="00BE01EB" w:rsidRDefault="00BE01EB" w:rsidP="00BE01EB">
      <w:pPr>
        <w:pStyle w:val="BodyText"/>
        <w:spacing w:before="0" w:after="0"/>
      </w:pPr>
      <w:r>
        <w:t xml:space="preserve">p = t(ranperm(x[,2],5000));                                                                                                                                  </w:t>
      </w:r>
    </w:p>
    <w:p w14:paraId="7D488ED6" w14:textId="77777777" w:rsidR="00BE01EB" w:rsidRDefault="00BE01EB" w:rsidP="00BE01EB">
      <w:pPr>
        <w:pStyle w:val="BodyText"/>
        <w:spacing w:before="0" w:after="0"/>
      </w:pPr>
      <w:r>
        <w:t>paf = x[,1]||p;</w:t>
      </w:r>
    </w:p>
    <w:p w14:paraId="639CACD0" w14:textId="77777777" w:rsidR="00BE01EB" w:rsidRDefault="00BE01EB" w:rsidP="00BE01EB">
      <w:pPr>
        <w:pStyle w:val="BodyText"/>
        <w:spacing w:before="0" w:after="0"/>
      </w:pPr>
      <w:r>
        <w:t>create newds from paf;</w:t>
      </w:r>
    </w:p>
    <w:p w14:paraId="0C9E982F" w14:textId="77777777" w:rsidR="00BE01EB" w:rsidRDefault="00BE01EB" w:rsidP="00BE01EB">
      <w:pPr>
        <w:pStyle w:val="BodyText"/>
        <w:spacing w:before="0" w:after="0"/>
      </w:pPr>
      <w:r>
        <w:t>append from paf;</w:t>
      </w:r>
    </w:p>
    <w:p w14:paraId="3B40F6C6" w14:textId="77777777" w:rsidR="00BE01EB" w:rsidRDefault="00BE01EB" w:rsidP="00BE01EB">
      <w:pPr>
        <w:pStyle w:val="BodyText"/>
        <w:spacing w:before="0" w:after="0"/>
      </w:pPr>
      <w:r>
        <w:t xml:space="preserve">quit;                                                                                                                                                                                                                        </w:t>
      </w:r>
    </w:p>
    <w:p w14:paraId="4647F082" w14:textId="77777777" w:rsidR="00BE01EB" w:rsidRDefault="00BE01EB" w:rsidP="00BE01EB">
      <w:pPr>
        <w:pStyle w:val="BodyText"/>
        <w:spacing w:before="0" w:after="0"/>
      </w:pPr>
      <w:r>
        <w:t xml:space="preserve">                                                                                                                                                                                                                             </w:t>
      </w:r>
    </w:p>
    <w:p w14:paraId="50E27841" w14:textId="77777777" w:rsidR="00BE01EB" w:rsidRDefault="00BE01EB" w:rsidP="00BE01EB">
      <w:pPr>
        <w:pStyle w:val="BodyText"/>
        <w:spacing w:before="0" w:after="0"/>
      </w:pPr>
      <w:r>
        <w:t xml:space="preserve">**calculates differences and creates a histogram;                                                                                                                                                             </w:t>
      </w:r>
    </w:p>
    <w:p w14:paraId="1B2C24F7" w14:textId="77777777" w:rsidR="00BE01EB" w:rsidRDefault="00BE01EB" w:rsidP="00BE01EB">
      <w:pPr>
        <w:pStyle w:val="BodyText"/>
        <w:spacing w:before="0" w:after="0"/>
      </w:pPr>
      <w:r>
        <w:t xml:space="preserve">ods output WilcoxonTest=outnpar;                                                                                                                                                                                                  </w:t>
      </w:r>
    </w:p>
    <w:p w14:paraId="0792D8EC" w14:textId="77777777" w:rsidR="00BE01EB" w:rsidRDefault="00BE01EB" w:rsidP="00BE01EB">
      <w:pPr>
        <w:pStyle w:val="BodyText"/>
        <w:spacing w:before="0" w:after="0"/>
      </w:pPr>
      <w:r>
        <w:t xml:space="preserve">proc npar1way data=newds plots=none;                                                                                                                                                                                            </w:t>
      </w:r>
    </w:p>
    <w:p w14:paraId="27988A43" w14:textId="77777777" w:rsidR="00BE01EB" w:rsidRDefault="00BE01EB" w:rsidP="00BE01EB">
      <w:pPr>
        <w:pStyle w:val="BodyText"/>
        <w:spacing w:before="0" w:after="0"/>
      </w:pPr>
      <w:r>
        <w:t xml:space="preserve">  class col1;                                                                                                                                                                                                                </w:t>
      </w:r>
    </w:p>
    <w:p w14:paraId="21FCEC7B" w14:textId="77777777" w:rsidR="00BE01EB" w:rsidRDefault="00BE01EB" w:rsidP="00BE01EB">
      <w:pPr>
        <w:pStyle w:val="BodyText"/>
        <w:spacing w:before="0" w:after="0"/>
      </w:pPr>
      <w:r>
        <w:t xml:space="preserve">  var col2 - col5001;                                                                                                                                                                                                        </w:t>
      </w:r>
    </w:p>
    <w:p w14:paraId="7F08F0BD" w14:textId="77777777" w:rsidR="00BE01EB" w:rsidRDefault="00BE01EB" w:rsidP="00BE01EB">
      <w:pPr>
        <w:pStyle w:val="BodyText"/>
        <w:spacing w:before="0" w:after="0"/>
      </w:pPr>
      <w:r>
        <w:t xml:space="preserve">run;                                                                                                                                                                                                                         </w:t>
      </w:r>
    </w:p>
    <w:p w14:paraId="15087C7F" w14:textId="77777777" w:rsidR="00BE01EB" w:rsidRDefault="00BE01EB" w:rsidP="00BE01EB">
      <w:pPr>
        <w:pStyle w:val="BodyText"/>
        <w:spacing w:before="0" w:after="0"/>
      </w:pPr>
    </w:p>
    <w:p w14:paraId="019CD51B" w14:textId="77777777" w:rsidR="00BE01EB" w:rsidRDefault="00BE01EB" w:rsidP="00BE01EB">
      <w:pPr>
        <w:pStyle w:val="BodyText"/>
        <w:spacing w:before="0" w:after="0"/>
      </w:pPr>
      <w:r>
        <w:t>ods output on;</w:t>
      </w:r>
    </w:p>
    <w:p w14:paraId="78A80C6D" w14:textId="77777777" w:rsidR="00BE01EB" w:rsidRDefault="00BE01EB" w:rsidP="00BE01EB">
      <w:pPr>
        <w:pStyle w:val="BodyText"/>
        <w:spacing w:before="0" w:after="0"/>
      </w:pPr>
      <w:r>
        <w:lastRenderedPageBreak/>
        <w:t xml:space="preserve">ods exclude none;       </w:t>
      </w:r>
    </w:p>
    <w:p w14:paraId="61F1A476" w14:textId="77777777" w:rsidR="00BE01EB" w:rsidRDefault="00BE01EB" w:rsidP="00BE01EB">
      <w:pPr>
        <w:pStyle w:val="BodyText"/>
        <w:spacing w:before="0" w:after="0"/>
      </w:pPr>
      <w:r>
        <w:t xml:space="preserve">                  </w:t>
      </w:r>
    </w:p>
    <w:p w14:paraId="0E3F39C8" w14:textId="77777777" w:rsidR="00BE01EB" w:rsidRDefault="00BE01EB" w:rsidP="00BE01EB">
      <w:pPr>
        <w:pStyle w:val="BodyText"/>
        <w:spacing w:before="0" w:after="0"/>
      </w:pPr>
      <w:r>
        <w:t xml:space="preserve">proc univariate data=outnpar;                                                                                                                                                                                                   </w:t>
      </w:r>
    </w:p>
    <w:p w14:paraId="2A986B40" w14:textId="77777777" w:rsidR="00BE01EB" w:rsidRDefault="00BE01EB" w:rsidP="00BE01EB">
      <w:pPr>
        <w:pStyle w:val="BodyText"/>
        <w:spacing w:before="0" w:after="0"/>
      </w:pPr>
      <w:r>
        <w:t xml:space="preserve">  where Name1 = "_WIL_";                                                                                                                                                                                                   </w:t>
      </w:r>
    </w:p>
    <w:p w14:paraId="34573591" w14:textId="77777777" w:rsidR="00BE01EB" w:rsidRDefault="00BE01EB" w:rsidP="00BE01EB">
      <w:pPr>
        <w:pStyle w:val="BodyText"/>
        <w:spacing w:before="0" w:after="0"/>
      </w:pPr>
      <w:r>
        <w:t xml:space="preserve">  var nValue1;                                                                                                                                                                                                                  </w:t>
      </w:r>
    </w:p>
    <w:p w14:paraId="10AEC1D0" w14:textId="77777777" w:rsidR="00BE01EB" w:rsidRDefault="00BE01EB" w:rsidP="00BE01EB">
      <w:pPr>
        <w:pStyle w:val="BodyText"/>
        <w:spacing w:before="0" w:after="0"/>
      </w:pPr>
      <w:r>
        <w:t xml:space="preserve">  histogram nValue1 / normal;                                                                                                                                                                                                            </w:t>
      </w:r>
    </w:p>
    <w:p w14:paraId="1B4DFCA4" w14:textId="77777777" w:rsidR="00BE01EB" w:rsidRDefault="00BE01EB" w:rsidP="00BE01EB">
      <w:pPr>
        <w:pStyle w:val="BodyText"/>
        <w:spacing w:before="0" w:after="0"/>
      </w:pPr>
      <w:r>
        <w:t xml:space="preserve">run;                                                                                                                                                                                                                         </w:t>
      </w:r>
    </w:p>
    <w:p w14:paraId="19E1DC46" w14:textId="77777777" w:rsidR="00BE01EB" w:rsidRDefault="00BE01EB" w:rsidP="00BE01EB">
      <w:pPr>
        <w:pStyle w:val="BodyText"/>
        <w:spacing w:before="0" w:after="0"/>
      </w:pPr>
      <w:r>
        <w:t xml:space="preserve">                                                                                                                                                                                  </w:t>
      </w:r>
    </w:p>
    <w:p w14:paraId="08CC21DB" w14:textId="77777777" w:rsidR="00BE01EB" w:rsidRDefault="00BE01EB" w:rsidP="00BE01EB">
      <w:pPr>
        <w:pStyle w:val="BodyText"/>
        <w:spacing w:before="0" w:after="0"/>
      </w:pPr>
      <w:r>
        <w:t>**The code below calculates the number of randomly generated differences that are as extreme or;</w:t>
      </w:r>
    </w:p>
    <w:p w14:paraId="1A3B796C" w14:textId="77777777" w:rsidR="00BE01EB" w:rsidRDefault="00BE01EB" w:rsidP="00BE01EB">
      <w:pPr>
        <w:pStyle w:val="BodyText"/>
        <w:spacing w:before="0" w:after="0"/>
      </w:pPr>
      <w:r>
        <w:t>**more extreme than the one observed (divide this number by 5000 you have the p</w:t>
      </w:r>
      <w:r w:rsidR="007C7410">
        <w:t>-</w:t>
      </w:r>
      <w:r>
        <w:t xml:space="preserve">value);                                         </w:t>
      </w:r>
    </w:p>
    <w:p w14:paraId="76ADD3D0" w14:textId="77777777" w:rsidR="00BE01EB" w:rsidRDefault="00BE01EB" w:rsidP="00BE01EB">
      <w:pPr>
        <w:pStyle w:val="BodyText"/>
        <w:spacing w:before="0" w:after="0"/>
      </w:pPr>
    </w:p>
    <w:p w14:paraId="05A3B985" w14:textId="77777777" w:rsidR="00BE01EB" w:rsidRDefault="00BE01EB" w:rsidP="00BE01EB">
      <w:pPr>
        <w:pStyle w:val="BodyText"/>
        <w:spacing w:before="0" w:after="0"/>
      </w:pPr>
      <w:r>
        <w:t xml:space="preserve">data numdiffs;                                                                                                                                                                                                               </w:t>
      </w:r>
    </w:p>
    <w:p w14:paraId="7510C69B" w14:textId="77777777" w:rsidR="00BE01EB" w:rsidRDefault="00BE01EB" w:rsidP="00BE01EB">
      <w:pPr>
        <w:pStyle w:val="BodyText"/>
        <w:spacing w:before="0" w:after="0"/>
      </w:pPr>
      <w:r>
        <w:t xml:space="preserve">set outnpar;                                                                                                                                                                                                                    </w:t>
      </w:r>
    </w:p>
    <w:p w14:paraId="1FA0175B" w14:textId="77777777" w:rsidR="00BE01EB" w:rsidRDefault="00BE01EB" w:rsidP="00BE01EB">
      <w:pPr>
        <w:pStyle w:val="BodyText"/>
        <w:spacing w:before="0" w:after="0"/>
      </w:pPr>
      <w:r>
        <w:t xml:space="preserve">where Name1 = "_WIL_"; </w:t>
      </w:r>
    </w:p>
    <w:p w14:paraId="5BACB907" w14:textId="77777777" w:rsidR="00BE01EB" w:rsidRDefault="00BE01EB" w:rsidP="00BE01EB">
      <w:pPr>
        <w:pStyle w:val="BodyText"/>
        <w:spacing w:before="0" w:after="0"/>
      </w:pPr>
      <w:r>
        <w:t xml:space="preserve">**Note the difference below should be the one you observed--the rank sum statistic;                                                                                                                                                                                                    </w:t>
      </w:r>
    </w:p>
    <w:p w14:paraId="0C431983" w14:textId="77777777" w:rsidR="00BE01EB" w:rsidRDefault="00BE01EB" w:rsidP="00BE01EB">
      <w:pPr>
        <w:pStyle w:val="BodyText"/>
        <w:spacing w:before="0" w:after="0"/>
      </w:pPr>
      <w:r>
        <w:t xml:space="preserve">if abs(nValue1) &gt;= 82;                                                                      </w:t>
      </w:r>
    </w:p>
    <w:p w14:paraId="05367383" w14:textId="77777777" w:rsidR="00BE01EB" w:rsidRDefault="00BE01EB" w:rsidP="00BE01EB">
      <w:pPr>
        <w:pStyle w:val="BodyText"/>
        <w:spacing w:before="0" w:after="0"/>
      </w:pPr>
      <w:r>
        <w:t xml:space="preserve">run; </w:t>
      </w:r>
    </w:p>
    <w:p w14:paraId="14FA0F8E" w14:textId="77777777" w:rsidR="00BE01EB" w:rsidRDefault="00BE01EB" w:rsidP="00BE01EB">
      <w:pPr>
        <w:pStyle w:val="BodyText"/>
        <w:spacing w:before="0" w:after="0"/>
      </w:pPr>
      <w:r>
        <w:t xml:space="preserve">                                                                                                                                                                                                                        </w:t>
      </w:r>
    </w:p>
    <w:p w14:paraId="58337F72" w14:textId="77777777" w:rsidR="00BE01EB" w:rsidRDefault="00BE01EB" w:rsidP="00BE01EB">
      <w:pPr>
        <w:pStyle w:val="BodyText"/>
        <w:spacing w:before="0" w:after="0"/>
      </w:pPr>
      <w:r>
        <w:t xml:space="preserve">**Visual of the rows produced by the above;              </w:t>
      </w:r>
    </w:p>
    <w:p w14:paraId="4AAD0F7B" w14:textId="77777777" w:rsidR="00BE01EB" w:rsidRDefault="00BE01EB" w:rsidP="00BE01EB">
      <w:pPr>
        <w:pStyle w:val="BodyText"/>
        <w:spacing w:before="0" w:after="0"/>
      </w:pPr>
      <w:r>
        <w:t xml:space="preserve">proc print data = numdiffs;                                                                                                                                                                                                  </w:t>
      </w:r>
    </w:p>
    <w:p w14:paraId="6C37BE11" w14:textId="77777777" w:rsidR="00BE01EB" w:rsidRDefault="00BE01EB" w:rsidP="00BE01EB">
      <w:pPr>
        <w:pStyle w:val="BodyText"/>
        <w:spacing w:before="0" w:after="0"/>
      </w:pPr>
      <w:r>
        <w:t xml:space="preserve">where Name1 = "_WIL_";                                                                                                                                                                                                     </w:t>
      </w:r>
    </w:p>
    <w:p w14:paraId="318390F5" w14:textId="77777777" w:rsidR="00BE01EB" w:rsidRPr="00BE01EB" w:rsidRDefault="00BE01EB" w:rsidP="00BE01EB">
      <w:pPr>
        <w:pStyle w:val="BodyText"/>
        <w:spacing w:before="0" w:after="0"/>
      </w:pPr>
      <w:r>
        <w:t xml:space="preserve">run;  </w:t>
      </w:r>
    </w:p>
    <w:p w14:paraId="1F5CC75F" w14:textId="77777777" w:rsidR="00C61F5B" w:rsidRDefault="00BB70F5">
      <w:pPr>
        <w:pStyle w:val="FirstParagraph"/>
      </w:pPr>
      <w:r>
        <w:rPr>
          <w:noProof/>
        </w:rPr>
        <w:lastRenderedPageBreak/>
        <w:drawing>
          <wp:inline distT="0" distB="0" distL="0" distR="0" wp14:anchorId="6F2B4DBA" wp14:editId="6B51CEBB">
            <wp:extent cx="5334000" cy="40698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4/bonus_a.png"/>
                    <pic:cNvPicPr>
                      <a:picLocks noChangeAspect="1" noChangeArrowheads="1"/>
                    </pic:cNvPicPr>
                  </pic:nvPicPr>
                  <pic:blipFill>
                    <a:blip r:embed="rId24"/>
                    <a:stretch>
                      <a:fillRect/>
                    </a:stretch>
                  </pic:blipFill>
                  <pic:spPr bwMode="auto">
                    <a:xfrm>
                      <a:off x="0" y="0"/>
                      <a:ext cx="5334000" cy="4069825"/>
                    </a:xfrm>
                    <a:prstGeom prst="rect">
                      <a:avLst/>
                    </a:prstGeom>
                    <a:noFill/>
                    <a:ln w="9525">
                      <a:noFill/>
                      <a:headEnd/>
                      <a:tailEnd/>
                    </a:ln>
                  </pic:spPr>
                </pic:pic>
              </a:graphicData>
            </a:graphic>
          </wp:inline>
        </w:drawing>
      </w:r>
    </w:p>
    <w:p w14:paraId="45593C1D" w14:textId="77777777" w:rsidR="00C61F5B" w:rsidRDefault="00BB70F5">
      <w:pPr>
        <w:pStyle w:val="Heading3"/>
      </w:pPr>
      <w:bookmarkStart w:id="24" w:name="part-b-2.5-points"/>
      <w:bookmarkEnd w:id="24"/>
      <w:r>
        <w:t>Part B (+2.5 points)</w:t>
      </w:r>
    </w:p>
    <w:p w14:paraId="0B63EBA5" w14:textId="77777777" w:rsidR="00C61F5B" w:rsidRDefault="00BB70F5">
      <w:pPr>
        <w:pStyle w:val="FirstParagraph"/>
      </w:pPr>
      <w:r>
        <w:t>Compare the one-sided p-value found in this permutation distribution with the one found in prior questions.</w:t>
      </w:r>
    </w:p>
    <w:tbl>
      <w:tblPr>
        <w:tblStyle w:val="TableGrid"/>
        <w:tblW w:w="0" w:type="auto"/>
        <w:tblInd w:w="108" w:type="dxa"/>
        <w:tblLook w:val="04A0" w:firstRow="1" w:lastRow="0" w:firstColumn="1" w:lastColumn="0" w:noHBand="0" w:noVBand="1"/>
      </w:tblPr>
      <w:tblGrid>
        <w:gridCol w:w="4712"/>
        <w:gridCol w:w="4530"/>
      </w:tblGrid>
      <w:tr w:rsidR="00476B93" w14:paraId="1E75E0C9" w14:textId="77777777" w:rsidTr="00387E7F">
        <w:tc>
          <w:tcPr>
            <w:tcW w:w="5061" w:type="dxa"/>
          </w:tcPr>
          <w:p w14:paraId="1353DAE2" w14:textId="77777777" w:rsidR="00476B93" w:rsidRPr="000A369C" w:rsidRDefault="00476B93" w:rsidP="00387E7F">
            <w:pPr>
              <w:pStyle w:val="ListParagraph"/>
              <w:rPr>
                <w:sz w:val="24"/>
              </w:rPr>
            </w:pPr>
            <w:r>
              <w:rPr>
                <w:noProof/>
              </w:rPr>
              <w:t>HINT: Don’t mind the highlight; the whole thing is the hint.  You will need to work code similar to what is to the right into the permutation test SAS code we used before (</w:t>
            </w:r>
            <w:r w:rsidR="005875FD">
              <w:rPr>
                <w:noProof/>
              </w:rPr>
              <w:t>i</w:t>
            </w:r>
            <w:r>
              <w:rPr>
                <w:noProof/>
              </w:rPr>
              <w:t>n place of Proc  ttest)</w:t>
            </w:r>
            <w:r w:rsidR="005875FD">
              <w:rPr>
                <w:noProof/>
              </w:rPr>
              <w:t>.</w:t>
            </w:r>
            <w:r>
              <w:rPr>
                <w:noProof/>
              </w:rPr>
              <w:t xml:space="preserve">  You will also have to do some research on how to get your hands on the sum of the ranks statistic (a good start is to print the outnpar data set!).   </w:t>
            </w:r>
          </w:p>
        </w:tc>
        <w:tc>
          <w:tcPr>
            <w:tcW w:w="4677" w:type="dxa"/>
          </w:tcPr>
          <w:p w14:paraId="1300BD96" w14:textId="77777777" w:rsidR="00476B93" w:rsidRDefault="00476B93" w:rsidP="00387E7F">
            <w:pPr>
              <w:pStyle w:val="ListParagraph"/>
              <w:ind w:left="0"/>
              <w:rPr>
                <w:noProof/>
              </w:rPr>
            </w:pPr>
            <w:r>
              <w:rPr>
                <w:noProof/>
              </w:rPr>
              <w:drawing>
                <wp:inline distT="0" distB="0" distL="0" distR="0" wp14:anchorId="3C74C702" wp14:editId="670360EE">
                  <wp:extent cx="2044460" cy="11904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5"/>
                          <a:srcRect r="54350"/>
                          <a:stretch/>
                        </pic:blipFill>
                        <pic:spPr bwMode="auto">
                          <a:xfrm>
                            <a:off x="0" y="0"/>
                            <a:ext cx="2049367" cy="1193303"/>
                          </a:xfrm>
                          <a:prstGeom prst="rect">
                            <a:avLst/>
                          </a:prstGeom>
                          <a:ln>
                            <a:noFill/>
                          </a:ln>
                          <a:extLst>
                            <a:ext uri="{53640926-AAD7-44D8-BBD7-CCE9431645EC}">
                              <a14:shadowObscured xmlns:a14="http://schemas.microsoft.com/office/drawing/2010/main"/>
                            </a:ext>
                          </a:extLst>
                        </pic:spPr>
                      </pic:pic>
                    </a:graphicData>
                  </a:graphic>
                </wp:inline>
              </w:drawing>
            </w:r>
          </w:p>
        </w:tc>
      </w:tr>
    </w:tbl>
    <w:p w14:paraId="2B3D48D3" w14:textId="77777777" w:rsidR="00476B93" w:rsidRPr="00476B93" w:rsidRDefault="00476B93" w:rsidP="00476B93">
      <w:pPr>
        <w:pStyle w:val="BodyText"/>
      </w:pPr>
    </w:p>
    <w:p w14:paraId="691F9D44" w14:textId="77777777" w:rsidR="00C61F5B" w:rsidRDefault="00BB70F5">
      <w:pPr>
        <w:pStyle w:val="BlockText"/>
      </w:pPr>
      <w:r>
        <w:rPr>
          <w:b/>
        </w:rPr>
        <w:t xml:space="preserve">The one-sided p-value found in the prior question was .0016 while the one from this test was </w:t>
      </w:r>
      <m:oMath>
        <m:r>
          <w:rPr>
            <w:rFonts w:ascii="Cambria Math" w:hAnsi="Cambria Math"/>
          </w:rPr>
          <m:t>p=0.001</m:t>
        </m:r>
      </m:oMath>
      <w:r>
        <w:rPr>
          <w:b/>
        </w:rPr>
        <w:t xml:space="preserve">. </w:t>
      </w:r>
      <w:r w:rsidR="005875FD">
        <w:rPr>
          <w:b/>
        </w:rPr>
        <w:t>A</w:t>
      </w:r>
      <w:r>
        <w:rPr>
          <w:b/>
        </w:rPr>
        <w:t>nswers for the p-value from the permutation test will vary. SAS may crash for the 5000 permutation version. It appears to be one of the limitations of SAS.</w:t>
      </w:r>
    </w:p>
    <w:sectPr w:rsidR="00C61F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8B8336" w14:textId="77777777" w:rsidR="00C92789" w:rsidRDefault="00C92789">
      <w:pPr>
        <w:spacing w:after="0"/>
      </w:pPr>
      <w:r>
        <w:separator/>
      </w:r>
    </w:p>
  </w:endnote>
  <w:endnote w:type="continuationSeparator" w:id="0">
    <w:p w14:paraId="08A0CC95" w14:textId="77777777" w:rsidR="00C92789" w:rsidRDefault="00C927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69C7E4" w14:textId="77777777" w:rsidR="00C92789" w:rsidRDefault="00C92789">
      <w:r>
        <w:separator/>
      </w:r>
    </w:p>
  </w:footnote>
  <w:footnote w:type="continuationSeparator" w:id="0">
    <w:p w14:paraId="0685A55F" w14:textId="77777777" w:rsidR="00C92789" w:rsidRDefault="00C927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2A0A3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F84598E"/>
    <w:multiLevelType w:val="multilevel"/>
    <w:tmpl w:val="87427A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5E60"/>
    <w:rsid w:val="000E408E"/>
    <w:rsid w:val="002052E5"/>
    <w:rsid w:val="002B369F"/>
    <w:rsid w:val="00315CF4"/>
    <w:rsid w:val="00387E7F"/>
    <w:rsid w:val="00431240"/>
    <w:rsid w:val="00463888"/>
    <w:rsid w:val="00476B93"/>
    <w:rsid w:val="00483113"/>
    <w:rsid w:val="004E29B3"/>
    <w:rsid w:val="005448A3"/>
    <w:rsid w:val="005875FD"/>
    <w:rsid w:val="00590D07"/>
    <w:rsid w:val="00611FE1"/>
    <w:rsid w:val="00684BA3"/>
    <w:rsid w:val="006865FC"/>
    <w:rsid w:val="0070458C"/>
    <w:rsid w:val="007636F9"/>
    <w:rsid w:val="00782543"/>
    <w:rsid w:val="00784D58"/>
    <w:rsid w:val="007B7919"/>
    <w:rsid w:val="007B7ED7"/>
    <w:rsid w:val="007C7410"/>
    <w:rsid w:val="0087040A"/>
    <w:rsid w:val="00895B83"/>
    <w:rsid w:val="008D6863"/>
    <w:rsid w:val="008E46C7"/>
    <w:rsid w:val="00A654AE"/>
    <w:rsid w:val="00B61F45"/>
    <w:rsid w:val="00B726BA"/>
    <w:rsid w:val="00B86B75"/>
    <w:rsid w:val="00B87BBA"/>
    <w:rsid w:val="00BB70F5"/>
    <w:rsid w:val="00BC29FF"/>
    <w:rsid w:val="00BC48D5"/>
    <w:rsid w:val="00BE01EB"/>
    <w:rsid w:val="00C36279"/>
    <w:rsid w:val="00C61F5B"/>
    <w:rsid w:val="00C92789"/>
    <w:rsid w:val="00CF566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DC33F"/>
  <w15:docId w15:val="{5D4D88C5-C2FC-4CE5-8B5A-F5FA2B051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476B93"/>
    <w:pPr>
      <w:spacing w:line="276" w:lineRule="auto"/>
      <w:ind w:left="720"/>
      <w:contextualSpacing/>
    </w:pPr>
    <w:rPr>
      <w:sz w:val="22"/>
      <w:szCs w:val="22"/>
    </w:rPr>
  </w:style>
  <w:style w:type="table" w:styleId="TableGrid">
    <w:name w:val="Table Grid"/>
    <w:basedOn w:val="TableNormal"/>
    <w:uiPriority w:val="59"/>
    <w:rsid w:val="00476B93"/>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4069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hyperlink" Target="http://rcompanion.org/rcompanion/d_02.html" TargetMode="External"/><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10" Type="http://schemas.openxmlformats.org/officeDocument/2006/relationships/hyperlink" Target="https://www.r-bloggers.com/wilcoxon-mann-whitney-rank-sum-test-or-test-u/"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4517</Words>
  <Characters>2575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Homework #4 Solutions</vt:lpstr>
    </vt:vector>
  </TitlesOfParts>
  <Company/>
  <LinksUpToDate>false</LinksUpToDate>
  <CharactersWithSpaces>30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Solutions</dc:title>
  <dc:creator>User</dc:creator>
  <cp:lastModifiedBy>Microsoft Office User</cp:lastModifiedBy>
  <cp:revision>2</cp:revision>
  <dcterms:created xsi:type="dcterms:W3CDTF">2021-02-03T23:12:00Z</dcterms:created>
  <dcterms:modified xsi:type="dcterms:W3CDTF">2021-02-03T23:12:00Z</dcterms:modified>
</cp:coreProperties>
</file>